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6EF2A" w14:textId="62BBE011" w:rsidR="007476E5" w:rsidRDefault="006C7C9D">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r>
        <w:rPr>
          <w:rFonts w:ascii="Arial" w:eastAsia="宋体" w:hAnsi="Arial" w:cs="Times New Roman"/>
          <w:b/>
          <w:kern w:val="0"/>
          <w:sz w:val="24"/>
          <w:szCs w:val="20"/>
          <w:lang w:val="en-GB" w:eastAsia="en-US"/>
        </w:rPr>
        <w:t>3GPP TSG-</w:t>
      </w:r>
      <w:r>
        <w:rPr>
          <w:rFonts w:ascii="Arial" w:eastAsia="宋体" w:hAnsi="Arial" w:cs="Times New Roman" w:hint="eastAsia"/>
          <w:b/>
          <w:kern w:val="0"/>
          <w:sz w:val="24"/>
          <w:szCs w:val="20"/>
          <w:lang w:val="en-GB" w:eastAsia="en-US"/>
        </w:rPr>
        <w:t>RAN WG2</w:t>
      </w:r>
      <w:r>
        <w:rPr>
          <w:rFonts w:ascii="Arial" w:eastAsia="宋体" w:hAnsi="Arial" w:cs="Times New Roman"/>
          <w:b/>
          <w:kern w:val="0"/>
          <w:sz w:val="24"/>
          <w:szCs w:val="20"/>
          <w:lang w:val="en-GB" w:eastAsia="en-US"/>
        </w:rPr>
        <w:t xml:space="preserve"> Meeting #124</w:t>
      </w:r>
      <w:r>
        <w:rPr>
          <w:rFonts w:ascii="Arial" w:eastAsia="宋体" w:hAnsi="Arial" w:cs="Times New Roman"/>
          <w:b/>
          <w:kern w:val="0"/>
          <w:sz w:val="24"/>
          <w:szCs w:val="20"/>
          <w:lang w:val="en-GB" w:eastAsia="en-US"/>
        </w:rPr>
        <w:tab/>
      </w:r>
      <w:bookmarkStart w:id="0" w:name="OLE_LINK417"/>
      <w:bookmarkStart w:id="1" w:name="OLE_LINK418"/>
      <w:r w:rsidR="004F5C3F" w:rsidRPr="004F5C3F">
        <w:rPr>
          <w:rFonts w:ascii="Arial" w:eastAsia="宋体" w:hAnsi="Arial" w:cs="Times New Roman"/>
          <w:b/>
          <w:kern w:val="0"/>
          <w:sz w:val="24"/>
          <w:szCs w:val="20"/>
          <w:lang w:val="en-GB" w:eastAsia="en-US"/>
        </w:rPr>
        <w:t>R2-2313847</w:t>
      </w:r>
    </w:p>
    <w:p w14:paraId="2E220FDA" w14:textId="77777777" w:rsidR="007476E5" w:rsidRDefault="006C7C9D">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bookmarkStart w:id="2" w:name="_Hlk124954477"/>
      <w:bookmarkEnd w:id="0"/>
      <w:bookmarkEnd w:id="1"/>
      <w:r>
        <w:rPr>
          <w:rFonts w:ascii="Arial" w:eastAsia="宋体" w:hAnsi="Arial" w:cs="Times New Roman"/>
          <w:b/>
          <w:kern w:val="0"/>
          <w:sz w:val="24"/>
          <w:szCs w:val="20"/>
          <w:lang w:val="en-GB" w:eastAsia="en-US"/>
        </w:rPr>
        <w:t>Chicago, USA, 13</w:t>
      </w:r>
      <w:r>
        <w:rPr>
          <w:rFonts w:ascii="Arial" w:eastAsia="宋体" w:hAnsi="Arial" w:cs="Times New Roman"/>
          <w:b/>
          <w:kern w:val="0"/>
          <w:sz w:val="24"/>
          <w:szCs w:val="20"/>
          <w:vertAlign w:val="superscript"/>
          <w:lang w:val="en-GB" w:eastAsia="en-US"/>
        </w:rPr>
        <w:t>th</w:t>
      </w:r>
      <w:r>
        <w:rPr>
          <w:rFonts w:ascii="Arial" w:eastAsia="宋体" w:hAnsi="Arial" w:cs="Times New Roman"/>
          <w:b/>
          <w:kern w:val="0"/>
          <w:sz w:val="24"/>
          <w:szCs w:val="20"/>
          <w:lang w:val="en-GB" w:eastAsia="en-US"/>
        </w:rPr>
        <w:t xml:space="preserve"> – 17</w:t>
      </w:r>
      <w:r>
        <w:rPr>
          <w:rFonts w:ascii="Arial" w:eastAsia="宋体" w:hAnsi="Arial" w:cs="Times New Roman"/>
          <w:b/>
          <w:kern w:val="0"/>
          <w:sz w:val="24"/>
          <w:szCs w:val="20"/>
          <w:vertAlign w:val="superscript"/>
          <w:lang w:val="en-GB" w:eastAsia="en-US"/>
        </w:rPr>
        <w:t>th</w:t>
      </w:r>
      <w:r>
        <w:rPr>
          <w:rFonts w:ascii="Arial" w:eastAsia="宋体" w:hAnsi="Arial" w:cs="Times New Roman"/>
          <w:b/>
          <w:kern w:val="0"/>
          <w:sz w:val="24"/>
          <w:szCs w:val="20"/>
          <w:lang w:val="en-GB" w:eastAsia="en-US"/>
        </w:rPr>
        <w:t xml:space="preserve"> Nov.</w:t>
      </w:r>
      <w:r>
        <w:rPr>
          <w:rFonts w:ascii="Arial" w:eastAsia="宋体" w:hAnsi="Arial" w:cs="Times New Roman" w:hint="eastAsia"/>
          <w:b/>
          <w:kern w:val="0"/>
          <w:sz w:val="24"/>
          <w:szCs w:val="20"/>
          <w:lang w:val="en-GB" w:eastAsia="en-US"/>
        </w:rPr>
        <w:t>,</w:t>
      </w:r>
      <w:r>
        <w:rPr>
          <w:rFonts w:ascii="Arial" w:eastAsia="宋体" w:hAnsi="Arial" w:cs="Times New Roman"/>
          <w:b/>
          <w:kern w:val="0"/>
          <w:sz w:val="24"/>
          <w:szCs w:val="20"/>
          <w:lang w:val="en-GB" w:eastAsia="en-US"/>
        </w:rPr>
        <w:t xml:space="preserve"> 2023</w:t>
      </w:r>
    </w:p>
    <w:bookmarkEnd w:id="2"/>
    <w:p w14:paraId="6BC6DFC1" w14:textId="77777777" w:rsidR="007476E5" w:rsidRDefault="006C7C9D">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r>
      <w:r>
        <w:rPr>
          <w:rFonts w:ascii="Arial" w:eastAsia="Arial Unicode MS" w:hAnsi="Arial" w:cs="Arial" w:hint="eastAsia"/>
          <w:b/>
          <w:bCs/>
          <w:kern w:val="0"/>
          <w:sz w:val="26"/>
          <w:szCs w:val="26"/>
          <w:lang w:val="en-GB"/>
        </w:rPr>
        <w:t>Email</w:t>
      </w:r>
      <w:r>
        <w:rPr>
          <w:rFonts w:ascii="Arial" w:eastAsia="Arial Unicode MS" w:hAnsi="Arial" w:cs="Arial"/>
          <w:b/>
          <w:bCs/>
          <w:kern w:val="0"/>
          <w:sz w:val="26"/>
          <w:szCs w:val="26"/>
          <w:lang w:val="en-GB"/>
        </w:rPr>
        <w:t xml:space="preserve"> discussion on the running MAC CR</w:t>
      </w:r>
    </w:p>
    <w:p w14:paraId="4782ECD8" w14:textId="77777777" w:rsidR="007476E5" w:rsidRDefault="006C7C9D" w:rsidP="001E2256">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宋体" w:hAnsi="Arial" w:cs="Arial"/>
          <w:b/>
          <w:kern w:val="0"/>
          <w:sz w:val="26"/>
          <w:szCs w:val="26"/>
        </w:rPr>
        <w:t>Huawei, HiSilicon</w:t>
      </w:r>
    </w:p>
    <w:p w14:paraId="04C4EC85" w14:textId="77777777" w:rsidR="007476E5" w:rsidRDefault="006C7C9D">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7.2.2</w:t>
      </w:r>
    </w:p>
    <w:p w14:paraId="11B259D3" w14:textId="77777777" w:rsidR="007476E5" w:rsidRDefault="006C7C9D">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14:paraId="022CAD47" w14:textId="77777777" w:rsidR="007476E5" w:rsidRDefault="006C7C9D">
      <w:pPr>
        <w:pStyle w:val="1"/>
        <w:numPr>
          <w:ilvl w:val="0"/>
          <w:numId w:val="10"/>
        </w:numPr>
        <w:rPr>
          <w:lang w:eastAsia="zh-CN"/>
        </w:rPr>
      </w:pPr>
      <w:r>
        <w:rPr>
          <w:lang w:eastAsia="zh-CN"/>
        </w:rPr>
        <w:t>Background</w:t>
      </w:r>
    </w:p>
    <w:p w14:paraId="0700240F" w14:textId="77777777" w:rsidR="007476E5" w:rsidRDefault="006C7C9D">
      <w:pPr>
        <w:spacing w:afterLines="0" w:after="0"/>
        <w:rPr>
          <w:rFonts w:cs="Times New Roman"/>
          <w:lang w:val="en-GB"/>
        </w:rPr>
      </w:pPr>
      <w:r>
        <w:rPr>
          <w:rFonts w:cs="Times New Roman"/>
          <w:lang w:val="en-GB"/>
        </w:rPr>
        <w:t>The following post meeting email discussion has been planned during RAN2#123bis:</w:t>
      </w:r>
    </w:p>
    <w:p w14:paraId="2B740DD3" w14:textId="77777777" w:rsidR="007476E5" w:rsidRDefault="006C7C9D">
      <w:pPr>
        <w:widowControl/>
        <w:tabs>
          <w:tab w:val="left" w:pos="1619"/>
        </w:tabs>
        <w:spacing w:before="40" w:afterLines="0" w:after="120" w:line="240" w:lineRule="auto"/>
        <w:ind w:left="1619" w:hanging="360"/>
        <w:jc w:val="left"/>
        <w:rPr>
          <w:rFonts w:ascii="Arial" w:eastAsia="MS Mincho" w:hAnsi="Arial" w:cs="Arial"/>
          <w:b/>
          <w:kern w:val="0"/>
          <w:sz w:val="20"/>
          <w:szCs w:val="24"/>
          <w:lang w:val="en-GB" w:eastAsia="en-GB"/>
        </w:rPr>
      </w:pPr>
      <w:r>
        <w:rPr>
          <w:rFonts w:ascii="Arial" w:eastAsia="MS Mincho" w:hAnsi="Arial" w:cs="Arial"/>
          <w:b/>
          <w:kern w:val="0"/>
          <w:sz w:val="20"/>
          <w:szCs w:val="24"/>
          <w:lang w:val="en-GB" w:eastAsia="en-GB"/>
        </w:rPr>
        <w:t>[Post124][414][POS] Rel-18 positioning 38.321 CR (Huawei)</w:t>
      </w:r>
    </w:p>
    <w:p w14:paraId="1E430EDE" w14:textId="77777777" w:rsidR="007476E5" w:rsidRDefault="006C7C9D">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Scope: Finalise and check the Rel-18 positioning 38.321 CR.</w:t>
      </w:r>
    </w:p>
    <w:p w14:paraId="0D9E2039" w14:textId="77777777" w:rsidR="007476E5" w:rsidRDefault="006C7C9D">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Intended outcome: Agreed CR</w:t>
      </w:r>
    </w:p>
    <w:p w14:paraId="0646E412" w14:textId="77777777" w:rsidR="007476E5" w:rsidRDefault="006C7C9D">
      <w:pPr>
        <w:widowControl/>
        <w:tabs>
          <w:tab w:val="left" w:pos="1622"/>
        </w:tabs>
        <w:spacing w:afterLines="0" w:after="12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Deadline:  Short (for RP)</w:t>
      </w:r>
    </w:p>
    <w:p w14:paraId="68A82898" w14:textId="77777777" w:rsidR="007476E5" w:rsidRDefault="007476E5">
      <w:pPr>
        <w:spacing w:afterLines="0" w:after="0"/>
        <w:rPr>
          <w:rFonts w:cs="Times New Roman"/>
          <w:lang w:val="en-GB"/>
        </w:rPr>
      </w:pPr>
    </w:p>
    <w:p w14:paraId="162A2B32" w14:textId="77777777" w:rsidR="007476E5" w:rsidRDefault="006C7C9D">
      <w:pPr>
        <w:spacing w:afterLines="0" w:after="0"/>
        <w:rPr>
          <w:lang w:val="en-GB"/>
        </w:rPr>
      </w:pPr>
      <w:r>
        <w:rPr>
          <w:rFonts w:cs="Times New Roman"/>
          <w:lang w:val="en-GB"/>
        </w:rPr>
        <w:t>This contribution intends to collect the comments on the running MAC CR for the different features in R18 positioning</w:t>
      </w:r>
    </w:p>
    <w:p w14:paraId="6AC7E265" w14:textId="77777777" w:rsidR="007476E5" w:rsidRDefault="006C7C9D">
      <w:pPr>
        <w:pStyle w:val="1"/>
        <w:rPr>
          <w:lang w:eastAsia="zh-CN"/>
        </w:rPr>
      </w:pPr>
      <w:r>
        <w:rPr>
          <w:lang w:eastAsia="zh-CN"/>
        </w:rPr>
        <w:t>2</w:t>
      </w:r>
      <w:r>
        <w:rPr>
          <w:lang w:eastAsia="zh-CN"/>
        </w:rPr>
        <w:tab/>
        <w:t>Discussion</w:t>
      </w:r>
    </w:p>
    <w:tbl>
      <w:tblPr>
        <w:tblStyle w:val="afb"/>
        <w:tblW w:w="0" w:type="auto"/>
        <w:tblLook w:val="04A0" w:firstRow="1" w:lastRow="0" w:firstColumn="1" w:lastColumn="0" w:noHBand="0" w:noVBand="1"/>
      </w:tblPr>
      <w:tblGrid>
        <w:gridCol w:w="1570"/>
        <w:gridCol w:w="3513"/>
        <w:gridCol w:w="4546"/>
      </w:tblGrid>
      <w:tr w:rsidR="007476E5" w14:paraId="7300CDDC" w14:textId="77777777">
        <w:tc>
          <w:tcPr>
            <w:tcW w:w="1618" w:type="dxa"/>
          </w:tcPr>
          <w:p w14:paraId="1145369A" w14:textId="77777777" w:rsidR="007476E5" w:rsidRDefault="006C7C9D">
            <w:pPr>
              <w:tabs>
                <w:tab w:val="left" w:pos="6564"/>
              </w:tabs>
              <w:spacing w:after="120"/>
              <w:rPr>
                <w:lang w:val="en-GB"/>
              </w:rPr>
            </w:pPr>
            <w:r>
              <w:rPr>
                <w:rFonts w:hint="eastAsia"/>
                <w:lang w:val="en-GB"/>
              </w:rPr>
              <w:t>C</w:t>
            </w:r>
            <w:r>
              <w:rPr>
                <w:lang w:val="en-GB"/>
              </w:rPr>
              <w:t>ompany</w:t>
            </w:r>
            <w:r>
              <w:rPr>
                <w:rFonts w:hint="eastAsia"/>
                <w:lang w:val="en-GB"/>
              </w:rPr>
              <w:t>+</w:t>
            </w:r>
            <w:r>
              <w:rPr>
                <w:lang w:val="en-GB"/>
              </w:rPr>
              <w:t xml:space="preserve">index </w:t>
            </w:r>
          </w:p>
          <w:p w14:paraId="274C79CE" w14:textId="77777777" w:rsidR="007476E5" w:rsidRDefault="006C7C9D">
            <w:pPr>
              <w:tabs>
                <w:tab w:val="left" w:pos="6564"/>
              </w:tabs>
              <w:spacing w:after="120"/>
              <w:rPr>
                <w:lang w:val="en-GB"/>
              </w:rPr>
            </w:pPr>
            <w:r>
              <w:rPr>
                <w:rFonts w:hint="eastAsia"/>
                <w:lang w:val="en-GB"/>
              </w:rPr>
              <w:t>(</w:t>
            </w:r>
            <w:r>
              <w:rPr>
                <w:lang w:val="en-GB"/>
              </w:rPr>
              <w:t>e,g, HW000)</w:t>
            </w:r>
          </w:p>
        </w:tc>
        <w:tc>
          <w:tcPr>
            <w:tcW w:w="3764" w:type="dxa"/>
          </w:tcPr>
          <w:p w14:paraId="3BE98EBB" w14:textId="77777777" w:rsidR="007476E5" w:rsidRDefault="006C7C9D">
            <w:pPr>
              <w:tabs>
                <w:tab w:val="left" w:pos="6564"/>
              </w:tabs>
              <w:spacing w:after="120"/>
              <w:rPr>
                <w:lang w:val="en-GB"/>
              </w:rPr>
            </w:pPr>
            <w:r>
              <w:rPr>
                <w:rFonts w:hint="eastAsia"/>
                <w:lang w:val="en-GB"/>
              </w:rPr>
              <w:t>E</w:t>
            </w:r>
            <w:r>
              <w:rPr>
                <w:lang w:val="en-GB"/>
              </w:rPr>
              <w:t>xcerpted spec with issues</w:t>
            </w:r>
          </w:p>
        </w:tc>
        <w:tc>
          <w:tcPr>
            <w:tcW w:w="4247" w:type="dxa"/>
          </w:tcPr>
          <w:p w14:paraId="0A156CEF" w14:textId="77777777" w:rsidR="007476E5" w:rsidRDefault="006C7C9D">
            <w:pPr>
              <w:tabs>
                <w:tab w:val="left" w:pos="6564"/>
              </w:tabs>
              <w:spacing w:after="120"/>
              <w:rPr>
                <w:lang w:val="en-GB"/>
              </w:rPr>
            </w:pPr>
            <w:r>
              <w:rPr>
                <w:rFonts w:hint="eastAsia"/>
                <w:lang w:val="en-GB"/>
              </w:rPr>
              <w:t>C</w:t>
            </w:r>
            <w:r>
              <w:rPr>
                <w:lang w:val="en-GB"/>
              </w:rPr>
              <w:t>omments</w:t>
            </w:r>
          </w:p>
        </w:tc>
      </w:tr>
      <w:tr w:rsidR="007476E5" w14:paraId="576F03BE" w14:textId="77777777">
        <w:tc>
          <w:tcPr>
            <w:tcW w:w="1618" w:type="dxa"/>
          </w:tcPr>
          <w:p w14:paraId="00E6643E" w14:textId="77777777" w:rsidR="007476E5" w:rsidRDefault="006C7C9D">
            <w:pPr>
              <w:tabs>
                <w:tab w:val="left" w:pos="6564"/>
              </w:tabs>
              <w:spacing w:afterLines="0" w:after="0" w:line="240" w:lineRule="auto"/>
              <w:rPr>
                <w:lang w:val="en-GB"/>
              </w:rPr>
            </w:pPr>
            <w:r>
              <w:rPr>
                <w:lang w:val="en-GB"/>
              </w:rPr>
              <w:t>Intel</w:t>
            </w:r>
          </w:p>
        </w:tc>
        <w:tc>
          <w:tcPr>
            <w:tcW w:w="3764" w:type="dxa"/>
          </w:tcPr>
          <w:p w14:paraId="21A0409E" w14:textId="77777777" w:rsidR="007476E5" w:rsidRDefault="006C7C9D">
            <w:pPr>
              <w:pStyle w:val="a9"/>
              <w:spacing w:afterLines="0" w:after="0" w:line="240" w:lineRule="auto"/>
            </w:pPr>
            <w:r>
              <w:rPr>
                <w:rFonts w:eastAsia="等线"/>
                <w:b/>
                <w:u w:val="single"/>
              </w:rPr>
              <w:t>S</w:t>
            </w:r>
            <w:r>
              <w:rPr>
                <w:rFonts w:eastAsia="等线" w:hint="eastAsia"/>
                <w:b/>
                <w:u w:val="single"/>
              </w:rPr>
              <w:t>L</w:t>
            </w:r>
            <w:r>
              <w:rPr>
                <w:rFonts w:eastAsia="等线"/>
                <w:b/>
                <w:u w:val="single"/>
              </w:rPr>
              <w:t>#</w:t>
            </w:r>
            <w:r>
              <w:rPr>
                <w:rFonts w:eastAsia="等线" w:hint="eastAsia"/>
                <w:b/>
                <w:u w:val="single"/>
              </w:rPr>
              <w:t>C</w:t>
            </w:r>
            <w:r>
              <w:rPr>
                <w:rFonts w:eastAsia="等线"/>
                <w:b/>
                <w:u w:val="single"/>
              </w:rPr>
              <w:t>hange21:</w:t>
            </w:r>
            <w:r>
              <w:rPr>
                <w:rFonts w:eastAsia="等线"/>
              </w:rPr>
              <w:t xml:space="preserve"> Add SL-PRS delay budget to the spec</w:t>
            </w:r>
          </w:p>
        </w:tc>
        <w:tc>
          <w:tcPr>
            <w:tcW w:w="4247" w:type="dxa"/>
          </w:tcPr>
          <w:p w14:paraId="5C1B50D2" w14:textId="77777777" w:rsidR="007476E5" w:rsidRDefault="006C7C9D">
            <w:pPr>
              <w:pStyle w:val="a9"/>
              <w:spacing w:afterLines="0" w:after="0" w:line="240" w:lineRule="auto"/>
            </w:pPr>
            <w:r>
              <w:t>While SL-PRS delay budget has been added in the text, there is no definition added in section 3.1. In our understanding, RAN1 expects RAN2 to capture it, so it would be good to have the corresponding definition in the MAC spec (since the term is used quite frequently)</w:t>
            </w:r>
          </w:p>
          <w:p w14:paraId="1EF8746A" w14:textId="77777777" w:rsidR="005A7426" w:rsidRPr="00AD7FAE" w:rsidRDefault="005A7426" w:rsidP="005A7426">
            <w:pPr>
              <w:pStyle w:val="a9"/>
              <w:spacing w:afterLines="0" w:after="0" w:line="240" w:lineRule="auto"/>
              <w:rPr>
                <w:color w:val="FF0000"/>
              </w:rPr>
            </w:pPr>
            <w:r w:rsidRPr="00AD7FAE">
              <w:rPr>
                <w:color w:val="FF0000"/>
              </w:rPr>
              <w:t>[Rapp] OK, added</w:t>
            </w:r>
          </w:p>
          <w:p w14:paraId="1BDBB9AE" w14:textId="2FFEC6BF" w:rsidR="005A7426" w:rsidRDefault="005A7426">
            <w:pPr>
              <w:pStyle w:val="a9"/>
              <w:spacing w:afterLines="0" w:after="0" w:line="240" w:lineRule="auto"/>
            </w:pPr>
          </w:p>
        </w:tc>
      </w:tr>
      <w:tr w:rsidR="007476E5" w14:paraId="7EC54B3D" w14:textId="77777777">
        <w:tc>
          <w:tcPr>
            <w:tcW w:w="1618" w:type="dxa"/>
          </w:tcPr>
          <w:p w14:paraId="58EF62B5" w14:textId="77777777" w:rsidR="007476E5" w:rsidRDefault="006C7C9D">
            <w:pPr>
              <w:tabs>
                <w:tab w:val="left" w:pos="6564"/>
              </w:tabs>
              <w:spacing w:afterLines="0" w:after="0" w:line="240" w:lineRule="auto"/>
              <w:rPr>
                <w:lang w:val="en-GB"/>
              </w:rPr>
            </w:pPr>
            <w:r>
              <w:rPr>
                <w:lang w:val="en-GB"/>
              </w:rPr>
              <w:t>Intel</w:t>
            </w:r>
          </w:p>
        </w:tc>
        <w:tc>
          <w:tcPr>
            <w:tcW w:w="3764" w:type="dxa"/>
          </w:tcPr>
          <w:p w14:paraId="72AA9144" w14:textId="77777777" w:rsidR="007476E5" w:rsidRDefault="006C7C9D">
            <w:pPr>
              <w:pStyle w:val="a9"/>
              <w:spacing w:afterLines="0" w:after="0" w:line="240" w:lineRule="auto"/>
              <w:rPr>
                <w:lang w:eastAsia="ko-KR"/>
              </w:rPr>
            </w:pPr>
            <w:r>
              <w:rPr>
                <w:lang w:eastAsia="ko-KR"/>
              </w:rPr>
              <w:t>In section 5.22.1.1, the “shall” has been changed to “may”:</w:t>
            </w:r>
          </w:p>
          <w:p w14:paraId="1493E3E7" w14:textId="77777777" w:rsidR="007476E5" w:rsidRDefault="007476E5">
            <w:pPr>
              <w:pStyle w:val="a9"/>
              <w:spacing w:afterLines="0" w:after="0" w:line="240" w:lineRule="auto"/>
            </w:pPr>
          </w:p>
          <w:p w14:paraId="089AD4B0" w14:textId="77777777" w:rsidR="007476E5" w:rsidRDefault="006C7C9D">
            <w:pPr>
              <w:pStyle w:val="a9"/>
              <w:spacing w:afterLines="0" w:after="0" w:line="240" w:lineRule="auto"/>
            </w:pPr>
            <w:r>
              <w:rPr>
                <w:lang w:eastAsia="ko-KR"/>
              </w:rPr>
              <w:t xml:space="preserve">Sidelink grant is received dynamically on the PDCCH, configured semi-persistently by RRC or autonomously selected by the MAC entity. The MAC entity </w:t>
            </w:r>
            <w:r>
              <w:rPr>
                <w:strike/>
                <w:color w:val="FF0000"/>
                <w:lang w:eastAsia="ko-KR"/>
              </w:rPr>
              <w:t>shall</w:t>
            </w:r>
            <w:r>
              <w:rPr>
                <w:color w:val="FF0000"/>
                <w:lang w:eastAsia="ko-KR"/>
              </w:rPr>
              <w:t xml:space="preserve"> may </w:t>
            </w:r>
            <w:r>
              <w:rPr>
                <w:lang w:eastAsia="ko-KR"/>
              </w:rPr>
              <w:t xml:space="preserve">have a sidelink grant on an active SL BWP to determine a set of PSCCH duration(s) in which transmission of SCI occurs and a set of PSSCH duration(s) in which transmission of </w:t>
            </w:r>
            <w:r>
              <w:rPr>
                <w:lang w:eastAsia="ko-KR"/>
              </w:rPr>
              <w:lastRenderedPageBreak/>
              <w:t>SL-SCH associated with the SCI occurs.</w:t>
            </w:r>
          </w:p>
        </w:tc>
        <w:tc>
          <w:tcPr>
            <w:tcW w:w="4247" w:type="dxa"/>
          </w:tcPr>
          <w:p w14:paraId="6F093A59" w14:textId="77777777" w:rsidR="007476E5" w:rsidRDefault="006C7C9D">
            <w:pPr>
              <w:pStyle w:val="EditorsNote"/>
              <w:spacing w:afterLines="0" w:after="0" w:line="240" w:lineRule="auto"/>
              <w:ind w:left="0" w:firstLine="0"/>
              <w:rPr>
                <w:rFonts w:eastAsia="等线"/>
                <w:color w:val="auto"/>
                <w:szCs w:val="22"/>
                <w:lang w:eastAsia="zh-CN"/>
              </w:rPr>
            </w:pPr>
            <w:r>
              <w:rPr>
                <w:rFonts w:eastAsia="等线"/>
                <w:color w:val="auto"/>
                <w:szCs w:val="22"/>
                <w:lang w:eastAsia="zh-CN"/>
              </w:rPr>
              <w:lastRenderedPageBreak/>
              <w:t>This seems to be a change to existing behavior (not directly for SL positioning). We are not clear which SL issue serves as the motivation for this change and more importantly, this seems like an NBC change</w:t>
            </w:r>
          </w:p>
          <w:p w14:paraId="1E53BADE" w14:textId="77777777" w:rsidR="005A7426" w:rsidRDefault="005A7426">
            <w:pPr>
              <w:pStyle w:val="EditorsNote"/>
              <w:spacing w:afterLines="0" w:after="0" w:line="240" w:lineRule="auto"/>
              <w:ind w:left="0" w:firstLine="0"/>
              <w:rPr>
                <w:rFonts w:eastAsia="等线"/>
                <w:color w:val="auto"/>
                <w:lang w:eastAsia="zh-CN"/>
              </w:rPr>
            </w:pPr>
          </w:p>
          <w:p w14:paraId="34EE506D" w14:textId="77777777" w:rsidR="005A7426" w:rsidRDefault="005A7426">
            <w:pPr>
              <w:pStyle w:val="EditorsNote"/>
              <w:spacing w:afterLines="0" w:after="0" w:line="240" w:lineRule="auto"/>
              <w:ind w:left="0" w:firstLine="0"/>
              <w:rPr>
                <w:rFonts w:eastAsia="等线"/>
                <w:color w:val="auto"/>
                <w:lang w:eastAsia="zh-CN"/>
              </w:rPr>
            </w:pPr>
          </w:p>
          <w:p w14:paraId="3590316D" w14:textId="77777777" w:rsidR="005A7426" w:rsidRPr="00AD7FAE" w:rsidRDefault="005A7426" w:rsidP="005A7426">
            <w:pPr>
              <w:pStyle w:val="EditorsNote"/>
              <w:spacing w:afterLines="0" w:after="0" w:line="240" w:lineRule="auto"/>
              <w:ind w:left="0" w:firstLine="0"/>
              <w:rPr>
                <w:rFonts w:eastAsia="等线"/>
                <w:szCs w:val="22"/>
                <w:lang w:eastAsia="zh-CN"/>
              </w:rPr>
            </w:pPr>
            <w:r w:rsidRPr="00AD7FAE">
              <w:rPr>
                <w:rFonts w:eastAsia="等线" w:hint="eastAsia"/>
                <w:szCs w:val="22"/>
                <w:lang w:eastAsia="zh-CN"/>
              </w:rPr>
              <w:t>[</w:t>
            </w:r>
            <w:r w:rsidRPr="00AD7FAE">
              <w:rPr>
                <w:rFonts w:eastAsia="等线"/>
                <w:szCs w:val="22"/>
                <w:lang w:eastAsia="zh-CN"/>
              </w:rPr>
              <w:t>Rapp] The reason is because in R18, SL grant can be used for SL-PRS transmission but is not used for determining PSCCH/PSSCH durations, e..g, in dedicated resource pool.</w:t>
            </w:r>
          </w:p>
          <w:p w14:paraId="77C4F58A" w14:textId="77777777" w:rsidR="005A7426" w:rsidRDefault="005A7426" w:rsidP="005A7426">
            <w:pPr>
              <w:pStyle w:val="EditorsNote"/>
              <w:spacing w:afterLines="0" w:after="0" w:line="240" w:lineRule="auto"/>
              <w:ind w:left="0" w:firstLine="0"/>
              <w:rPr>
                <w:rFonts w:eastAsia="等线"/>
                <w:color w:val="auto"/>
                <w:lang w:eastAsia="zh-CN"/>
              </w:rPr>
            </w:pPr>
          </w:p>
          <w:p w14:paraId="36DE0728" w14:textId="5A0CB242" w:rsidR="005A7426" w:rsidRDefault="005A7426" w:rsidP="005A7426">
            <w:pPr>
              <w:pStyle w:val="EditorsNote"/>
              <w:spacing w:afterLines="0" w:after="0" w:line="240" w:lineRule="auto"/>
              <w:ind w:left="0" w:firstLine="0"/>
              <w:rPr>
                <w:rFonts w:eastAsia="等线"/>
                <w:color w:val="auto"/>
                <w:sz w:val="20"/>
                <w:lang w:eastAsia="zh-CN"/>
              </w:rPr>
            </w:pPr>
            <w:r>
              <w:rPr>
                <w:rFonts w:eastAsia="等线" w:hint="eastAsia"/>
                <w:color w:val="auto"/>
                <w:lang w:eastAsia="zh-CN"/>
              </w:rPr>
              <w:lastRenderedPageBreak/>
              <w:t>S</w:t>
            </w:r>
            <w:r>
              <w:rPr>
                <w:rFonts w:eastAsia="等线"/>
                <w:color w:val="auto"/>
                <w:lang w:eastAsia="zh-CN"/>
              </w:rPr>
              <w:t>O the change is made because of SL-PRS and hence, is a R18 change</w:t>
            </w:r>
          </w:p>
        </w:tc>
      </w:tr>
      <w:tr w:rsidR="007476E5" w14:paraId="75648AFD" w14:textId="77777777">
        <w:tc>
          <w:tcPr>
            <w:tcW w:w="1618" w:type="dxa"/>
          </w:tcPr>
          <w:p w14:paraId="71E46ED3" w14:textId="77777777" w:rsidR="007476E5" w:rsidRDefault="006C7C9D">
            <w:pPr>
              <w:tabs>
                <w:tab w:val="left" w:pos="6564"/>
              </w:tabs>
              <w:spacing w:afterLines="0" w:after="0" w:line="240" w:lineRule="auto"/>
              <w:rPr>
                <w:lang w:val="en-GB"/>
              </w:rPr>
            </w:pPr>
            <w:r>
              <w:rPr>
                <w:lang w:val="en-GB"/>
              </w:rPr>
              <w:lastRenderedPageBreak/>
              <w:t>Intel</w:t>
            </w:r>
          </w:p>
        </w:tc>
        <w:tc>
          <w:tcPr>
            <w:tcW w:w="3764" w:type="dxa"/>
          </w:tcPr>
          <w:p w14:paraId="637C84AB" w14:textId="77777777" w:rsidR="007476E5" w:rsidRDefault="006C7C9D">
            <w:pPr>
              <w:pStyle w:val="a9"/>
              <w:spacing w:afterLines="0" w:after="0" w:line="240" w:lineRule="auto"/>
              <w:rPr>
                <w:lang w:eastAsia="ko-KR"/>
              </w:rPr>
            </w:pPr>
            <w:r>
              <w:rPr>
                <w:lang w:eastAsia="ko-KR"/>
              </w:rPr>
              <w:t>In section 5.22.1.4.1.3, the wording has a typo:</w:t>
            </w:r>
          </w:p>
          <w:p w14:paraId="3AFA833E" w14:textId="77777777" w:rsidR="007476E5" w:rsidRDefault="007476E5">
            <w:pPr>
              <w:pStyle w:val="a9"/>
              <w:spacing w:afterLines="0" w:after="0" w:line="240" w:lineRule="auto"/>
              <w:rPr>
                <w:lang w:eastAsia="ko-KR"/>
              </w:rPr>
            </w:pPr>
          </w:p>
          <w:p w14:paraId="3789A350" w14:textId="77777777" w:rsidR="007476E5" w:rsidRDefault="006C7C9D">
            <w:pPr>
              <w:pStyle w:val="a9"/>
              <w:numPr>
                <w:ilvl w:val="0"/>
                <w:numId w:val="11"/>
              </w:numPr>
              <w:spacing w:afterLines="0" w:after="0" w:line="240" w:lineRule="auto"/>
              <w:rPr>
                <w:lang w:eastAsia="ko-KR"/>
              </w:rPr>
            </w:pPr>
            <w:r>
              <w:rPr>
                <w:lang w:eastAsia="ko-KR"/>
              </w:rPr>
              <w:t>the MAC PDU includes zero MAC SDUs and the MAC PDU is not associated</w:t>
            </w:r>
            <w:r>
              <w:rPr>
                <w:color w:val="FF0000"/>
                <w:lang w:eastAsia="ko-KR"/>
              </w:rPr>
              <w:t xml:space="preserve"> with </w:t>
            </w:r>
            <w:r>
              <w:rPr>
                <w:lang w:eastAsia="ko-KR"/>
              </w:rPr>
              <w:t>SL-PRS transmission on SL-PRS shared resource pool.</w:t>
            </w:r>
          </w:p>
        </w:tc>
        <w:tc>
          <w:tcPr>
            <w:tcW w:w="4247" w:type="dxa"/>
          </w:tcPr>
          <w:p w14:paraId="3629D38E" w14:textId="77777777" w:rsidR="007476E5" w:rsidRDefault="006C7C9D">
            <w:pPr>
              <w:pStyle w:val="EditorsNote"/>
              <w:spacing w:afterLines="0" w:after="0" w:line="240" w:lineRule="auto"/>
              <w:ind w:left="0" w:firstLine="0"/>
              <w:rPr>
                <w:rFonts w:eastAsia="等线"/>
                <w:color w:val="auto"/>
                <w:szCs w:val="22"/>
                <w:lang w:eastAsia="zh-CN"/>
              </w:rPr>
            </w:pPr>
            <w:r>
              <w:rPr>
                <w:rFonts w:eastAsia="等线"/>
                <w:color w:val="auto"/>
                <w:szCs w:val="22"/>
                <w:lang w:eastAsia="zh-CN"/>
              </w:rPr>
              <w:t xml:space="preserve">Typo: Should be "…not associated </w:t>
            </w:r>
            <w:r>
              <w:rPr>
                <w:rFonts w:eastAsia="等线"/>
                <w:b/>
                <w:bCs/>
                <w:color w:val="auto"/>
                <w:szCs w:val="22"/>
                <w:lang w:eastAsia="zh-CN"/>
              </w:rPr>
              <w:t>with</w:t>
            </w:r>
            <w:r>
              <w:rPr>
                <w:rFonts w:eastAsia="等线"/>
                <w:color w:val="auto"/>
                <w:szCs w:val="22"/>
                <w:lang w:eastAsia="zh-CN"/>
              </w:rPr>
              <w:t xml:space="preserve"> SL-PRS…"</w:t>
            </w:r>
          </w:p>
          <w:p w14:paraId="5D685F5C" w14:textId="77777777" w:rsidR="005A7426" w:rsidRDefault="005A7426">
            <w:pPr>
              <w:pStyle w:val="EditorsNote"/>
              <w:spacing w:afterLines="0" w:after="0" w:line="240" w:lineRule="auto"/>
              <w:ind w:left="0" w:firstLine="0"/>
              <w:rPr>
                <w:rFonts w:eastAsia="等线"/>
                <w:color w:val="auto"/>
                <w:szCs w:val="22"/>
                <w:lang w:eastAsia="zh-CN"/>
              </w:rPr>
            </w:pPr>
          </w:p>
          <w:p w14:paraId="364AF9F9" w14:textId="081F4416" w:rsidR="005A7426" w:rsidRDefault="005A7426">
            <w:pPr>
              <w:pStyle w:val="EditorsNote"/>
              <w:spacing w:afterLines="0" w:after="0" w:line="240" w:lineRule="auto"/>
              <w:ind w:left="0" w:firstLine="0"/>
              <w:rPr>
                <w:rFonts w:eastAsia="等线"/>
                <w:color w:val="auto"/>
                <w:szCs w:val="22"/>
                <w:lang w:eastAsia="zh-CN"/>
              </w:rPr>
            </w:pPr>
            <w:r w:rsidRPr="00AD7FAE">
              <w:rPr>
                <w:rFonts w:eastAsia="等线" w:hint="eastAsia"/>
                <w:szCs w:val="22"/>
                <w:lang w:eastAsia="zh-CN"/>
              </w:rPr>
              <w:t>[</w:t>
            </w:r>
            <w:r w:rsidRPr="00AD7FAE">
              <w:rPr>
                <w:rFonts w:eastAsia="等线"/>
                <w:szCs w:val="22"/>
                <w:lang w:eastAsia="zh-CN"/>
              </w:rPr>
              <w:t>Rapp] OK corrected</w:t>
            </w:r>
          </w:p>
        </w:tc>
      </w:tr>
      <w:tr w:rsidR="007476E5" w14:paraId="5181349D" w14:textId="77777777">
        <w:tc>
          <w:tcPr>
            <w:tcW w:w="1618" w:type="dxa"/>
          </w:tcPr>
          <w:p w14:paraId="2D34FB54" w14:textId="77777777" w:rsidR="007476E5" w:rsidRDefault="006C7C9D">
            <w:pPr>
              <w:tabs>
                <w:tab w:val="left" w:pos="6564"/>
              </w:tabs>
              <w:spacing w:afterLines="0" w:after="0" w:line="240" w:lineRule="auto"/>
              <w:rPr>
                <w:rFonts w:cs="Times New Roman"/>
                <w:sz w:val="22"/>
                <w:lang w:val="en-GB"/>
              </w:rPr>
            </w:pPr>
            <w:r>
              <w:rPr>
                <w:rFonts w:cs="Times New Roman"/>
                <w:sz w:val="22"/>
                <w:lang w:val="en-GB"/>
              </w:rPr>
              <w:t>OPPO001</w:t>
            </w:r>
          </w:p>
        </w:tc>
        <w:tc>
          <w:tcPr>
            <w:tcW w:w="3764" w:type="dxa"/>
          </w:tcPr>
          <w:p w14:paraId="649AA340" w14:textId="77777777" w:rsidR="007476E5" w:rsidRDefault="006C7C9D">
            <w:pPr>
              <w:pStyle w:val="a9"/>
              <w:spacing w:afterLines="0" w:after="0" w:line="240" w:lineRule="auto"/>
              <w:rPr>
                <w:szCs w:val="22"/>
                <w:lang w:eastAsia="ko-KR"/>
              </w:rPr>
            </w:pPr>
            <w:r>
              <w:rPr>
                <w:szCs w:val="22"/>
                <w:lang w:eastAsia="ko-KR"/>
              </w:rPr>
              <w:t>In section 5.4.4</w:t>
            </w:r>
          </w:p>
          <w:p w14:paraId="1B75B102" w14:textId="77777777" w:rsidR="007476E5" w:rsidRDefault="007476E5">
            <w:pPr>
              <w:pStyle w:val="a9"/>
              <w:spacing w:afterLines="0" w:after="0" w:line="240" w:lineRule="auto"/>
              <w:rPr>
                <w:rFonts w:eastAsia="Malgun Gothic"/>
                <w:szCs w:val="22"/>
                <w:lang w:eastAsia="ko-KR"/>
              </w:rPr>
            </w:pPr>
          </w:p>
          <w:p w14:paraId="0D145CA4" w14:textId="77777777" w:rsidR="007476E5" w:rsidRDefault="007476E5">
            <w:pPr>
              <w:pStyle w:val="a9"/>
              <w:spacing w:afterLines="0" w:after="0" w:line="240" w:lineRule="auto"/>
              <w:rPr>
                <w:rFonts w:eastAsia="Malgun Gothic"/>
                <w:szCs w:val="22"/>
                <w:lang w:eastAsia="ko-KR"/>
              </w:rPr>
            </w:pPr>
          </w:p>
          <w:p w14:paraId="6132BAEB" w14:textId="77777777" w:rsidR="007476E5" w:rsidRDefault="006C7C9D">
            <w:pPr>
              <w:pStyle w:val="a9"/>
              <w:spacing w:afterLines="0" w:after="0" w:line="240" w:lineRule="auto"/>
              <w:rPr>
                <w:rFonts w:eastAsia="Malgun Gothic"/>
                <w:szCs w:val="22"/>
                <w:lang w:eastAsia="ko-KR"/>
              </w:rPr>
            </w:pPr>
            <w:r>
              <w:t>3&gt;</w:t>
            </w:r>
            <w:r>
              <w:tab/>
              <w:t>if an SL-PRS resource overlaps with the PUCCH resource for the SR transmission occasion for the pending SR triggered as specified in clause 5.22.1.5, and the MAC entity is not able to perform this SR transmission simultaneously with the transmission of the SL-PRS resource, and the priority of the triggered SR determined as specified in clause 5.22.1.5 is higher than the priority of the MAC PDU determined as specified in clause 5.22.1.3.1a for the SL-PRS resource:</w:t>
            </w:r>
          </w:p>
        </w:tc>
        <w:tc>
          <w:tcPr>
            <w:tcW w:w="4247" w:type="dxa"/>
          </w:tcPr>
          <w:p w14:paraId="7239C42D" w14:textId="77777777" w:rsidR="007476E5" w:rsidRDefault="006C7C9D">
            <w:pPr>
              <w:spacing w:after="120"/>
              <w:rPr>
                <w:lang w:eastAsia="ko-KR"/>
              </w:rPr>
            </w:pPr>
            <w:r>
              <w:rPr>
                <w:rFonts w:eastAsia="等线" w:hint="eastAsia"/>
              </w:rPr>
              <w:t>I</w:t>
            </w:r>
            <w:r>
              <w:rPr>
                <w:rFonts w:eastAsia="等线"/>
              </w:rPr>
              <w:t xml:space="preserve">n clause 5.22.1.3.1a, regarding the priority, we use the term </w:t>
            </w:r>
            <w:r>
              <w:rPr>
                <w:lang w:eastAsia="ko-KR"/>
              </w:rPr>
              <w:t>Priority of a MAC PDU and SL-PRS, if available. For example, as quoted from the clause,  ‘priority of a MAC PDU and SL-PRS, if available, is determined by the highest priority of the logical channel(s),MAC CE(s) in the MAC PDU or SL-PRS.’</w:t>
            </w:r>
          </w:p>
          <w:p w14:paraId="2D27E763" w14:textId="77777777" w:rsidR="007476E5" w:rsidRDefault="006C7C9D">
            <w:pPr>
              <w:spacing w:after="120"/>
            </w:pPr>
            <w:r>
              <w:rPr>
                <w:rFonts w:hint="eastAsia"/>
              </w:rPr>
              <w:t>W</w:t>
            </w:r>
            <w:r>
              <w:t>e think that the description in section 5.4.4 should be aligned with 5.22.1.3.1a too:</w:t>
            </w:r>
          </w:p>
          <w:p w14:paraId="49EC863C" w14:textId="77777777" w:rsidR="007476E5" w:rsidRDefault="006C7C9D">
            <w:pPr>
              <w:pStyle w:val="EditorsNote"/>
              <w:spacing w:afterLines="0" w:after="0" w:line="240" w:lineRule="auto"/>
              <w:ind w:left="0" w:firstLine="0"/>
              <w:rPr>
                <w:rFonts w:eastAsia="等线"/>
                <w:color w:val="auto"/>
                <w:szCs w:val="22"/>
                <w:lang w:eastAsia="zh-CN"/>
              </w:rPr>
            </w:pPr>
            <w:r>
              <w:rPr>
                <w:rFonts w:eastAsia="等线"/>
                <w:color w:val="auto"/>
                <w:szCs w:val="22"/>
                <w:lang w:eastAsia="zh-CN"/>
              </w:rPr>
              <w:t xml:space="preserve">‘…… is higher than the priority of the MAC PDU </w:t>
            </w:r>
            <w:r>
              <w:rPr>
                <w:rFonts w:eastAsia="等线"/>
                <w:b/>
                <w:szCs w:val="22"/>
                <w:lang w:eastAsia="zh-CN"/>
              </w:rPr>
              <w:t>and SL/PRS, if available</w:t>
            </w:r>
            <w:r>
              <w:rPr>
                <w:rFonts w:eastAsia="等线"/>
                <w:color w:val="auto"/>
                <w:szCs w:val="22"/>
                <w:lang w:eastAsia="zh-CN"/>
              </w:rPr>
              <w:t>, determined as specified in clause 5.22.1.3.1a for the SL-PRS resource:’</w:t>
            </w:r>
          </w:p>
          <w:p w14:paraId="6EE49050" w14:textId="1BF37D0B" w:rsidR="00AD7FAE" w:rsidRDefault="00AD7FAE">
            <w:pPr>
              <w:pStyle w:val="EditorsNote"/>
              <w:spacing w:afterLines="0" w:after="0" w:line="240" w:lineRule="auto"/>
              <w:ind w:left="0" w:firstLine="0"/>
              <w:rPr>
                <w:rFonts w:eastAsia="等线"/>
                <w:color w:val="auto"/>
                <w:szCs w:val="22"/>
                <w:lang w:eastAsia="zh-CN"/>
              </w:rPr>
            </w:pPr>
            <w:r w:rsidRPr="00AD7FAE">
              <w:rPr>
                <w:rFonts w:eastAsia="等线" w:hint="eastAsia"/>
                <w:szCs w:val="22"/>
                <w:lang w:eastAsia="zh-CN"/>
              </w:rPr>
              <w:t>[</w:t>
            </w:r>
            <w:r w:rsidRPr="00AD7FAE">
              <w:rPr>
                <w:rFonts w:eastAsia="等线"/>
                <w:szCs w:val="22"/>
                <w:lang w:eastAsia="zh-CN"/>
              </w:rPr>
              <w:t>Rapp] OK added</w:t>
            </w:r>
          </w:p>
        </w:tc>
      </w:tr>
      <w:tr w:rsidR="007476E5" w14:paraId="28EDC28D" w14:textId="77777777">
        <w:tc>
          <w:tcPr>
            <w:tcW w:w="1618" w:type="dxa"/>
          </w:tcPr>
          <w:p w14:paraId="64CC4612" w14:textId="77777777" w:rsidR="007476E5" w:rsidRDefault="006C7C9D">
            <w:pPr>
              <w:tabs>
                <w:tab w:val="left" w:pos="6564"/>
              </w:tabs>
              <w:spacing w:afterLines="0" w:after="0" w:line="240" w:lineRule="auto"/>
              <w:rPr>
                <w:rFonts w:cs="Times New Roman"/>
                <w:sz w:val="22"/>
                <w:lang w:val="en-GB"/>
              </w:rPr>
            </w:pPr>
            <w:r>
              <w:rPr>
                <w:rFonts w:cs="Times New Roman"/>
                <w:sz w:val="22"/>
                <w:lang w:val="en-GB"/>
              </w:rPr>
              <w:t>OPPO002</w:t>
            </w:r>
          </w:p>
        </w:tc>
        <w:tc>
          <w:tcPr>
            <w:tcW w:w="3764" w:type="dxa"/>
          </w:tcPr>
          <w:p w14:paraId="0BA914FB" w14:textId="77777777" w:rsidR="007476E5" w:rsidRDefault="006C7C9D">
            <w:pPr>
              <w:spacing w:after="120"/>
            </w:pPr>
            <w:r>
              <w:rPr>
                <w:rFonts w:hint="eastAsia"/>
              </w:rPr>
              <w:t>I</w:t>
            </w:r>
            <w:r>
              <w:t>n section 5.8.3</w:t>
            </w:r>
          </w:p>
          <w:p w14:paraId="70969EFF" w14:textId="77777777" w:rsidR="007476E5" w:rsidRDefault="006C7C9D">
            <w:pPr>
              <w:spacing w:after="120"/>
              <w:rPr>
                <w:lang w:eastAsia="ko-KR"/>
              </w:rPr>
            </w:pPr>
            <w:r>
              <w:rPr>
                <w:lang w:eastAsia="ko-KR"/>
              </w:rPr>
              <w:t xml:space="preserve">After a sidelink grant is configured for a configured grant Type 2, the MAC entity shall consider </w:t>
            </w:r>
            <w:r>
              <w:rPr>
                <w:rFonts w:eastAsia="Malgun Gothic"/>
                <w:lang w:eastAsia="ko-KR"/>
              </w:rPr>
              <w:t xml:space="preserve">sequentially </w:t>
            </w:r>
            <w:r>
              <w:rPr>
                <w:lang w:eastAsia="ko-KR"/>
              </w:rPr>
              <w:t>that the first slot of S</w:t>
            </w:r>
            <w:r>
              <w:rPr>
                <w:vertAlign w:val="superscript"/>
                <w:lang w:eastAsia="ko-KR"/>
              </w:rPr>
              <w:t>th</w:t>
            </w:r>
            <w:r>
              <w:rPr>
                <w:lang w:eastAsia="ko-KR"/>
              </w:rPr>
              <w:t xml:space="preserve"> sidelink grant </w:t>
            </w:r>
            <w:r>
              <w:rPr>
                <w:rFonts w:eastAsia="Malgun Gothic"/>
                <w:lang w:eastAsia="ko-KR"/>
              </w:rPr>
              <w:t>occurs in the</w:t>
            </w:r>
            <w:r>
              <w:rPr>
                <w:lang w:eastAsia="ko-KR"/>
              </w:rPr>
              <w:t xml:space="preserve"> logical slot for which:</w:t>
            </w:r>
          </w:p>
          <w:p w14:paraId="5D5E9738" w14:textId="77777777" w:rsidR="007476E5" w:rsidRDefault="006C7C9D">
            <w:pPr>
              <w:keepLines/>
              <w:tabs>
                <w:tab w:val="center" w:pos="4536"/>
                <w:tab w:val="right" w:pos="9072"/>
              </w:tabs>
              <w:spacing w:after="120"/>
              <w:rPr>
                <w:lang w:eastAsia="ko-KR"/>
              </w:rPr>
            </w:pPr>
            <w:r>
              <w:rPr>
                <w:rFonts w:eastAsia="Yu Mincho"/>
                <w:iCs/>
              </w:rPr>
              <w:tab/>
              <w:t>CURRENT_slot = (</w:t>
            </w:r>
            <w:r>
              <w:rPr>
                <w:rFonts w:eastAsia="Yu Mincho"/>
                <w:i/>
              </w:rPr>
              <w:t>sl-StartSlotCG-Type2</w:t>
            </w:r>
            <w:r>
              <w:rPr>
                <w:rFonts w:eastAsia="Yu Mincho"/>
                <w:iCs/>
              </w:rPr>
              <w:t xml:space="preserve"> </w:t>
            </w:r>
            <w:r>
              <w:rPr>
                <w:iCs/>
                <w:lang w:eastAsia="ko-KR"/>
              </w:rPr>
              <w:t>+</w:t>
            </w:r>
            <w:r>
              <w:rPr>
                <w:lang w:eastAsia="ko-KR"/>
              </w:rPr>
              <w:t xml:space="preserve"> S × </w:t>
            </w:r>
            <w:r>
              <w:rPr>
                <w:i/>
                <w:lang w:eastAsia="ko-KR"/>
              </w:rPr>
              <w:t>PeriodicitySL</w:t>
            </w:r>
            <w:r>
              <w:rPr>
                <w:iCs/>
                <w:lang w:eastAsia="ko-KR"/>
              </w:rPr>
              <w:t xml:space="preserve">) </w:t>
            </w:r>
            <w:r>
              <w:rPr>
                <w:lang w:eastAsia="ko-KR"/>
              </w:rPr>
              <w:t xml:space="preserve">modulo </w:t>
            </w:r>
            <w:r>
              <w:rPr>
                <w:iCs/>
                <w:lang w:eastAsia="ko-KR"/>
              </w:rPr>
              <w:t>T'</w:t>
            </w:r>
            <w:r>
              <w:rPr>
                <w:iCs/>
                <w:vertAlign w:val="subscript"/>
                <w:lang w:eastAsia="ko-KR"/>
              </w:rPr>
              <w:t>max</w:t>
            </w:r>
          </w:p>
          <w:p w14:paraId="10DC1F7B" w14:textId="77777777" w:rsidR="007476E5" w:rsidRDefault="006C7C9D">
            <w:pPr>
              <w:spacing w:after="120"/>
              <w:rPr>
                <w:lang w:eastAsia="ko-KR"/>
              </w:rPr>
            </w:pPr>
            <w:r>
              <w:rPr>
                <w:rFonts w:eastAsia="Yu Mincho"/>
              </w:rPr>
              <w:t xml:space="preserve">where </w:t>
            </w:r>
            <w:r>
              <w:rPr>
                <w:rFonts w:eastAsia="Yu Mincho"/>
                <w:i/>
              </w:rPr>
              <w:t>sl-StartSlotCG-Type2</w:t>
            </w:r>
            <w:r>
              <w:rPr>
                <w:rFonts w:eastAsia="Yu Mincho"/>
              </w:rPr>
              <w:t xml:space="preserve"> refers to the logical slot of the first transmission opportunity of PSSCH where the configured sidelink grant was (re)initialised.</w:t>
            </w:r>
          </w:p>
          <w:p w14:paraId="67B066E1" w14:textId="77777777" w:rsidR="007476E5" w:rsidRDefault="007476E5">
            <w:pPr>
              <w:pStyle w:val="a9"/>
              <w:spacing w:afterLines="0" w:after="0" w:line="240" w:lineRule="auto"/>
              <w:rPr>
                <w:szCs w:val="22"/>
                <w:lang w:eastAsia="ko-KR"/>
              </w:rPr>
            </w:pPr>
          </w:p>
        </w:tc>
        <w:tc>
          <w:tcPr>
            <w:tcW w:w="4247" w:type="dxa"/>
          </w:tcPr>
          <w:p w14:paraId="0C9F03FD" w14:textId="77777777" w:rsidR="007476E5" w:rsidRDefault="006C7C9D">
            <w:pPr>
              <w:pStyle w:val="EditorsNote"/>
              <w:spacing w:afterLines="0" w:after="0" w:line="240" w:lineRule="auto"/>
              <w:ind w:left="0" w:firstLine="0"/>
              <w:rPr>
                <w:rFonts w:eastAsia="等线"/>
                <w:color w:val="auto"/>
                <w:szCs w:val="22"/>
                <w:lang w:eastAsia="zh-CN"/>
              </w:rPr>
            </w:pPr>
            <w:r>
              <w:rPr>
                <w:rFonts w:eastAsia="等线"/>
                <w:color w:val="auto"/>
                <w:szCs w:val="22"/>
                <w:lang w:eastAsia="zh-CN"/>
              </w:rPr>
              <w:t>The IE</w:t>
            </w:r>
            <w:r>
              <w:rPr>
                <w:rFonts w:eastAsia="等线"/>
                <w:b/>
                <w:i/>
                <w:color w:val="auto"/>
                <w:szCs w:val="22"/>
                <w:lang w:eastAsia="zh-CN"/>
              </w:rPr>
              <w:t xml:space="preserve"> sl-StartSlotCG-Type2</w:t>
            </w:r>
            <w:r>
              <w:rPr>
                <w:rFonts w:eastAsia="等线"/>
                <w:color w:val="auto"/>
                <w:szCs w:val="22"/>
                <w:lang w:eastAsia="zh-CN"/>
              </w:rPr>
              <w:t xml:space="preserve"> may needs to be enhanced to embrace the dedicated resource pool case wherein PSSCH is not configured, but SL-PRS transmission occasion(s) should be considered.</w:t>
            </w:r>
          </w:p>
          <w:p w14:paraId="0D277142" w14:textId="77777777" w:rsidR="00AD7FAE" w:rsidRDefault="00AD7FAE">
            <w:pPr>
              <w:pStyle w:val="EditorsNote"/>
              <w:spacing w:afterLines="0" w:after="0" w:line="240" w:lineRule="auto"/>
              <w:ind w:left="0" w:firstLine="0"/>
              <w:rPr>
                <w:rFonts w:eastAsia="等线"/>
                <w:color w:val="auto"/>
                <w:szCs w:val="22"/>
                <w:lang w:eastAsia="zh-CN"/>
              </w:rPr>
            </w:pPr>
          </w:p>
          <w:p w14:paraId="7567C497" w14:textId="6E849D68" w:rsidR="00AD7FAE" w:rsidRDefault="00AD7FAE">
            <w:pPr>
              <w:pStyle w:val="EditorsNote"/>
              <w:spacing w:afterLines="0" w:after="0" w:line="240" w:lineRule="auto"/>
              <w:ind w:left="0" w:firstLine="0"/>
              <w:rPr>
                <w:rFonts w:eastAsia="等线"/>
                <w:color w:val="auto"/>
                <w:szCs w:val="22"/>
                <w:lang w:eastAsia="zh-CN"/>
              </w:rPr>
            </w:pPr>
            <w:r w:rsidRPr="00AD7FAE">
              <w:rPr>
                <w:rFonts w:eastAsia="等线" w:hint="eastAsia"/>
                <w:szCs w:val="22"/>
                <w:lang w:eastAsia="zh-CN"/>
              </w:rPr>
              <w:t>[</w:t>
            </w:r>
            <w:r w:rsidRPr="00AD7FAE">
              <w:rPr>
                <w:rFonts w:eastAsia="等线"/>
                <w:szCs w:val="22"/>
                <w:lang w:eastAsia="zh-CN"/>
              </w:rPr>
              <w:t>Rapp] Thanks for the comment. Yes, it is correct that this needs to be changed</w:t>
            </w:r>
          </w:p>
        </w:tc>
      </w:tr>
      <w:tr w:rsidR="007476E5" w14:paraId="4ECA0A79" w14:textId="77777777">
        <w:tc>
          <w:tcPr>
            <w:tcW w:w="1618" w:type="dxa"/>
          </w:tcPr>
          <w:p w14:paraId="444D7211" w14:textId="77777777" w:rsidR="007476E5" w:rsidRDefault="006C7C9D">
            <w:pPr>
              <w:tabs>
                <w:tab w:val="left" w:pos="6564"/>
              </w:tabs>
              <w:spacing w:afterLines="0" w:after="0" w:line="240" w:lineRule="auto"/>
              <w:rPr>
                <w:rFonts w:cs="Times New Roman"/>
                <w:sz w:val="22"/>
                <w:lang w:val="en-GB"/>
              </w:rPr>
            </w:pPr>
            <w:r>
              <w:rPr>
                <w:rFonts w:cs="Times New Roman"/>
                <w:sz w:val="22"/>
                <w:lang w:val="en-GB"/>
              </w:rPr>
              <w:t>OPPO003</w:t>
            </w:r>
          </w:p>
        </w:tc>
        <w:tc>
          <w:tcPr>
            <w:tcW w:w="3764" w:type="dxa"/>
          </w:tcPr>
          <w:p w14:paraId="6A1DBDA8" w14:textId="77777777" w:rsidR="007476E5" w:rsidRDefault="006C7C9D">
            <w:pPr>
              <w:keepNext/>
              <w:keepLines/>
              <w:spacing w:before="120" w:after="120"/>
              <w:ind w:left="1418" w:hanging="1418"/>
              <w:outlineLvl w:val="3"/>
              <w:rPr>
                <w:rFonts w:cs="Times New Roman"/>
                <w:sz w:val="22"/>
              </w:rPr>
            </w:pPr>
            <w:bookmarkStart w:id="4" w:name="_Toc146701210"/>
            <w:bookmarkStart w:id="5" w:name="_Toc52796536"/>
            <w:bookmarkStart w:id="6" w:name="_Toc52752074"/>
            <w:bookmarkStart w:id="7" w:name="_Toc46490379"/>
            <w:r>
              <w:rPr>
                <w:rFonts w:cs="Times New Roman"/>
                <w:sz w:val="22"/>
              </w:rPr>
              <w:t>5.22.1.2</w:t>
            </w:r>
            <w:r>
              <w:rPr>
                <w:rFonts w:cs="Times New Roman"/>
                <w:sz w:val="22"/>
              </w:rPr>
              <w:tab/>
              <w:t>TX resource (re-)selection check</w:t>
            </w:r>
            <w:bookmarkEnd w:id="4"/>
            <w:bookmarkEnd w:id="5"/>
            <w:bookmarkEnd w:id="6"/>
            <w:bookmarkEnd w:id="7"/>
          </w:p>
          <w:p w14:paraId="1201BAD0" w14:textId="77777777" w:rsidR="007476E5" w:rsidRDefault="006C7C9D">
            <w:pPr>
              <w:spacing w:after="120"/>
              <w:rPr>
                <w:rFonts w:cs="Times New Roman"/>
                <w:sz w:val="22"/>
              </w:rPr>
            </w:pPr>
            <w:r>
              <w:rPr>
                <w:rFonts w:cs="Times New Roman"/>
                <w:sz w:val="22"/>
              </w:rPr>
              <w:t xml:space="preserve">If the TX resource (re-)selection check procedure is triggered on the selected pool of resources for a </w:t>
            </w:r>
            <w:r>
              <w:rPr>
                <w:rFonts w:cs="Times New Roman"/>
                <w:sz w:val="22"/>
              </w:rPr>
              <w:lastRenderedPageBreak/>
              <w:t>Sidelink process according to clause 5.22.1.1, the MAC entity shall for the Sidelink process:</w:t>
            </w:r>
          </w:p>
          <w:p w14:paraId="67687CCD" w14:textId="77777777" w:rsidR="007476E5" w:rsidRDefault="006C7C9D">
            <w:pPr>
              <w:spacing w:after="120"/>
              <w:ind w:left="568" w:hanging="284"/>
              <w:rPr>
                <w:rFonts w:cs="Times New Roman"/>
                <w:sz w:val="22"/>
              </w:rPr>
            </w:pPr>
            <w:r>
              <w:rPr>
                <w:rFonts w:cs="Times New Roman"/>
                <w:sz w:val="22"/>
              </w:rPr>
              <w:t>1&gt;</w:t>
            </w:r>
            <w:r>
              <w:rPr>
                <w:rFonts w:cs="Times New Roman"/>
                <w:sz w:val="22"/>
              </w:rPr>
              <w:tab/>
            </w:r>
            <w:r>
              <w:rPr>
                <w:rFonts w:cs="Times New Roman"/>
                <w:color w:val="FF0000"/>
                <w:sz w:val="22"/>
                <w:u w:val="single"/>
              </w:rPr>
              <w:t xml:space="preserve">except for SL-PRS transmission on </w:t>
            </w:r>
            <w:r>
              <w:rPr>
                <w:rFonts w:eastAsia="等线" w:cs="Times New Roman"/>
                <w:color w:val="FF0000"/>
                <w:sz w:val="22"/>
                <w:u w:val="single"/>
              </w:rPr>
              <w:t>SL-PRS</w:t>
            </w:r>
            <w:r>
              <w:rPr>
                <w:rFonts w:cs="Times New Roman"/>
                <w:color w:val="FF0000"/>
                <w:sz w:val="22"/>
                <w:u w:val="single"/>
              </w:rPr>
              <w:t xml:space="preserve"> dedicated resource pool,</w:t>
            </w:r>
            <w:r>
              <w:rPr>
                <w:rFonts w:cs="Times New Roman"/>
                <w:sz w:val="22"/>
              </w:rPr>
              <w:t xml:space="preserve"> if </w:t>
            </w:r>
            <w:r>
              <w:rPr>
                <w:rFonts w:cs="Times New Roman"/>
                <w:sz w:val="22"/>
                <w:lang w:eastAsia="ko-KR"/>
              </w:rPr>
              <w:t xml:space="preserve">PSCCH duration(s) </w:t>
            </w:r>
            <w:r>
              <w:rPr>
                <w:rFonts w:cs="Times New Roman"/>
                <w:sz w:val="22"/>
                <w:highlight w:val="yellow"/>
                <w:lang w:eastAsia="ko-KR"/>
              </w:rPr>
              <w:t>and 2</w:t>
            </w:r>
            <w:r>
              <w:rPr>
                <w:rFonts w:cs="Times New Roman"/>
                <w:sz w:val="22"/>
                <w:highlight w:val="yellow"/>
                <w:vertAlign w:val="superscript"/>
                <w:lang w:eastAsia="ko-KR"/>
              </w:rPr>
              <w:t>nd</w:t>
            </w:r>
            <w:r>
              <w:rPr>
                <w:rFonts w:cs="Times New Roman"/>
                <w:sz w:val="22"/>
                <w:highlight w:val="yellow"/>
                <w:lang w:eastAsia="ko-KR"/>
              </w:rPr>
              <w:t xml:space="preserve"> stage SCI on PSSCH</w:t>
            </w:r>
            <w:r>
              <w:rPr>
                <w:rFonts w:cs="Times New Roman"/>
                <w:sz w:val="22"/>
                <w:lang w:eastAsia="ko-KR"/>
              </w:rPr>
              <w:t xml:space="preserve"> for all transmissions of a MAC PDU of any selected sidelink grant(s) are not in SL DRX Active time as specified in clause 5.28.3 of the destination that has data to be sent; or</w:t>
            </w:r>
          </w:p>
          <w:p w14:paraId="2E88AA00" w14:textId="77777777" w:rsidR="007476E5" w:rsidRDefault="006C7C9D">
            <w:pPr>
              <w:pStyle w:val="a9"/>
              <w:spacing w:afterLines="0" w:after="0" w:line="240" w:lineRule="auto"/>
              <w:rPr>
                <w:szCs w:val="22"/>
                <w:lang w:eastAsia="ko-KR"/>
              </w:rPr>
            </w:pPr>
            <w:r>
              <w:rPr>
                <w:szCs w:val="22"/>
              </w:rPr>
              <w:t>1&gt;</w:t>
            </w:r>
            <w:r>
              <w:rPr>
                <w:szCs w:val="22"/>
              </w:rPr>
              <w:tab/>
            </w:r>
            <w:r>
              <w:rPr>
                <w:color w:val="FF0000"/>
                <w:szCs w:val="22"/>
                <w:u w:val="single"/>
              </w:rPr>
              <w:t xml:space="preserve">except for SL-PRS transmission on </w:t>
            </w:r>
            <w:r>
              <w:rPr>
                <w:rFonts w:eastAsia="等线"/>
                <w:color w:val="FF0000"/>
                <w:szCs w:val="22"/>
                <w:u w:val="single"/>
              </w:rPr>
              <w:t>SL-PRS</w:t>
            </w:r>
            <w:r>
              <w:rPr>
                <w:color w:val="FF0000"/>
                <w:szCs w:val="22"/>
                <w:u w:val="single"/>
              </w:rPr>
              <w:t xml:space="preserve"> dedicated resource pool,</w:t>
            </w:r>
            <w:r>
              <w:rPr>
                <w:szCs w:val="22"/>
              </w:rPr>
              <w:t xml:space="preserve"> if the selected sidelink grant cannot accommodate </w:t>
            </w:r>
            <w:r>
              <w:rPr>
                <w:szCs w:val="22"/>
                <w:highlight w:val="yellow"/>
              </w:rPr>
              <w:t xml:space="preserve">a RLC SDU by using the maximum allowed MCS configured by RRC in </w:t>
            </w:r>
            <w:r>
              <w:rPr>
                <w:i/>
                <w:szCs w:val="22"/>
                <w:highlight w:val="yellow"/>
              </w:rPr>
              <w:t>sl-MaxMCS-PSSCH</w:t>
            </w:r>
            <w:r>
              <w:rPr>
                <w:szCs w:val="22"/>
              </w:rPr>
              <w:t xml:space="preserve"> associated with the selected MCS table and the UE selects not to segment the RLC SDU;</w:t>
            </w:r>
          </w:p>
        </w:tc>
        <w:tc>
          <w:tcPr>
            <w:tcW w:w="4247" w:type="dxa"/>
          </w:tcPr>
          <w:p w14:paraId="4BEEA08F" w14:textId="77777777" w:rsidR="007476E5" w:rsidRDefault="006C7C9D">
            <w:pPr>
              <w:pStyle w:val="a9"/>
              <w:spacing w:afterLines="0" w:after="0" w:line="240" w:lineRule="auto"/>
              <w:rPr>
                <w:szCs w:val="22"/>
                <w:lang w:val="en-GB"/>
              </w:rPr>
            </w:pPr>
            <w:r>
              <w:rPr>
                <w:szCs w:val="22"/>
                <w:lang w:val="en-GB"/>
              </w:rPr>
              <w:lastRenderedPageBreak/>
              <w:t>It seems no need to mention ‘except for SL-PRS transmission on SL-PRS dedicated resource pool’, since RAN1 has already agreed that dedicated resource pool cannot be used for transmission of PSSCH</w:t>
            </w:r>
          </w:p>
          <w:p w14:paraId="1C9270A2" w14:textId="77777777" w:rsidR="007476E5" w:rsidRDefault="007476E5">
            <w:pPr>
              <w:pStyle w:val="EditorsNote"/>
              <w:spacing w:afterLines="0" w:after="0" w:line="240" w:lineRule="auto"/>
              <w:ind w:left="0" w:firstLine="0"/>
              <w:rPr>
                <w:rFonts w:eastAsia="等线"/>
                <w:color w:val="auto"/>
                <w:szCs w:val="22"/>
                <w:lang w:eastAsia="zh-CN"/>
              </w:rPr>
            </w:pPr>
          </w:p>
          <w:p w14:paraId="38F7B2CC" w14:textId="77777777" w:rsidR="007476E5" w:rsidRDefault="006C7C9D">
            <w:pPr>
              <w:pStyle w:val="a9"/>
              <w:spacing w:afterLines="0" w:after="0" w:line="240" w:lineRule="auto"/>
              <w:rPr>
                <w:szCs w:val="22"/>
                <w:lang w:val="en-GB"/>
              </w:rPr>
            </w:pPr>
            <w:r>
              <w:rPr>
                <w:szCs w:val="22"/>
                <w:lang w:val="en-GB"/>
              </w:rPr>
              <w:lastRenderedPageBreak/>
              <w:t>Similar for the next modification in the clause, since the SL-PRS dedicated resource pool cannot accommodate RLC SDU naturally:</w:t>
            </w:r>
          </w:p>
          <w:p w14:paraId="068CE0EF" w14:textId="77777777" w:rsidR="007476E5" w:rsidRDefault="007476E5">
            <w:pPr>
              <w:pStyle w:val="EditorsNote"/>
              <w:spacing w:afterLines="0" w:after="0" w:line="240" w:lineRule="auto"/>
              <w:ind w:left="0" w:firstLine="0"/>
              <w:rPr>
                <w:rFonts w:eastAsia="等线"/>
                <w:color w:val="auto"/>
                <w:szCs w:val="22"/>
                <w:lang w:eastAsia="zh-CN"/>
              </w:rPr>
            </w:pPr>
          </w:p>
          <w:p w14:paraId="7790D585" w14:textId="77777777" w:rsidR="00AD7FAE" w:rsidRDefault="00AD7FAE">
            <w:pPr>
              <w:pStyle w:val="EditorsNote"/>
              <w:spacing w:afterLines="0" w:after="0" w:line="240" w:lineRule="auto"/>
              <w:ind w:left="0" w:firstLine="0"/>
              <w:rPr>
                <w:rFonts w:eastAsia="等线"/>
                <w:color w:val="auto"/>
                <w:szCs w:val="22"/>
                <w:lang w:eastAsia="zh-CN"/>
              </w:rPr>
            </w:pPr>
          </w:p>
          <w:p w14:paraId="1192FB94" w14:textId="2CE01D80" w:rsidR="00AD7FAE" w:rsidRDefault="00AD7FAE">
            <w:pPr>
              <w:pStyle w:val="EditorsNote"/>
              <w:spacing w:afterLines="0" w:after="0" w:line="240" w:lineRule="auto"/>
              <w:ind w:left="0" w:firstLine="0"/>
              <w:rPr>
                <w:rFonts w:eastAsia="等线"/>
                <w:color w:val="auto"/>
                <w:szCs w:val="22"/>
                <w:lang w:eastAsia="zh-CN"/>
              </w:rPr>
            </w:pPr>
            <w:r w:rsidRPr="00086134">
              <w:rPr>
                <w:rFonts w:eastAsia="等线" w:hint="eastAsia"/>
                <w:szCs w:val="22"/>
                <w:lang w:eastAsia="zh-CN"/>
              </w:rPr>
              <w:t>[</w:t>
            </w:r>
            <w:r w:rsidRPr="00086134">
              <w:rPr>
                <w:rFonts w:eastAsia="等线"/>
                <w:szCs w:val="22"/>
                <w:lang w:eastAsia="zh-CN"/>
              </w:rPr>
              <w:t>Rapp]</w:t>
            </w:r>
            <w:r w:rsidR="00086134" w:rsidRPr="00086134">
              <w:rPr>
                <w:rFonts w:eastAsia="等线"/>
                <w:szCs w:val="22"/>
                <w:lang w:eastAsia="zh-CN"/>
              </w:rPr>
              <w:t xml:space="preserve"> OK. I agree that this is in the if condition. If on dedeicated source pool, the condition will not be satisfied anyway. Good comment.</w:t>
            </w:r>
          </w:p>
        </w:tc>
      </w:tr>
      <w:tr w:rsidR="007476E5" w14:paraId="18FB1F7A" w14:textId="77777777">
        <w:tc>
          <w:tcPr>
            <w:tcW w:w="1618" w:type="dxa"/>
          </w:tcPr>
          <w:p w14:paraId="38009627" w14:textId="77777777" w:rsidR="007476E5" w:rsidRDefault="006C7C9D">
            <w:pPr>
              <w:tabs>
                <w:tab w:val="left" w:pos="6564"/>
              </w:tabs>
              <w:spacing w:afterLines="0" w:after="0" w:line="240" w:lineRule="auto"/>
              <w:rPr>
                <w:rFonts w:cs="Times New Roman"/>
                <w:sz w:val="22"/>
                <w:lang w:val="en-GB"/>
              </w:rPr>
            </w:pPr>
            <w:r>
              <w:rPr>
                <w:rFonts w:cs="Times New Roman"/>
                <w:sz w:val="22"/>
                <w:lang w:val="en-GB"/>
              </w:rPr>
              <w:lastRenderedPageBreak/>
              <w:t>OPPO004</w:t>
            </w:r>
          </w:p>
        </w:tc>
        <w:tc>
          <w:tcPr>
            <w:tcW w:w="3764" w:type="dxa"/>
          </w:tcPr>
          <w:p w14:paraId="098D39FA" w14:textId="77777777" w:rsidR="007476E5" w:rsidRDefault="006C7C9D">
            <w:pPr>
              <w:keepNext/>
              <w:keepLines/>
              <w:spacing w:before="120" w:after="120"/>
              <w:ind w:left="1701" w:hanging="1701"/>
              <w:outlineLvl w:val="4"/>
              <w:rPr>
                <w:rFonts w:cs="Times New Roman"/>
                <w:sz w:val="22"/>
              </w:rPr>
            </w:pPr>
            <w:r>
              <w:rPr>
                <w:rFonts w:cs="Times New Roman"/>
                <w:sz w:val="22"/>
              </w:rPr>
              <w:t>5.22.1.3.1a</w:t>
            </w:r>
            <w:r>
              <w:rPr>
                <w:rFonts w:cs="Times New Roman"/>
                <w:sz w:val="22"/>
              </w:rPr>
              <w:tab/>
              <w:t>Sidelink process</w:t>
            </w:r>
          </w:p>
          <w:p w14:paraId="09F5DD34" w14:textId="77777777" w:rsidR="007476E5" w:rsidRDefault="006C7C9D">
            <w:pPr>
              <w:spacing w:after="120"/>
              <w:ind w:left="568" w:hanging="284"/>
              <w:rPr>
                <w:lang w:eastAsia="ko-KR"/>
              </w:rPr>
            </w:pPr>
            <w:r>
              <w:rPr>
                <w:rFonts w:eastAsia="Malgun Gothic"/>
                <w:lang w:eastAsia="ko-KR"/>
              </w:rPr>
              <w:t>1&gt;</w:t>
            </w:r>
            <w:r>
              <w:rPr>
                <w:rFonts w:eastAsia="Malgun Gothic"/>
                <w:lang w:eastAsia="ko-KR"/>
              </w:rPr>
              <w:tab/>
              <w:t>if a positive acknowledgement to this transmission of the MAC PDU</w:t>
            </w:r>
            <w:r>
              <w:t xml:space="preserve"> and </w:t>
            </w:r>
            <w:r>
              <w:rPr>
                <w:color w:val="FF0000"/>
              </w:rPr>
              <w:t>SL-PRS, if avaliable</w:t>
            </w:r>
            <w:r>
              <w:t>,</w:t>
            </w:r>
            <w:r>
              <w:rPr>
                <w:rFonts w:eastAsia="Malgun Gothic"/>
                <w:lang w:eastAsia="ko-KR"/>
              </w:rPr>
              <w:t xml:space="preserve"> was received </w:t>
            </w:r>
            <w:r>
              <w:rPr>
                <w:lang w:eastAsia="ko-KR"/>
              </w:rPr>
              <w:t>according to clause 5.22.1.3.2; or</w:t>
            </w:r>
          </w:p>
          <w:p w14:paraId="3833BBE7" w14:textId="77777777" w:rsidR="007476E5" w:rsidRDefault="006C7C9D">
            <w:pPr>
              <w:spacing w:after="120"/>
              <w:ind w:left="568" w:hanging="284"/>
              <w:rPr>
                <w:lang w:eastAsia="ko-KR"/>
              </w:rPr>
            </w:pPr>
            <w:r>
              <w:rPr>
                <w:rFonts w:eastAsia="Malgun Gothic"/>
                <w:lang w:eastAsia="ko-KR"/>
              </w:rPr>
              <w:t>1&gt;</w:t>
            </w:r>
            <w:r>
              <w:rPr>
                <w:rFonts w:eastAsia="Malgun Gothic"/>
                <w:lang w:eastAsia="ko-KR"/>
              </w:rPr>
              <w:tab/>
              <w:t xml:space="preserve">if negative-only acknowledgement was enabled in the SCI and no negative acknowledgement was received for this </w:t>
            </w:r>
            <w:r>
              <w:rPr>
                <w:lang w:eastAsia="ko-KR"/>
              </w:rPr>
              <w:t>transmission of the MAC PDU</w:t>
            </w:r>
            <w:r>
              <w:t xml:space="preserve"> and </w:t>
            </w:r>
            <w:r>
              <w:rPr>
                <w:color w:val="FF0000"/>
              </w:rPr>
              <w:t>SL-PRS, if avaliable</w:t>
            </w:r>
            <w:r>
              <w:t>,</w:t>
            </w:r>
            <w:r>
              <w:rPr>
                <w:lang w:eastAsia="ko-KR"/>
              </w:rPr>
              <w:t xml:space="preserve"> according to clause 5.22.1.3.2:</w:t>
            </w:r>
          </w:p>
          <w:p w14:paraId="33BC669C" w14:textId="77777777" w:rsidR="007476E5" w:rsidRDefault="006C7C9D">
            <w:pPr>
              <w:spacing w:after="120"/>
              <w:ind w:left="851" w:hanging="284"/>
            </w:pPr>
            <w:r>
              <w:rPr>
                <w:lang w:eastAsia="ko-KR"/>
              </w:rPr>
              <w:t>2&gt;</w:t>
            </w:r>
            <w:r>
              <w:rPr>
                <w:lang w:eastAsia="ko-KR"/>
              </w:rPr>
              <w:tab/>
              <w:t xml:space="preserve">flush the HARQ buffer of the </w:t>
            </w:r>
            <w:r>
              <w:t xml:space="preserve">associated Sidelink </w:t>
            </w:r>
            <w:r>
              <w:rPr>
                <w:lang w:eastAsia="ko-KR"/>
              </w:rPr>
              <w:t>process.</w:t>
            </w:r>
          </w:p>
          <w:p w14:paraId="5DB93268" w14:textId="77777777" w:rsidR="007476E5" w:rsidRDefault="007476E5">
            <w:pPr>
              <w:spacing w:after="120"/>
              <w:rPr>
                <w:rFonts w:cs="Times New Roman"/>
                <w:sz w:val="22"/>
                <w:lang w:val="en-GB"/>
              </w:rPr>
            </w:pPr>
          </w:p>
        </w:tc>
        <w:tc>
          <w:tcPr>
            <w:tcW w:w="4247" w:type="dxa"/>
          </w:tcPr>
          <w:p w14:paraId="24CFA16A" w14:textId="77777777" w:rsidR="007476E5" w:rsidRDefault="006C7C9D">
            <w:pPr>
              <w:spacing w:after="120"/>
              <w:rPr>
                <w:rFonts w:cs="Times New Roman"/>
                <w:sz w:val="22"/>
              </w:rPr>
            </w:pPr>
            <w:r>
              <w:rPr>
                <w:rFonts w:cs="Times New Roman"/>
                <w:sz w:val="22"/>
              </w:rPr>
              <w:t>It seems adding the ‘SL-PRS’ has an implication that ack/nack on the SL-PRS is enabled, which is against RAN1 agreement that there is no ack/nack on the SL-PRS. Prefer the following modification:</w:t>
            </w:r>
          </w:p>
          <w:p w14:paraId="4C702CFC" w14:textId="77777777" w:rsidR="007476E5" w:rsidRDefault="006C7C9D">
            <w:pPr>
              <w:spacing w:after="120"/>
              <w:ind w:left="568" w:hanging="284"/>
              <w:rPr>
                <w:lang w:eastAsia="ko-KR"/>
              </w:rPr>
            </w:pPr>
            <w:r>
              <w:rPr>
                <w:rFonts w:eastAsia="Malgun Gothic"/>
                <w:lang w:eastAsia="ko-KR"/>
              </w:rPr>
              <w:t>1&gt;</w:t>
            </w:r>
            <w:r>
              <w:rPr>
                <w:rFonts w:eastAsia="Malgun Gothic"/>
                <w:lang w:eastAsia="ko-KR"/>
              </w:rPr>
              <w:tab/>
              <w:t>if a positive acknowledgement to</w:t>
            </w:r>
            <w:ins w:id="8" w:author="Liuyang-OPPO" w:date="2023-11-30T10:56:00Z">
              <w:r>
                <w:rPr>
                  <w:rFonts w:eastAsia="Malgun Gothic"/>
                  <w:lang w:eastAsia="ko-KR"/>
                </w:rPr>
                <w:t xml:space="preserve"> the MAC PDU of</w:t>
              </w:r>
            </w:ins>
            <w:r>
              <w:rPr>
                <w:rFonts w:eastAsia="Malgun Gothic"/>
                <w:lang w:eastAsia="ko-KR"/>
              </w:rPr>
              <w:t xml:space="preserve"> this transmission</w:t>
            </w:r>
            <w:del w:id="9" w:author="Liuyang-OPPO" w:date="2023-11-30T10:56:00Z">
              <w:r>
                <w:rPr>
                  <w:rFonts w:eastAsia="Malgun Gothic"/>
                  <w:lang w:eastAsia="ko-KR"/>
                </w:rPr>
                <w:delText xml:space="preserve"> of the MAC PDU</w:delText>
              </w:r>
              <w:r>
                <w:delText xml:space="preserve"> and </w:delText>
              </w:r>
              <w:r>
                <w:rPr>
                  <w:color w:val="FF0000"/>
                </w:rPr>
                <w:delText>SL-PRS, if avaliable</w:delText>
              </w:r>
            </w:del>
            <w:del w:id="10" w:author="Liuyang-OPPO" w:date="2023-11-30T11:08:00Z">
              <w:r>
                <w:delText>,</w:delText>
              </w:r>
            </w:del>
            <w:ins w:id="11" w:author="Liuyang-OPPO" w:date="2023-11-30T11:08:00Z">
              <w:r>
                <w:rPr>
                  <w:rFonts w:eastAsia="Malgun Gothic"/>
                  <w:lang w:eastAsia="ko-KR"/>
                </w:rPr>
                <w:t xml:space="preserve"> </w:t>
              </w:r>
            </w:ins>
            <w:del w:id="12" w:author="Liuyang-OPPO" w:date="2023-11-30T11:08:00Z">
              <w:r>
                <w:rPr>
                  <w:rFonts w:eastAsia="Malgun Gothic"/>
                  <w:lang w:eastAsia="ko-KR"/>
                </w:rPr>
                <w:delText xml:space="preserve"> </w:delText>
              </w:r>
            </w:del>
            <w:r>
              <w:rPr>
                <w:rFonts w:eastAsia="Malgun Gothic"/>
                <w:lang w:eastAsia="ko-KR"/>
              </w:rPr>
              <w:t xml:space="preserve">was received </w:t>
            </w:r>
            <w:r>
              <w:rPr>
                <w:lang w:eastAsia="ko-KR"/>
              </w:rPr>
              <w:t>according to clause 5.22.1.3.2; or</w:t>
            </w:r>
          </w:p>
          <w:p w14:paraId="067A9259" w14:textId="77777777" w:rsidR="007476E5" w:rsidRDefault="006C7C9D">
            <w:pPr>
              <w:spacing w:after="120"/>
              <w:ind w:left="568" w:hanging="284"/>
              <w:rPr>
                <w:lang w:eastAsia="ko-KR"/>
              </w:rPr>
            </w:pPr>
            <w:r>
              <w:rPr>
                <w:rFonts w:eastAsia="Malgun Gothic"/>
                <w:lang w:eastAsia="ko-KR"/>
              </w:rPr>
              <w:t>1&gt;</w:t>
            </w:r>
            <w:r>
              <w:rPr>
                <w:rFonts w:eastAsia="Malgun Gothic"/>
                <w:lang w:eastAsia="ko-KR"/>
              </w:rPr>
              <w:tab/>
              <w:t>if negative-only acknowledgement was enabled in the SCI and no negative acknowledgement was received for</w:t>
            </w:r>
            <w:ins w:id="13" w:author="Liuyang-OPPO" w:date="2023-11-30T11:08:00Z">
              <w:r>
                <w:rPr>
                  <w:rFonts w:eastAsia="Malgun Gothic"/>
                  <w:lang w:eastAsia="ko-KR"/>
                </w:rPr>
                <w:t xml:space="preserve"> the MAC PDU of</w:t>
              </w:r>
            </w:ins>
            <w:r>
              <w:rPr>
                <w:rFonts w:eastAsia="Malgun Gothic"/>
                <w:lang w:eastAsia="ko-KR"/>
              </w:rPr>
              <w:t xml:space="preserve"> this </w:t>
            </w:r>
            <w:r>
              <w:rPr>
                <w:lang w:eastAsia="ko-KR"/>
              </w:rPr>
              <w:t>transmission</w:t>
            </w:r>
            <w:ins w:id="14" w:author="Liuyang-OPPO" w:date="2023-11-30T11:08:00Z">
              <w:r>
                <w:rPr>
                  <w:lang w:eastAsia="ko-KR"/>
                </w:rPr>
                <w:t xml:space="preserve"> </w:t>
              </w:r>
            </w:ins>
            <w:del w:id="15" w:author="Liuyang-OPPO" w:date="2023-11-30T11:08:00Z">
              <w:r>
                <w:rPr>
                  <w:lang w:eastAsia="ko-KR"/>
                </w:rPr>
                <w:delText xml:space="preserve"> of the MAC PDU</w:delText>
              </w:r>
              <w:r>
                <w:delText xml:space="preserve"> and </w:delText>
              </w:r>
              <w:r>
                <w:rPr>
                  <w:color w:val="FF0000"/>
                </w:rPr>
                <w:delText>SL-PRS, if avaliable</w:delText>
              </w:r>
              <w:r>
                <w:delText>,</w:delText>
              </w:r>
              <w:r>
                <w:rPr>
                  <w:lang w:eastAsia="ko-KR"/>
                </w:rPr>
                <w:delText xml:space="preserve"> </w:delText>
              </w:r>
            </w:del>
            <w:r>
              <w:rPr>
                <w:lang w:eastAsia="ko-KR"/>
              </w:rPr>
              <w:t>according to clause 5.22.1.3.2:</w:t>
            </w:r>
          </w:p>
          <w:p w14:paraId="274D08CC" w14:textId="77777777" w:rsidR="007476E5" w:rsidRDefault="006C7C9D">
            <w:pPr>
              <w:spacing w:after="120"/>
              <w:ind w:left="851" w:hanging="284"/>
            </w:pPr>
            <w:r>
              <w:rPr>
                <w:lang w:eastAsia="ko-KR"/>
              </w:rPr>
              <w:t>2&gt;</w:t>
            </w:r>
            <w:r>
              <w:rPr>
                <w:lang w:eastAsia="ko-KR"/>
              </w:rPr>
              <w:tab/>
              <w:t xml:space="preserve">flush the HARQ buffer of the </w:t>
            </w:r>
            <w:r>
              <w:t xml:space="preserve">associated Sidelink </w:t>
            </w:r>
            <w:r>
              <w:rPr>
                <w:lang w:eastAsia="ko-KR"/>
              </w:rPr>
              <w:t>process.</w:t>
            </w:r>
          </w:p>
          <w:p w14:paraId="3A31578F" w14:textId="77777777" w:rsidR="00E4484C" w:rsidRDefault="00E4484C">
            <w:pPr>
              <w:pStyle w:val="EditorsNote"/>
              <w:spacing w:afterLines="0" w:after="0" w:line="240" w:lineRule="auto"/>
              <w:ind w:left="0" w:firstLine="0"/>
              <w:rPr>
                <w:rFonts w:eastAsia="等线"/>
                <w:color w:val="auto"/>
                <w:szCs w:val="22"/>
                <w:lang w:eastAsia="zh-CN"/>
              </w:rPr>
            </w:pPr>
          </w:p>
          <w:p w14:paraId="5F06AC56" w14:textId="7B689B83" w:rsidR="007476E5" w:rsidRPr="00E4484C" w:rsidRDefault="00086134">
            <w:pPr>
              <w:pStyle w:val="EditorsNote"/>
              <w:spacing w:afterLines="0" w:after="0" w:line="240" w:lineRule="auto"/>
              <w:ind w:left="0" w:firstLine="0"/>
              <w:rPr>
                <w:rFonts w:eastAsia="等线"/>
                <w:szCs w:val="22"/>
                <w:lang w:eastAsia="zh-CN"/>
              </w:rPr>
            </w:pPr>
            <w:r w:rsidRPr="00E4484C">
              <w:rPr>
                <w:rFonts w:eastAsia="等线" w:hint="eastAsia"/>
                <w:szCs w:val="22"/>
                <w:lang w:eastAsia="zh-CN"/>
              </w:rPr>
              <w:t>[</w:t>
            </w:r>
            <w:r w:rsidRPr="00E4484C">
              <w:rPr>
                <w:rFonts w:eastAsia="等线"/>
                <w:szCs w:val="22"/>
                <w:lang w:eastAsia="zh-CN"/>
              </w:rPr>
              <w:t>Rapp]</w:t>
            </w:r>
            <w:r w:rsidR="00065006">
              <w:rPr>
                <w:rFonts w:eastAsia="等线"/>
                <w:szCs w:val="22"/>
                <w:lang w:eastAsia="zh-CN"/>
              </w:rPr>
              <w:t xml:space="preserve"> </w:t>
            </w:r>
            <w:r w:rsidR="00B306BB">
              <w:rPr>
                <w:rFonts w:eastAsia="等线"/>
                <w:szCs w:val="22"/>
                <w:lang w:eastAsia="zh-CN"/>
              </w:rPr>
              <w:t>OK, removed</w:t>
            </w:r>
          </w:p>
          <w:p w14:paraId="515730E2" w14:textId="2627C6E9" w:rsidR="00086134" w:rsidRDefault="00086134">
            <w:pPr>
              <w:pStyle w:val="EditorsNote"/>
              <w:spacing w:afterLines="0" w:after="0" w:line="240" w:lineRule="auto"/>
              <w:ind w:left="0" w:firstLine="0"/>
              <w:rPr>
                <w:rFonts w:eastAsia="等线"/>
                <w:color w:val="auto"/>
                <w:szCs w:val="22"/>
                <w:lang w:eastAsia="zh-CN"/>
              </w:rPr>
            </w:pPr>
          </w:p>
        </w:tc>
      </w:tr>
      <w:tr w:rsidR="007476E5" w14:paraId="5B044755" w14:textId="77777777">
        <w:trPr>
          <w:ins w:id="16" w:author="ZTE-Yu Pan" w:date="2023-11-30T11:50:00Z"/>
        </w:trPr>
        <w:tc>
          <w:tcPr>
            <w:tcW w:w="1618" w:type="dxa"/>
          </w:tcPr>
          <w:p w14:paraId="74F348D5" w14:textId="77777777" w:rsidR="007476E5" w:rsidRDefault="006C7C9D">
            <w:pPr>
              <w:tabs>
                <w:tab w:val="left" w:pos="6564"/>
              </w:tabs>
              <w:spacing w:afterLines="0" w:after="0" w:line="240" w:lineRule="auto"/>
              <w:rPr>
                <w:ins w:id="17" w:author="ZTE-Yu Pan" w:date="2023-11-30T11:50:00Z"/>
                <w:rFonts w:cs="Times New Roman"/>
                <w:sz w:val="22"/>
              </w:rPr>
            </w:pPr>
            <w:r>
              <w:rPr>
                <w:rFonts w:cs="Times New Roman" w:hint="eastAsia"/>
                <w:sz w:val="22"/>
              </w:rPr>
              <w:lastRenderedPageBreak/>
              <w:t>ZTE</w:t>
            </w:r>
          </w:p>
        </w:tc>
        <w:tc>
          <w:tcPr>
            <w:tcW w:w="3764" w:type="dxa"/>
          </w:tcPr>
          <w:p w14:paraId="343E1874" w14:textId="77777777" w:rsidR="007476E5" w:rsidRDefault="007476E5">
            <w:pPr>
              <w:spacing w:after="120"/>
              <w:rPr>
                <w:ins w:id="18" w:author="ZTE-Yu Pan" w:date="2023-11-30T11:50:00Z"/>
                <w:rFonts w:cs="Times New Roman"/>
                <w:sz w:val="22"/>
                <w:lang w:val="en-GB"/>
              </w:rPr>
            </w:pPr>
          </w:p>
        </w:tc>
        <w:tc>
          <w:tcPr>
            <w:tcW w:w="4247" w:type="dxa"/>
          </w:tcPr>
          <w:p w14:paraId="4D3CE465" w14:textId="77777777" w:rsidR="007476E5" w:rsidRDefault="006C7C9D" w:rsidP="001E2256">
            <w:pPr>
              <w:spacing w:after="120"/>
              <w:rPr>
                <w:szCs w:val="13"/>
              </w:rPr>
            </w:pPr>
            <w:r>
              <w:rPr>
                <w:rFonts w:hint="eastAsia"/>
                <w:szCs w:val="13"/>
              </w:rPr>
              <w:t>In legacy (R16), Tx UE selects radio resources regardless of which Rx UE the resource is used for(i.e., destination UE).</w:t>
            </w:r>
          </w:p>
          <w:p w14:paraId="3412D0C2" w14:textId="77777777" w:rsidR="007476E5" w:rsidRDefault="006C7C9D" w:rsidP="001E2256">
            <w:pPr>
              <w:spacing w:after="120"/>
              <w:rPr>
                <w:szCs w:val="13"/>
              </w:rPr>
            </w:pPr>
            <w:r>
              <w:rPr>
                <w:rFonts w:hint="eastAsia"/>
                <w:szCs w:val="13"/>
              </w:rPr>
              <w:t>SL-DRX is introduced in R17, so R17 Tx UE should select radio resources within Rx UE</w:t>
            </w:r>
            <w:r>
              <w:rPr>
                <w:szCs w:val="13"/>
              </w:rPr>
              <w:t>’</w:t>
            </w:r>
            <w:r>
              <w:rPr>
                <w:rFonts w:hint="eastAsia"/>
                <w:szCs w:val="13"/>
              </w:rPr>
              <w:t xml:space="preserve">s DRX active time. </w:t>
            </w:r>
          </w:p>
          <w:p w14:paraId="50DF62B0" w14:textId="77777777" w:rsidR="007476E5" w:rsidRDefault="006C7C9D" w:rsidP="001E2256">
            <w:pPr>
              <w:spacing w:after="120"/>
              <w:rPr>
                <w:szCs w:val="13"/>
              </w:rPr>
            </w:pPr>
            <w:r>
              <w:rPr>
                <w:rFonts w:hint="eastAsia"/>
                <w:szCs w:val="13"/>
              </w:rPr>
              <w:t>However R18 SL dedicated pool will not work together with SL DRX. So R16 wording should be reused for R18 SL positioning rather than R17 wording. Following green part should be deleted.</w:t>
            </w:r>
          </w:p>
          <w:p w14:paraId="24D9ED54" w14:textId="77777777" w:rsidR="007476E5" w:rsidRDefault="006C7C9D" w:rsidP="001E2256">
            <w:pPr>
              <w:pStyle w:val="B5"/>
              <w:spacing w:after="120"/>
              <w:ind w:left="440" w:hanging="440"/>
              <w:rPr>
                <w:ins w:id="19" w:author="Huawei-YinghaoGuo" w:date="2023-11-01T12:45:00Z"/>
                <w:rFonts w:eastAsia="等线"/>
              </w:rPr>
            </w:pPr>
            <w:ins w:id="20" w:author="Huawei-YinghaoGuo" w:date="2023-11-01T12:45:00Z">
              <w:r>
                <w:rPr>
                  <w:rFonts w:eastAsia="等线" w:hint="eastAsia"/>
                </w:rPr>
                <w:t>5</w:t>
              </w:r>
              <w:r>
                <w:rPr>
                  <w:rFonts w:eastAsia="等线"/>
                </w:rPr>
                <w:t>&gt;</w:t>
              </w:r>
              <w:r>
                <w:rPr>
                  <w:rFonts w:eastAsia="等线"/>
                </w:rPr>
                <w:tab/>
                <w:t>else if the selected resource pool is SL-PRS dedicated resource pool:</w:t>
              </w:r>
            </w:ins>
          </w:p>
          <w:p w14:paraId="57727EDD" w14:textId="77777777" w:rsidR="007476E5" w:rsidRDefault="006C7C9D" w:rsidP="001E2256">
            <w:pPr>
              <w:pStyle w:val="B6"/>
              <w:spacing w:after="120"/>
              <w:ind w:left="440" w:hanging="440"/>
              <w:rPr>
                <w:ins w:id="21" w:author="Huawei-YinghaoGuo" w:date="2023-11-01T12:45:00Z"/>
                <w:rFonts w:eastAsia="等线"/>
              </w:rPr>
            </w:pPr>
            <w:ins w:id="22" w:author="Huawei-YinghaoGuo" w:date="2023-11-01T12:45:00Z">
              <w:r>
                <w:rPr>
                  <w:rFonts w:eastAsia="等线"/>
                </w:rPr>
                <w:t>6&gt;</w:t>
              </w:r>
              <w:r>
                <w:rPr>
                  <w:rFonts w:eastAsia="等线"/>
                </w:rPr>
                <w:tab/>
                <w:t>randomly select the time and frequency resources for one transmission opportunity from the resource pool</w:t>
              </w:r>
              <w:r>
                <w:rPr>
                  <w:rFonts w:eastAsia="等线"/>
                  <w:highlight w:val="green"/>
                </w:rPr>
                <w:t xml:space="preserve"> as specified in clause 5.28.2 of the destination UE selected</w:t>
              </w:r>
              <w:r>
                <w:rPr>
                  <w:rFonts w:eastAsia="等线"/>
                </w:rPr>
                <w:t>, according to the remaining SL-PRS delay budget of the SL-PRS transmission</w:t>
              </w:r>
            </w:ins>
            <w:ins w:id="23" w:author="Huawei-YinghaoGuo" w:date="2023-11-21T17:39:00Z">
              <w:r>
                <w:rPr>
                  <w:rFonts w:eastAsia="等线"/>
                </w:rPr>
                <w:t>(s)</w:t>
              </w:r>
            </w:ins>
            <w:ins w:id="24" w:author="Huawei-YinghaoGuo" w:date="2023-11-01T12:45:00Z">
              <w:r>
                <w:rPr>
                  <w:rFonts w:eastAsia="等线"/>
                </w:rPr>
                <w:t>.</w:t>
              </w:r>
            </w:ins>
          </w:p>
          <w:p w14:paraId="5E79CBD6" w14:textId="77777777" w:rsidR="007476E5" w:rsidRDefault="006C7C9D" w:rsidP="001E2256">
            <w:pPr>
              <w:spacing w:after="120"/>
            </w:pPr>
            <w:r>
              <w:rPr>
                <w:rFonts w:hint="eastAsia"/>
              </w:rPr>
              <w:t xml:space="preserve">BTW the core wording </w:t>
            </w:r>
            <w:r>
              <w:t>‘</w:t>
            </w:r>
            <w:ins w:id="25" w:author="Huawei-YinghaoGuo" w:date="2023-11-01T12:45:00Z">
              <w:r>
                <w:rPr>
                  <w:rFonts w:eastAsia="等线"/>
                  <w:highlight w:val="green"/>
                </w:rPr>
                <w:t>the destination UE selected</w:t>
              </w:r>
            </w:ins>
            <w:r>
              <w:t>’</w:t>
            </w:r>
            <w:r>
              <w:rPr>
                <w:rFonts w:hint="eastAsia"/>
              </w:rPr>
              <w:t xml:space="preserve"> presents 5 times in tracking. All of these places should make the change. </w:t>
            </w:r>
          </w:p>
          <w:p w14:paraId="018DABA2" w14:textId="77777777" w:rsidR="007476E5" w:rsidRDefault="007476E5" w:rsidP="001E2256">
            <w:pPr>
              <w:spacing w:after="120"/>
            </w:pPr>
          </w:p>
          <w:p w14:paraId="302FFEFF" w14:textId="4BA3F4AE" w:rsidR="007476E5" w:rsidRPr="00E2047B" w:rsidRDefault="00E834C5">
            <w:pPr>
              <w:pStyle w:val="EditorsNote"/>
              <w:spacing w:afterLines="0" w:after="0" w:line="240" w:lineRule="auto"/>
              <w:ind w:left="0" w:firstLine="0"/>
              <w:rPr>
                <w:rFonts w:eastAsia="等线"/>
                <w:szCs w:val="22"/>
                <w:lang w:eastAsia="zh-CN"/>
              </w:rPr>
            </w:pPr>
            <w:r w:rsidRPr="00E2047B">
              <w:rPr>
                <w:rFonts w:eastAsia="等线" w:hint="eastAsia"/>
                <w:szCs w:val="22"/>
                <w:lang w:eastAsia="zh-CN"/>
              </w:rPr>
              <w:t>[</w:t>
            </w:r>
            <w:r w:rsidRPr="00E2047B">
              <w:rPr>
                <w:rFonts w:eastAsia="等线"/>
                <w:szCs w:val="22"/>
                <w:lang w:eastAsia="zh-CN"/>
              </w:rPr>
              <w:t>Rapp]</w:t>
            </w:r>
            <w:r w:rsidR="00E2047B" w:rsidRPr="00E2047B">
              <w:rPr>
                <w:rFonts w:eastAsia="等线"/>
                <w:szCs w:val="22"/>
                <w:lang w:eastAsia="zh-CN"/>
              </w:rPr>
              <w:t xml:space="preserve"> OK, but only the part related to dedicated resource pool is removed.</w:t>
            </w:r>
          </w:p>
          <w:p w14:paraId="32FE25FE" w14:textId="1F9B9F03" w:rsidR="00C30673" w:rsidRDefault="00C30673">
            <w:pPr>
              <w:pStyle w:val="EditorsNote"/>
              <w:spacing w:afterLines="0" w:after="0" w:line="240" w:lineRule="auto"/>
              <w:ind w:left="0" w:firstLine="0"/>
              <w:rPr>
                <w:ins w:id="26" w:author="ZTE-Yu Pan" w:date="2023-11-30T11:50:00Z"/>
                <w:rFonts w:eastAsia="等线"/>
                <w:color w:val="auto"/>
                <w:szCs w:val="22"/>
                <w:lang w:eastAsia="zh-CN"/>
              </w:rPr>
            </w:pPr>
          </w:p>
        </w:tc>
      </w:tr>
      <w:tr w:rsidR="007476E5" w14:paraId="6D4C5EA7" w14:textId="77777777">
        <w:tc>
          <w:tcPr>
            <w:tcW w:w="1618" w:type="dxa"/>
          </w:tcPr>
          <w:p w14:paraId="4E3166DA" w14:textId="77777777" w:rsidR="007476E5" w:rsidRDefault="006C7C9D">
            <w:pPr>
              <w:tabs>
                <w:tab w:val="left" w:pos="6564"/>
              </w:tabs>
              <w:spacing w:afterLines="0" w:after="0" w:line="240" w:lineRule="auto"/>
              <w:rPr>
                <w:rFonts w:cs="Times New Roman"/>
                <w:sz w:val="22"/>
              </w:rPr>
            </w:pPr>
            <w:r>
              <w:rPr>
                <w:rFonts w:cs="Times New Roman" w:hint="eastAsia"/>
                <w:sz w:val="22"/>
              </w:rPr>
              <w:t>ZTE</w:t>
            </w:r>
          </w:p>
        </w:tc>
        <w:tc>
          <w:tcPr>
            <w:tcW w:w="3764" w:type="dxa"/>
          </w:tcPr>
          <w:p w14:paraId="5843889E" w14:textId="77777777" w:rsidR="007476E5" w:rsidRDefault="007476E5">
            <w:pPr>
              <w:spacing w:after="120"/>
              <w:rPr>
                <w:rFonts w:cs="Times New Roman"/>
                <w:sz w:val="22"/>
                <w:lang w:val="en-GB"/>
              </w:rPr>
            </w:pPr>
          </w:p>
        </w:tc>
        <w:tc>
          <w:tcPr>
            <w:tcW w:w="4247" w:type="dxa"/>
          </w:tcPr>
          <w:p w14:paraId="31DD03EB" w14:textId="77777777" w:rsidR="007476E5" w:rsidRDefault="006C7C9D" w:rsidP="001E2256">
            <w:pPr>
              <w:keepNext/>
              <w:keepLines/>
              <w:spacing w:before="120" w:after="120"/>
              <w:ind w:left="1701" w:hanging="1701"/>
              <w:outlineLvl w:val="4"/>
              <w:rPr>
                <w:ins w:id="27" w:author="Huawei-YinghaoGuo" w:date="2023-11-20T15:38:00Z"/>
                <w:rFonts w:ascii="Arial" w:hAnsi="Arial"/>
                <w:sz w:val="22"/>
              </w:rPr>
            </w:pPr>
            <w:ins w:id="28" w:author="Huawei-YinghaoGuo" w:date="2023-11-20T15:37:00Z">
              <w:r>
                <w:rPr>
                  <w:rFonts w:ascii="Arial" w:hAnsi="Arial" w:hint="eastAsia"/>
                  <w:sz w:val="22"/>
                </w:rPr>
                <w:t>5</w:t>
              </w:r>
              <w:r>
                <w:rPr>
                  <w:rFonts w:ascii="Arial" w:hAnsi="Arial"/>
                  <w:sz w:val="22"/>
                </w:rPr>
                <w:t>.22.1.3.</w:t>
              </w:r>
            </w:ins>
            <w:ins w:id="29" w:author="Huawei-YinghaoGuo" w:date="2023-11-20T15:47:00Z">
              <w:r>
                <w:rPr>
                  <w:rFonts w:ascii="Arial" w:hAnsi="Arial"/>
                  <w:sz w:val="22"/>
                </w:rPr>
                <w:t>xx</w:t>
              </w:r>
            </w:ins>
            <w:ins w:id="30" w:author="Huawei-YinghaoGuo" w:date="2023-11-20T15:37:00Z">
              <w:r>
                <w:rPr>
                  <w:rFonts w:ascii="Arial" w:hAnsi="Arial"/>
                  <w:sz w:val="22"/>
                </w:rPr>
                <w:tab/>
                <w:t>Processing of sidelink grant on SL-PRS dedicated resource pool</w:t>
              </w:r>
            </w:ins>
          </w:p>
          <w:p w14:paraId="06EC2524" w14:textId="77777777" w:rsidR="007476E5" w:rsidRDefault="006C7C9D" w:rsidP="001E2256">
            <w:pPr>
              <w:keepNext/>
              <w:keepLines/>
              <w:spacing w:before="120" w:after="120"/>
              <w:ind w:left="1701" w:hanging="1701"/>
              <w:outlineLvl w:val="4"/>
              <w:rPr>
                <w:ins w:id="31" w:author="Huawei-YinghaoGuo" w:date="2023-10-20T10:43:00Z"/>
                <w:rFonts w:ascii="Arial" w:hAnsi="Arial"/>
                <w:sz w:val="22"/>
              </w:rPr>
            </w:pPr>
            <w:ins w:id="32" w:author="Huawei-YinghaoGuo" w:date="2023-10-20T10:42:00Z">
              <w:r>
                <w:rPr>
                  <w:rFonts w:ascii="Arial" w:hAnsi="Arial" w:hint="eastAsia"/>
                  <w:sz w:val="22"/>
                </w:rPr>
                <w:t>5</w:t>
              </w:r>
              <w:r>
                <w:rPr>
                  <w:rFonts w:ascii="Arial" w:hAnsi="Arial"/>
                  <w:sz w:val="22"/>
                </w:rPr>
                <w:t>.22.1.</w:t>
              </w:r>
            </w:ins>
            <w:ins w:id="33" w:author="Huawei-YinghaoGuo" w:date="2023-11-20T15:09:00Z">
              <w:r>
                <w:rPr>
                  <w:rFonts w:ascii="Arial" w:hAnsi="Arial"/>
                  <w:sz w:val="22"/>
                </w:rPr>
                <w:t>3.</w:t>
              </w:r>
            </w:ins>
            <w:ins w:id="34" w:author="Huawei-YinghaoGuo" w:date="2023-11-20T15:47:00Z">
              <w:r>
                <w:rPr>
                  <w:rFonts w:ascii="Arial" w:hAnsi="Arial"/>
                  <w:sz w:val="22"/>
                </w:rPr>
                <w:t>xx</w:t>
              </w:r>
            </w:ins>
            <w:ins w:id="35" w:author="Huawei-YinghaoGuo" w:date="2023-11-20T15:41:00Z">
              <w:r>
                <w:rPr>
                  <w:rFonts w:ascii="Arial" w:hAnsi="Arial"/>
                  <w:sz w:val="22"/>
                </w:rPr>
                <w:t>a</w:t>
              </w:r>
            </w:ins>
            <w:ins w:id="36" w:author="Huawei-YinghaoGuo" w:date="2023-10-20T10:42:00Z">
              <w:r>
                <w:rPr>
                  <w:rFonts w:ascii="Arial" w:hAnsi="Arial"/>
                  <w:sz w:val="22"/>
                </w:rPr>
                <w:tab/>
                <w:t>S</w:t>
              </w:r>
            </w:ins>
            <w:ins w:id="37" w:author="Huawei-YinghaoGuo" w:date="2023-11-20T15:30:00Z">
              <w:r>
                <w:rPr>
                  <w:rFonts w:ascii="Arial" w:hAnsi="Arial"/>
                  <w:sz w:val="22"/>
                </w:rPr>
                <w:t>idelink process associated with</w:t>
              </w:r>
            </w:ins>
            <w:ins w:id="38" w:author="Huawei-YinghaoGuo" w:date="2023-10-20T10:43:00Z">
              <w:r>
                <w:rPr>
                  <w:rFonts w:ascii="Arial" w:hAnsi="Arial"/>
                  <w:sz w:val="22"/>
                </w:rPr>
                <w:t xml:space="preserve"> SL-PRS dedicated resource pool</w:t>
              </w:r>
            </w:ins>
          </w:p>
          <w:p w14:paraId="2C599698" w14:textId="77777777" w:rsidR="007476E5" w:rsidRDefault="006C7C9D" w:rsidP="001E2256">
            <w:pPr>
              <w:spacing w:after="120"/>
            </w:pPr>
            <w:r>
              <w:rPr>
                <w:rFonts w:hint="eastAsia"/>
              </w:rPr>
              <w:t xml:space="preserve"> </w:t>
            </w:r>
            <w:r>
              <w:t>Sidelink process</w:t>
            </w:r>
            <w:r>
              <w:rPr>
                <w:rFonts w:hint="eastAsia"/>
              </w:rPr>
              <w:t xml:space="preserve"> (with capital </w:t>
            </w:r>
            <w:r>
              <w:t>‘</w:t>
            </w:r>
            <w:r>
              <w:rPr>
                <w:rFonts w:hint="eastAsia"/>
              </w:rPr>
              <w:t>S</w:t>
            </w:r>
            <w:r>
              <w:t>’</w:t>
            </w:r>
            <w:r>
              <w:rPr>
                <w:rFonts w:hint="eastAsia"/>
              </w:rPr>
              <w:t>) is for dedicated pool process, and s</w:t>
            </w:r>
            <w:r>
              <w:t>idelink process</w:t>
            </w:r>
            <w:r>
              <w:rPr>
                <w:rFonts w:hint="eastAsia"/>
              </w:rPr>
              <w:t xml:space="preserve"> (lowercase </w:t>
            </w:r>
            <w:r>
              <w:t>‘</w:t>
            </w:r>
            <w:r>
              <w:rPr>
                <w:rFonts w:hint="eastAsia"/>
              </w:rPr>
              <w:t>s</w:t>
            </w:r>
            <w:r>
              <w:t>’</w:t>
            </w:r>
            <w:r>
              <w:rPr>
                <w:rFonts w:hint="eastAsia"/>
              </w:rPr>
              <w:t>) is for SL data legacy process?</w:t>
            </w:r>
          </w:p>
          <w:p w14:paraId="03F307C2" w14:textId="77777777" w:rsidR="007476E5" w:rsidRDefault="006C7C9D" w:rsidP="001E2256">
            <w:pPr>
              <w:keepNext/>
              <w:keepLines/>
              <w:spacing w:before="120" w:after="120"/>
              <w:ind w:left="1701" w:hanging="1701"/>
              <w:outlineLvl w:val="4"/>
              <w:rPr>
                <w:rFonts w:ascii="Arial" w:hAnsi="Arial"/>
                <w:sz w:val="22"/>
              </w:rPr>
            </w:pPr>
            <w:r>
              <w:rPr>
                <w:rFonts w:hint="eastAsia"/>
              </w:rPr>
              <w:t xml:space="preserve">If so, suggest to clarify it in </w:t>
            </w:r>
            <w:bookmarkStart w:id="39" w:name="_Toc146701214"/>
            <w:bookmarkStart w:id="40" w:name="_Toc52796538"/>
            <w:bookmarkStart w:id="41" w:name="_Toc12569234"/>
            <w:bookmarkStart w:id="42" w:name="_Toc46490381"/>
            <w:bookmarkStart w:id="43" w:name="_Toc37296252"/>
            <w:bookmarkStart w:id="44" w:name="_Toc52752076"/>
            <w:r>
              <w:rPr>
                <w:rFonts w:hint="eastAsia"/>
              </w:rPr>
              <w:t xml:space="preserve">the begining of </w:t>
            </w:r>
            <w:r>
              <w:rPr>
                <w:rFonts w:ascii="Arial" w:hAnsi="Arial"/>
                <w:sz w:val="22"/>
              </w:rPr>
              <w:t>5.22.1.3.1</w:t>
            </w:r>
            <w:r>
              <w:rPr>
                <w:rFonts w:ascii="Arial" w:hAnsi="Arial"/>
                <w:sz w:val="22"/>
              </w:rPr>
              <w:tab/>
              <w:t>Sidelink HARQ Entity</w:t>
            </w:r>
            <w:bookmarkEnd w:id="39"/>
            <w:bookmarkEnd w:id="40"/>
            <w:bookmarkEnd w:id="41"/>
            <w:bookmarkEnd w:id="42"/>
            <w:bookmarkEnd w:id="43"/>
            <w:bookmarkEnd w:id="44"/>
          </w:p>
          <w:p w14:paraId="1D7D5C58" w14:textId="17205D28" w:rsidR="007476E5" w:rsidRDefault="00E2047B">
            <w:pPr>
              <w:pStyle w:val="EditorsNote"/>
              <w:spacing w:afterLines="0" w:after="0" w:line="240" w:lineRule="auto"/>
              <w:ind w:left="0" w:firstLine="0"/>
              <w:rPr>
                <w:rFonts w:eastAsia="等线"/>
                <w:color w:val="auto"/>
                <w:szCs w:val="22"/>
                <w:lang w:eastAsia="zh-CN"/>
              </w:rPr>
            </w:pPr>
            <w:r w:rsidRPr="004F5C3F">
              <w:rPr>
                <w:rFonts w:eastAsia="等线" w:hint="eastAsia"/>
                <w:szCs w:val="22"/>
                <w:lang w:eastAsia="zh-CN"/>
              </w:rPr>
              <w:t>[</w:t>
            </w:r>
            <w:r w:rsidRPr="004F5C3F">
              <w:rPr>
                <w:rFonts w:eastAsia="等线"/>
                <w:szCs w:val="22"/>
                <w:lang w:eastAsia="zh-CN"/>
              </w:rPr>
              <w:t xml:space="preserve">Rapp] </w:t>
            </w:r>
            <w:r w:rsidR="000103DF">
              <w:rPr>
                <w:rFonts w:eastAsia="等线" w:hint="eastAsia"/>
                <w:szCs w:val="22"/>
                <w:lang w:eastAsia="zh-CN"/>
              </w:rPr>
              <w:t>A</w:t>
            </w:r>
            <w:r w:rsidR="000103DF">
              <w:rPr>
                <w:rFonts w:eastAsia="等线"/>
                <w:szCs w:val="22"/>
                <w:lang w:eastAsia="zh-CN"/>
              </w:rPr>
              <w:t>fter discussion with ZTE, the issue is considered as resolved</w:t>
            </w:r>
          </w:p>
        </w:tc>
      </w:tr>
      <w:tr w:rsidR="00737F96" w14:paraId="1722A11B" w14:textId="77777777">
        <w:tc>
          <w:tcPr>
            <w:tcW w:w="1618" w:type="dxa"/>
          </w:tcPr>
          <w:p w14:paraId="25D81FD6" w14:textId="77777777" w:rsidR="00737F96" w:rsidRDefault="00737F96">
            <w:pPr>
              <w:tabs>
                <w:tab w:val="left" w:pos="6564"/>
              </w:tabs>
              <w:spacing w:afterLines="0" w:after="0" w:line="240" w:lineRule="auto"/>
              <w:rPr>
                <w:rFonts w:cs="Times New Roman"/>
                <w:sz w:val="22"/>
              </w:rPr>
            </w:pPr>
            <w:r>
              <w:rPr>
                <w:rFonts w:cs="Times New Roman" w:hint="eastAsia"/>
                <w:sz w:val="22"/>
              </w:rPr>
              <w:lastRenderedPageBreak/>
              <w:t>CATT</w:t>
            </w:r>
          </w:p>
        </w:tc>
        <w:tc>
          <w:tcPr>
            <w:tcW w:w="3764" w:type="dxa"/>
          </w:tcPr>
          <w:p w14:paraId="6F4A0F42" w14:textId="77777777" w:rsidR="00737F96" w:rsidRDefault="00737F96" w:rsidP="00737F96">
            <w:pPr>
              <w:pStyle w:val="a9"/>
              <w:spacing w:afterLines="0" w:after="0" w:line="240" w:lineRule="auto"/>
            </w:pPr>
            <w:r w:rsidRPr="008135A8">
              <w:rPr>
                <w:lang w:eastAsia="ko-KR"/>
              </w:rPr>
              <w:t>5.8.3</w:t>
            </w:r>
            <w:r w:rsidRPr="008135A8">
              <w:rPr>
                <w:lang w:eastAsia="ko-KR"/>
              </w:rPr>
              <w:tab/>
              <w:t>Sidelink</w:t>
            </w:r>
          </w:p>
          <w:p w14:paraId="073851DD" w14:textId="77777777" w:rsidR="00737F96" w:rsidRDefault="00737F96" w:rsidP="00737F96">
            <w:pPr>
              <w:spacing w:after="120"/>
              <w:rPr>
                <w:rFonts w:cs="Times New Roman"/>
                <w:sz w:val="22"/>
                <w:lang w:val="en-GB"/>
              </w:rPr>
            </w:pPr>
            <w:ins w:id="45" w:author="Huawei-YinghaoGuo" w:date="2023-11-01T11:43:00Z">
              <w:r>
                <w:rPr>
                  <w:rFonts w:eastAsia="等线" w:hint="eastAsia"/>
                </w:rPr>
                <w:t>-</w:t>
              </w:r>
              <w:r>
                <w:rPr>
                  <w:rFonts w:eastAsia="等线"/>
                </w:rPr>
                <w:tab/>
              </w:r>
              <w:r>
                <w:rPr>
                  <w:rFonts w:eastAsia="等线"/>
                  <w:i/>
                </w:rPr>
                <w:t>sl-PRS-ResourceID</w:t>
              </w:r>
              <w:r>
                <w:rPr>
                  <w:rFonts w:eastAsia="等线"/>
                </w:rPr>
                <w:t>: SL-PRS configuration index for configured grant Type 1;</w:t>
              </w:r>
            </w:ins>
          </w:p>
        </w:tc>
        <w:tc>
          <w:tcPr>
            <w:tcW w:w="4247" w:type="dxa"/>
          </w:tcPr>
          <w:p w14:paraId="16A93A91" w14:textId="77777777" w:rsidR="00737F96" w:rsidRPr="00A233AA" w:rsidRDefault="00737F96" w:rsidP="00737F96">
            <w:pPr>
              <w:pStyle w:val="a9"/>
              <w:spacing w:after="120"/>
              <w:rPr>
                <w:rFonts w:eastAsia="等线"/>
              </w:rPr>
            </w:pPr>
            <w:ins w:id="46" w:author="Huawei-YinghaoGuo" w:date="2023-11-01T11:43:00Z">
              <w:r>
                <w:rPr>
                  <w:rFonts w:eastAsia="等线"/>
                </w:rPr>
                <w:t xml:space="preserve">configuration </w:t>
              </w:r>
            </w:ins>
            <w:r>
              <w:rPr>
                <w:rFonts w:eastAsia="等线" w:hint="eastAsia"/>
              </w:rPr>
              <w:t>n</w:t>
            </w:r>
            <w:r>
              <w:rPr>
                <w:rFonts w:eastAsia="等线"/>
              </w:rPr>
              <w:t>eed</w:t>
            </w:r>
            <w:r>
              <w:rPr>
                <w:rFonts w:eastAsia="等线" w:hint="eastAsia"/>
              </w:rPr>
              <w:t>s</w:t>
            </w:r>
            <w:r>
              <w:rPr>
                <w:rFonts w:eastAsia="等线"/>
              </w:rPr>
              <w:t xml:space="preserve"> to be speci</w:t>
            </w:r>
            <w:r>
              <w:rPr>
                <w:rFonts w:eastAsia="等线" w:hint="eastAsia"/>
              </w:rPr>
              <w:t>fi</w:t>
            </w:r>
            <w:r>
              <w:rPr>
                <w:rFonts w:eastAsia="等线"/>
              </w:rPr>
              <w:t>ed in the SL grant reception</w:t>
            </w:r>
          </w:p>
          <w:p w14:paraId="72EDDF93" w14:textId="77777777" w:rsidR="00737F96" w:rsidRDefault="00737F96" w:rsidP="001E2256">
            <w:pPr>
              <w:keepNext/>
              <w:keepLines/>
              <w:spacing w:before="120" w:after="120"/>
              <w:ind w:left="1701" w:hanging="1701"/>
              <w:outlineLvl w:val="4"/>
              <w:rPr>
                <w:rFonts w:ascii="Arial" w:hAnsi="Arial"/>
                <w:sz w:val="22"/>
              </w:rPr>
            </w:pPr>
          </w:p>
          <w:p w14:paraId="753897C0" w14:textId="30319BE1" w:rsidR="00AF14B7" w:rsidRDefault="00AF14B7" w:rsidP="001E2256">
            <w:pPr>
              <w:keepNext/>
              <w:keepLines/>
              <w:spacing w:before="120" w:after="120"/>
              <w:ind w:left="1701" w:hanging="1701"/>
              <w:outlineLvl w:val="4"/>
              <w:rPr>
                <w:rFonts w:ascii="Arial" w:hAnsi="Arial"/>
                <w:sz w:val="22"/>
              </w:rPr>
            </w:pPr>
            <w:r w:rsidRPr="004F5C3F">
              <w:rPr>
                <w:rFonts w:ascii="Arial" w:hAnsi="Arial" w:hint="eastAsia"/>
                <w:color w:val="FF0000"/>
                <w:sz w:val="22"/>
              </w:rPr>
              <w:t>[</w:t>
            </w:r>
            <w:r w:rsidRPr="004F5C3F">
              <w:rPr>
                <w:rFonts w:ascii="Arial" w:hAnsi="Arial"/>
                <w:color w:val="FF0000"/>
                <w:sz w:val="22"/>
              </w:rPr>
              <w:t>Rapp] This note has been removed. Actually,, it is already in the SL grant reception</w:t>
            </w:r>
          </w:p>
        </w:tc>
      </w:tr>
      <w:tr w:rsidR="00737F96" w14:paraId="62749AC4" w14:textId="77777777">
        <w:tc>
          <w:tcPr>
            <w:tcW w:w="1618" w:type="dxa"/>
          </w:tcPr>
          <w:p w14:paraId="268B4221" w14:textId="77777777" w:rsidR="00737F96" w:rsidRDefault="00737F96">
            <w:pPr>
              <w:tabs>
                <w:tab w:val="left" w:pos="6564"/>
              </w:tabs>
              <w:spacing w:afterLines="0" w:after="0" w:line="240" w:lineRule="auto"/>
              <w:rPr>
                <w:rFonts w:cs="Times New Roman"/>
                <w:sz w:val="22"/>
              </w:rPr>
            </w:pPr>
            <w:r>
              <w:rPr>
                <w:rFonts w:cs="Times New Roman" w:hint="eastAsia"/>
                <w:sz w:val="22"/>
              </w:rPr>
              <w:t>CATT</w:t>
            </w:r>
          </w:p>
        </w:tc>
        <w:tc>
          <w:tcPr>
            <w:tcW w:w="3764" w:type="dxa"/>
          </w:tcPr>
          <w:p w14:paraId="4774C41B" w14:textId="77777777" w:rsidR="00737F96" w:rsidRDefault="00737F96" w:rsidP="00737F96">
            <w:pPr>
              <w:pStyle w:val="a9"/>
              <w:spacing w:afterLines="0" w:after="0" w:line="240" w:lineRule="auto"/>
            </w:pPr>
            <w:r w:rsidRPr="007E17DB">
              <w:rPr>
                <w:lang w:eastAsia="ko-KR"/>
              </w:rPr>
              <w:t>5.26.2</w:t>
            </w:r>
            <w:r w:rsidRPr="007E17DB">
              <w:rPr>
                <w:lang w:eastAsia="ko-KR"/>
              </w:rPr>
              <w:tab/>
              <w:t>TA validation for SRS transmission in RRC_INACTIVE</w:t>
            </w:r>
          </w:p>
          <w:p w14:paraId="65940AA9" w14:textId="77777777" w:rsidR="00737F96" w:rsidRDefault="00737F96" w:rsidP="00737F96">
            <w:pPr>
              <w:pStyle w:val="B2"/>
              <w:spacing w:after="120"/>
              <w:ind w:left="440" w:hanging="440"/>
              <w:rPr>
                <w:ins w:id="47" w:author="Huawei-YinghaoGuo" w:date="2023-11-01T11:04:00Z"/>
                <w:rFonts w:eastAsia="等线"/>
              </w:rPr>
            </w:pPr>
            <w:ins w:id="48" w:author="Huawei-YinghaoGuo" w:date="2023-11-01T11:04:00Z">
              <w:r>
                <w:rPr>
                  <w:rFonts w:eastAsia="等线" w:hint="eastAsia"/>
                </w:rPr>
                <w:t>2</w:t>
              </w:r>
              <w:r>
                <w:rPr>
                  <w:rFonts w:eastAsia="等线"/>
                </w:rPr>
                <w:t>&gt;</w:t>
              </w:r>
              <w:r>
                <w:rPr>
                  <w:rFonts w:eastAsia="等线"/>
                </w:rPr>
                <w:tab/>
                <w:t xml:space="preserve">if the </w:t>
              </w:r>
              <w:r>
                <w:rPr>
                  <w:rFonts w:eastAsia="等线" w:hint="eastAsia"/>
                </w:rPr>
                <w:t>UE</w:t>
              </w:r>
              <w:r>
                <w:rPr>
                  <w:rFonts w:eastAsia="等线"/>
                </w:rPr>
                <w:t xml:space="preserve"> is configured with SRS with validity area and the upper layer indicates the MAC to update the stored RSRP:</w:t>
              </w:r>
            </w:ins>
          </w:p>
          <w:p w14:paraId="7B69E0D7" w14:textId="77777777" w:rsidR="00737F96" w:rsidRPr="00F00654" w:rsidRDefault="00737F96" w:rsidP="00737F96">
            <w:pPr>
              <w:pStyle w:val="B3"/>
              <w:spacing w:after="120"/>
              <w:ind w:left="440" w:hanging="440"/>
              <w:rPr>
                <w:ins w:id="49" w:author="Huawei-YinghaoGuo" w:date="2023-11-01T11:04:00Z"/>
                <w:rFonts w:eastAsia="等线"/>
              </w:rPr>
            </w:pPr>
            <w:ins w:id="50" w:author="Huawei-YinghaoGuo" w:date="2023-11-01T11:04:00Z">
              <w:r>
                <w:rPr>
                  <w:rFonts w:eastAsia="等线"/>
                </w:rPr>
                <w:t>3&gt;</w:t>
              </w:r>
              <w:r>
                <w:rPr>
                  <w:rFonts w:eastAsia="等线"/>
                </w:rPr>
                <w:tab/>
                <w:t xml:space="preserve">store the RSRP of the downlink pathloss reference with the current RSRP value of the downlink pathloss reference of the camped cell as </w:t>
              </w:r>
            </w:ins>
            <w:ins w:id="51" w:author="Huawei-YinghaoGuo" w:date="2023-11-23T14:36:00Z">
              <w:r>
                <w:rPr>
                  <w:rFonts w:eastAsia="等线"/>
                </w:rPr>
                <w:t xml:space="preserve">specified </w:t>
              </w:r>
            </w:ins>
            <w:ins w:id="52" w:author="Huawei-YinghaoGuo" w:date="2023-11-01T11:04:00Z">
              <w:r>
                <w:rPr>
                  <w:rFonts w:eastAsia="等线"/>
                </w:rPr>
                <w:t>in TS 38.331</w:t>
              </w:r>
            </w:ins>
            <w:ins w:id="53" w:author="Huawei-YinghaoGuo" w:date="2023-11-23T16:10:00Z">
              <w:r>
                <w:rPr>
                  <w:rFonts w:eastAsia="等线"/>
                </w:rPr>
                <w:t xml:space="preserve"> [5].</w:t>
              </w:r>
            </w:ins>
          </w:p>
          <w:p w14:paraId="27E38414" w14:textId="77777777" w:rsidR="00737F96" w:rsidRPr="008135A8" w:rsidRDefault="00737F96" w:rsidP="00737F96">
            <w:pPr>
              <w:pStyle w:val="a9"/>
              <w:spacing w:afterLines="0" w:after="0" w:line="240" w:lineRule="auto"/>
              <w:rPr>
                <w:lang w:eastAsia="ko-KR"/>
              </w:rPr>
            </w:pPr>
          </w:p>
        </w:tc>
        <w:tc>
          <w:tcPr>
            <w:tcW w:w="4247" w:type="dxa"/>
          </w:tcPr>
          <w:p w14:paraId="5E4EC35D" w14:textId="77777777" w:rsidR="00737F96" w:rsidRPr="00F00654" w:rsidRDefault="00737F96" w:rsidP="00737F96">
            <w:pPr>
              <w:pStyle w:val="B3"/>
              <w:spacing w:after="120"/>
              <w:ind w:left="440" w:hanging="440"/>
              <w:rPr>
                <w:ins w:id="54" w:author="Huawei-YinghaoGuo" w:date="2023-11-01T11:04:00Z"/>
                <w:rFonts w:eastAsia="等线"/>
              </w:rPr>
            </w:pPr>
            <w:ins w:id="55" w:author="Huawei-YinghaoGuo" w:date="2023-11-01T11:04:00Z">
              <w:r>
                <w:rPr>
                  <w:rFonts w:eastAsia="等线"/>
                </w:rPr>
                <w:t>3&gt;</w:t>
              </w:r>
              <w:r>
                <w:rPr>
                  <w:rFonts w:eastAsia="等线"/>
                </w:rPr>
                <w:tab/>
              </w:r>
            </w:ins>
            <w:ins w:id="56" w:author="CATT" w:date="2023-11-30T11:09:00Z">
              <w:r>
                <w:rPr>
                  <w:rFonts w:eastAsia="等线" w:hint="eastAsia"/>
                </w:rPr>
                <w:t>update</w:t>
              </w:r>
            </w:ins>
            <w:ins w:id="57" w:author="Huawei-YinghaoGuo" w:date="2023-11-01T11:04:00Z">
              <w:del w:id="58" w:author="CATT" w:date="2023-11-30T11:10:00Z">
                <w:r w:rsidDel="00AA3783">
                  <w:rPr>
                    <w:rFonts w:eastAsia="等线"/>
                  </w:rPr>
                  <w:delText>store</w:delText>
                </w:r>
              </w:del>
              <w:r>
                <w:rPr>
                  <w:rFonts w:eastAsia="等线"/>
                </w:rPr>
                <w:t xml:space="preserve"> the </w:t>
              </w:r>
            </w:ins>
            <w:ins w:id="59" w:author="CATT" w:date="2023-11-30T11:10:00Z">
              <w:r>
                <w:rPr>
                  <w:rFonts w:eastAsia="等线"/>
                </w:rPr>
                <w:t>stored</w:t>
              </w:r>
              <w:r>
                <w:rPr>
                  <w:rFonts w:eastAsia="等线" w:hint="eastAsia"/>
                </w:rPr>
                <w:t xml:space="preserve"> </w:t>
              </w:r>
            </w:ins>
            <w:ins w:id="60" w:author="Huawei-YinghaoGuo" w:date="2023-11-01T11:04:00Z">
              <w:r>
                <w:rPr>
                  <w:rFonts w:eastAsia="等线"/>
                </w:rPr>
                <w:t xml:space="preserve">RSRP of the downlink pathloss reference with the current RSRP value of the downlink pathloss reference of the camped cell as </w:t>
              </w:r>
            </w:ins>
            <w:ins w:id="61" w:author="Huawei-YinghaoGuo" w:date="2023-11-23T14:36:00Z">
              <w:r>
                <w:rPr>
                  <w:rFonts w:eastAsia="等线"/>
                </w:rPr>
                <w:t xml:space="preserve">specified </w:t>
              </w:r>
            </w:ins>
            <w:ins w:id="62" w:author="Huawei-YinghaoGuo" w:date="2023-11-01T11:04:00Z">
              <w:r>
                <w:rPr>
                  <w:rFonts w:eastAsia="等线"/>
                </w:rPr>
                <w:t>in TS 38.331</w:t>
              </w:r>
            </w:ins>
            <w:ins w:id="63" w:author="Huawei-YinghaoGuo" w:date="2023-11-23T16:10:00Z">
              <w:r>
                <w:rPr>
                  <w:rFonts w:eastAsia="等线"/>
                </w:rPr>
                <w:t xml:space="preserve"> [5].</w:t>
              </w:r>
            </w:ins>
          </w:p>
          <w:p w14:paraId="0EA9A74C" w14:textId="77777777" w:rsidR="00625421" w:rsidRDefault="00625421" w:rsidP="00737F96">
            <w:pPr>
              <w:pStyle w:val="a9"/>
              <w:spacing w:after="120"/>
              <w:rPr>
                <w:rFonts w:eastAsia="等线"/>
              </w:rPr>
            </w:pPr>
          </w:p>
          <w:p w14:paraId="2A49592C" w14:textId="77777777" w:rsidR="00737F96" w:rsidRDefault="00625421" w:rsidP="00737F96">
            <w:pPr>
              <w:pStyle w:val="a9"/>
              <w:spacing w:after="120"/>
              <w:rPr>
                <w:rFonts w:eastAsia="等线"/>
              </w:rPr>
            </w:pPr>
            <w:r>
              <w:rPr>
                <w:rFonts w:eastAsia="等线" w:hint="eastAsia"/>
              </w:rPr>
              <w:t>Because</w:t>
            </w:r>
            <w:r w:rsidR="00737F96">
              <w:rPr>
                <w:rFonts w:eastAsia="等线" w:hint="eastAsia"/>
              </w:rPr>
              <w:t xml:space="preserve"> 2&gt; is indicated to update, 3&gt; will take actions on update.</w:t>
            </w:r>
          </w:p>
          <w:p w14:paraId="12885E45" w14:textId="77777777" w:rsidR="00AF14B7" w:rsidRDefault="00AF14B7" w:rsidP="00737F96">
            <w:pPr>
              <w:pStyle w:val="a9"/>
              <w:spacing w:after="120"/>
              <w:rPr>
                <w:rFonts w:eastAsia="等线"/>
              </w:rPr>
            </w:pPr>
          </w:p>
          <w:p w14:paraId="1D83C04A" w14:textId="13E357BF" w:rsidR="00AF14B7" w:rsidRDefault="00AF14B7" w:rsidP="00737F96">
            <w:pPr>
              <w:pStyle w:val="a9"/>
              <w:spacing w:after="120"/>
              <w:rPr>
                <w:rFonts w:eastAsia="等线"/>
              </w:rPr>
            </w:pPr>
            <w:r w:rsidRPr="004F5C3F">
              <w:rPr>
                <w:rFonts w:eastAsia="等线" w:hint="eastAsia"/>
                <w:color w:val="FF0000"/>
              </w:rPr>
              <w:t>[</w:t>
            </w:r>
            <w:r w:rsidRPr="004F5C3F">
              <w:rPr>
                <w:rFonts w:eastAsia="等线"/>
                <w:color w:val="FF0000"/>
              </w:rPr>
              <w:t xml:space="preserve">Rapp] OK </w:t>
            </w:r>
            <w:r w:rsidR="004F5C3F" w:rsidRPr="004F5C3F">
              <w:rPr>
                <w:rFonts w:eastAsia="等线"/>
                <w:color w:val="FF0000"/>
              </w:rPr>
              <w:t>changed</w:t>
            </w:r>
            <w:r w:rsidRPr="004F5C3F">
              <w:rPr>
                <w:rFonts w:eastAsia="等线"/>
                <w:color w:val="FF0000"/>
              </w:rPr>
              <w:t>.</w:t>
            </w:r>
          </w:p>
        </w:tc>
      </w:tr>
      <w:tr w:rsidR="00464D19" w14:paraId="1CF8D13A" w14:textId="77777777">
        <w:tc>
          <w:tcPr>
            <w:tcW w:w="1618" w:type="dxa"/>
          </w:tcPr>
          <w:p w14:paraId="64CBFE51" w14:textId="6BC4F299" w:rsidR="00464D19" w:rsidRDefault="00464D19">
            <w:pPr>
              <w:tabs>
                <w:tab w:val="left" w:pos="6564"/>
              </w:tabs>
              <w:spacing w:afterLines="0" w:after="0" w:line="240" w:lineRule="auto"/>
              <w:rPr>
                <w:rFonts w:cs="Times New Roman"/>
                <w:sz w:val="22"/>
              </w:rPr>
            </w:pPr>
            <w:r>
              <w:rPr>
                <w:rFonts w:cs="Times New Roman" w:hint="eastAsia"/>
                <w:sz w:val="22"/>
              </w:rPr>
              <w:t>v</w:t>
            </w:r>
            <w:r>
              <w:rPr>
                <w:rFonts w:cs="Times New Roman"/>
                <w:sz w:val="22"/>
              </w:rPr>
              <w:t>ivo</w:t>
            </w:r>
          </w:p>
        </w:tc>
        <w:tc>
          <w:tcPr>
            <w:tcW w:w="3764" w:type="dxa"/>
          </w:tcPr>
          <w:p w14:paraId="7E721AC8" w14:textId="77777777" w:rsidR="00464D19" w:rsidRDefault="00464D19" w:rsidP="00464D19">
            <w:pPr>
              <w:pStyle w:val="EW"/>
              <w:spacing w:after="120"/>
              <w:ind w:left="2268" w:hanging="1984"/>
              <w:rPr>
                <w:ins w:id="64" w:author="Huawei-YinghaoGuo" w:date="2023-11-01T11:39:00Z"/>
                <w:rFonts w:eastAsia="等线"/>
              </w:rPr>
            </w:pPr>
            <w:ins w:id="65" w:author="Huawei-YinghaoGuo" w:date="2023-11-01T11:39:00Z">
              <w:r>
                <w:rPr>
                  <w:rFonts w:eastAsia="等线" w:hint="eastAsia"/>
                </w:rPr>
                <w:t>S</w:t>
              </w:r>
              <w:r>
                <w:rPr>
                  <w:rFonts w:eastAsia="等线"/>
                </w:rPr>
                <w:t>L-PRS-RNTI</w:t>
              </w:r>
              <w:r>
                <w:rPr>
                  <w:rFonts w:eastAsia="等线"/>
                </w:rPr>
                <w:tab/>
                <w:t>SL-PRS RNTI</w:t>
              </w:r>
            </w:ins>
          </w:p>
          <w:p w14:paraId="00E84FA2" w14:textId="77777777" w:rsidR="00464D19" w:rsidRPr="007E17DB" w:rsidRDefault="00464D19" w:rsidP="00737F96">
            <w:pPr>
              <w:pStyle w:val="a9"/>
              <w:spacing w:afterLines="0" w:after="0" w:line="240" w:lineRule="auto"/>
              <w:rPr>
                <w:lang w:eastAsia="ko-KR"/>
              </w:rPr>
            </w:pPr>
          </w:p>
        </w:tc>
        <w:tc>
          <w:tcPr>
            <w:tcW w:w="4247" w:type="dxa"/>
          </w:tcPr>
          <w:p w14:paraId="6F4CDED0" w14:textId="77777777" w:rsidR="00464D19" w:rsidRDefault="00464D19" w:rsidP="00737F96">
            <w:pPr>
              <w:pStyle w:val="B3"/>
              <w:spacing w:after="120"/>
              <w:ind w:left="440" w:hanging="440"/>
              <w:rPr>
                <w:rFonts w:eastAsia="等线"/>
              </w:rPr>
            </w:pPr>
            <w:r>
              <w:rPr>
                <w:rFonts w:eastAsia="等线" w:hint="eastAsia"/>
              </w:rPr>
              <w:t>T</w:t>
            </w:r>
            <w:r>
              <w:rPr>
                <w:rFonts w:eastAsia="等线"/>
              </w:rPr>
              <w:t xml:space="preserve">he </w:t>
            </w:r>
            <w:r>
              <w:rPr>
                <w:rFonts w:eastAsia="等线" w:hint="eastAsia"/>
              </w:rPr>
              <w:t>abbreviation</w:t>
            </w:r>
            <w:r>
              <w:rPr>
                <w:rFonts w:eastAsia="等线"/>
              </w:rPr>
              <w:t xml:space="preserve"> </w:t>
            </w:r>
            <w:r>
              <w:rPr>
                <w:rFonts w:eastAsia="等线" w:hint="eastAsia"/>
              </w:rPr>
              <w:t>seems</w:t>
            </w:r>
            <w:r>
              <w:rPr>
                <w:rFonts w:eastAsia="等线"/>
              </w:rPr>
              <w:t xml:space="preserve"> </w:t>
            </w:r>
            <w:r>
              <w:rPr>
                <w:rFonts w:eastAsia="等线" w:hint="eastAsia"/>
              </w:rPr>
              <w:t>redundant</w:t>
            </w:r>
            <w:r>
              <w:rPr>
                <w:rFonts w:eastAsia="等线"/>
              </w:rPr>
              <w:t>.</w:t>
            </w:r>
          </w:p>
          <w:p w14:paraId="4146FF2E" w14:textId="5ACAF6FC" w:rsidR="00464D19" w:rsidRDefault="00464D19" w:rsidP="00737F96">
            <w:pPr>
              <w:pStyle w:val="B3"/>
              <w:spacing w:after="120"/>
              <w:ind w:left="440" w:hanging="440"/>
              <w:rPr>
                <w:rFonts w:eastAsia="等线"/>
              </w:rPr>
            </w:pPr>
            <w:r>
              <w:rPr>
                <w:rFonts w:eastAsia="等线" w:hint="eastAsia"/>
              </w:rPr>
              <w:t>C</w:t>
            </w:r>
            <w:r>
              <w:rPr>
                <w:rFonts w:eastAsia="等线"/>
              </w:rPr>
              <w:t>an be revised as ‘</w:t>
            </w:r>
            <w:r w:rsidRPr="00464D19">
              <w:rPr>
                <w:rFonts w:eastAsia="等线"/>
              </w:rPr>
              <w:t>Sidelink PRS</w:t>
            </w:r>
            <w:r>
              <w:rPr>
                <w:rFonts w:eastAsia="等线"/>
              </w:rPr>
              <w:t xml:space="preserve"> RNTI’, if needed</w:t>
            </w:r>
          </w:p>
          <w:p w14:paraId="37720ECB" w14:textId="77777777" w:rsidR="000103DF" w:rsidRDefault="000103DF" w:rsidP="00737F96">
            <w:pPr>
              <w:pStyle w:val="B3"/>
              <w:spacing w:after="120"/>
              <w:ind w:left="440" w:hanging="440"/>
              <w:rPr>
                <w:rFonts w:eastAsia="等线"/>
              </w:rPr>
            </w:pPr>
          </w:p>
          <w:p w14:paraId="256CE869" w14:textId="7E20BC71" w:rsidR="000103DF" w:rsidRPr="000103DF" w:rsidRDefault="000103DF" w:rsidP="000103DF">
            <w:pPr>
              <w:pStyle w:val="B3"/>
              <w:spacing w:after="120"/>
              <w:ind w:left="440" w:hanging="440"/>
              <w:rPr>
                <w:rFonts w:eastAsia="等线" w:hint="eastAsia"/>
                <w:color w:val="FF0000"/>
              </w:rPr>
            </w:pPr>
            <w:r w:rsidRPr="000103DF">
              <w:rPr>
                <w:rFonts w:eastAsia="等线" w:hint="eastAsia"/>
                <w:color w:val="FF0000"/>
              </w:rPr>
              <w:t>[</w:t>
            </w:r>
            <w:r w:rsidRPr="000103DF">
              <w:rPr>
                <w:rFonts w:eastAsia="等线"/>
                <w:color w:val="FF0000"/>
              </w:rPr>
              <w:t>Rapp] This is based on the RAN1 agreement and has been used in all the specs.</w:t>
            </w:r>
          </w:p>
          <w:p w14:paraId="6B43A409" w14:textId="7357B075" w:rsidR="000103DF" w:rsidRDefault="000103DF" w:rsidP="000103DF">
            <w:pPr>
              <w:pStyle w:val="B3"/>
              <w:spacing w:after="120"/>
              <w:ind w:left="0" w:firstLineChars="0" w:firstLine="0"/>
              <w:rPr>
                <w:rFonts w:eastAsia="等线" w:hint="eastAsia"/>
              </w:rPr>
            </w:pPr>
            <w:r w:rsidRPr="000103DF">
              <w:rPr>
                <w:rFonts w:eastAsia="等线"/>
              </w:rPr>
              <w:drawing>
                <wp:inline distT="0" distB="0" distL="0" distR="0" wp14:anchorId="06196408" wp14:editId="247380CB">
                  <wp:extent cx="2847975" cy="80499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66156" cy="810133"/>
                          </a:xfrm>
                          <a:prstGeom prst="rect">
                            <a:avLst/>
                          </a:prstGeom>
                        </pic:spPr>
                      </pic:pic>
                    </a:graphicData>
                  </a:graphic>
                </wp:inline>
              </w:drawing>
            </w:r>
          </w:p>
        </w:tc>
      </w:tr>
      <w:tr w:rsidR="00464D19" w14:paraId="42BE13EF" w14:textId="77777777">
        <w:tc>
          <w:tcPr>
            <w:tcW w:w="1618" w:type="dxa"/>
          </w:tcPr>
          <w:p w14:paraId="6B3D283D" w14:textId="345A45ED" w:rsidR="00464D19" w:rsidRDefault="00044FEC">
            <w:pPr>
              <w:tabs>
                <w:tab w:val="left" w:pos="6564"/>
              </w:tabs>
              <w:spacing w:afterLines="0" w:after="0" w:line="240" w:lineRule="auto"/>
              <w:rPr>
                <w:rFonts w:cs="Times New Roman"/>
                <w:sz w:val="22"/>
              </w:rPr>
            </w:pPr>
            <w:r>
              <w:rPr>
                <w:rFonts w:cs="Times New Roman" w:hint="eastAsia"/>
                <w:sz w:val="22"/>
              </w:rPr>
              <w:t>vivo</w:t>
            </w:r>
          </w:p>
        </w:tc>
        <w:tc>
          <w:tcPr>
            <w:tcW w:w="3764" w:type="dxa"/>
          </w:tcPr>
          <w:p w14:paraId="75EECE9E" w14:textId="77777777" w:rsidR="005D322F" w:rsidRPr="00CC6FBA" w:rsidRDefault="005D322F" w:rsidP="005D322F">
            <w:pPr>
              <w:spacing w:after="120"/>
              <w:rPr>
                <w:noProof/>
              </w:rPr>
            </w:pPr>
            <w:r w:rsidRPr="00CC6FBA">
              <w:rPr>
                <w:noProof/>
              </w:rPr>
              <w:t>If the MAC entity has been configured with Sidelink resource allocation mode 1</w:t>
            </w:r>
            <w:r>
              <w:rPr>
                <w:noProof/>
              </w:rPr>
              <w:t xml:space="preserve"> </w:t>
            </w:r>
            <w:r w:rsidRPr="00CC6FBA">
              <w:t>as indicated in TS 38.331 [5]</w:t>
            </w:r>
            <w:ins w:id="66" w:author="Huawei-YinghaoGuo" w:date="2023-11-01T11:48:00Z">
              <w:r w:rsidRPr="00AC67CC">
                <w:t xml:space="preserve"> </w:t>
              </w:r>
              <w:r>
                <w:t xml:space="preserve">or if the MAC entity has been configured with </w:t>
              </w:r>
            </w:ins>
            <w:ins w:id="67" w:author="Huawei-YinghaoGuo" w:date="2023-11-21T17:10:00Z">
              <w:r>
                <w:t xml:space="preserve">Sidelink </w:t>
              </w:r>
            </w:ins>
            <w:ins w:id="68" w:author="Huawei-YinghaoGuo" w:date="2023-11-01T11:48:00Z">
              <w:r>
                <w:t xml:space="preserve">resource allocation </w:t>
              </w:r>
            </w:ins>
            <w:ins w:id="69" w:author="Huawei-YinghaoGuo" w:date="2023-11-21T17:10:00Z">
              <w:r>
                <w:t>s</w:t>
              </w:r>
            </w:ins>
            <w:ins w:id="70" w:author="Huawei-YinghaoGuo" w:date="2023-11-01T11:48:00Z">
              <w:r>
                <w:t>cheme 1</w:t>
              </w:r>
            </w:ins>
            <w:ins w:id="71" w:author="Huawei-YinghaoGuo" w:date="2023-11-23T09:48:00Z">
              <w:r>
                <w:t xml:space="preserve"> </w:t>
              </w:r>
              <w:r w:rsidRPr="00CC6FBA">
                <w:t>as indicated in TS 38.331 [5]</w:t>
              </w:r>
            </w:ins>
            <w:ins w:id="72" w:author="Huawei-YinghaoGuo" w:date="2023-11-01T11:48:00Z">
              <w:r>
                <w:t xml:space="preserve"> and PDCCH is received for resource allocation </w:t>
              </w:r>
            </w:ins>
            <w:ins w:id="73" w:author="Huawei-YinghaoGuo" w:date="2023-11-23T09:47:00Z">
              <w:r>
                <w:t>on</w:t>
              </w:r>
            </w:ins>
            <w:ins w:id="74" w:author="Huawei-YinghaoGuo" w:date="2023-11-01T11:48:00Z">
              <w:r>
                <w:t xml:space="preserve"> SL-PRS shared resource pool</w:t>
              </w:r>
            </w:ins>
            <w:r w:rsidRPr="00CC6FBA">
              <w:rPr>
                <w:noProof/>
                <w:lang w:eastAsia="ko-KR"/>
              </w:rPr>
              <w:t>,</w:t>
            </w:r>
            <w:r w:rsidRPr="00CC6FBA">
              <w:rPr>
                <w:noProof/>
              </w:rPr>
              <w:t xml:space="preserve"> the MAC entity shall for each </w:t>
            </w:r>
            <w:r w:rsidRPr="00CC6FBA">
              <w:rPr>
                <w:noProof/>
                <w:lang w:eastAsia="ko-KR"/>
              </w:rPr>
              <w:t>PDCCH occasion</w:t>
            </w:r>
            <w:r w:rsidRPr="00CC6FBA">
              <w:rPr>
                <w:noProof/>
              </w:rPr>
              <w:t xml:space="preserve"> and for each grant received for this </w:t>
            </w:r>
            <w:r w:rsidRPr="00CC6FBA">
              <w:rPr>
                <w:noProof/>
                <w:lang w:eastAsia="ko-KR"/>
              </w:rPr>
              <w:t>PDCCH occasion</w:t>
            </w:r>
            <w:r w:rsidRPr="00CC6FBA">
              <w:rPr>
                <w:noProof/>
              </w:rPr>
              <w:t>:</w:t>
            </w:r>
          </w:p>
          <w:p w14:paraId="243DAF96" w14:textId="5A7C6C0E" w:rsidR="00464D19" w:rsidRPr="005D322F" w:rsidRDefault="005D322F" w:rsidP="005D322F">
            <w:pPr>
              <w:spacing w:after="120"/>
              <w:ind w:left="568" w:hanging="284"/>
              <w:rPr>
                <w:noProof/>
              </w:rPr>
            </w:pPr>
            <w:r w:rsidRPr="00CC6FBA">
              <w:rPr>
                <w:noProof/>
                <w:lang w:eastAsia="ko-KR"/>
              </w:rPr>
              <w:t>1&gt;</w:t>
            </w:r>
            <w:r w:rsidRPr="00CC6FBA">
              <w:rPr>
                <w:noProof/>
              </w:rPr>
              <w:tab/>
              <w:t xml:space="preserve">if a sidelink grant has been received on the PDCCH for the </w:t>
            </w:r>
            <w:r w:rsidRPr="00CC6FBA">
              <w:rPr>
                <w:noProof/>
              </w:rPr>
              <w:lastRenderedPageBreak/>
              <w:t>MAC entity's SL-RNTI:</w:t>
            </w:r>
          </w:p>
        </w:tc>
        <w:tc>
          <w:tcPr>
            <w:tcW w:w="4247" w:type="dxa"/>
          </w:tcPr>
          <w:p w14:paraId="0157BE62" w14:textId="77777777" w:rsidR="00464D19" w:rsidRDefault="005D322F" w:rsidP="00737F96">
            <w:pPr>
              <w:pStyle w:val="B3"/>
              <w:spacing w:after="120"/>
              <w:ind w:left="440" w:hanging="440"/>
              <w:rPr>
                <w:rFonts w:eastAsia="等线"/>
              </w:rPr>
            </w:pPr>
            <w:r>
              <w:rPr>
                <w:rFonts w:eastAsia="等线"/>
              </w:rPr>
              <w:lastRenderedPageBreak/>
              <w:t xml:space="preserve">The change is not needed, mode 1 and </w:t>
            </w:r>
            <w:r>
              <w:rPr>
                <w:rFonts w:eastAsia="等线" w:hint="eastAsia"/>
              </w:rPr>
              <w:t>scheme</w:t>
            </w:r>
            <w:r>
              <w:rPr>
                <w:rFonts w:eastAsia="等线"/>
              </w:rPr>
              <w:t xml:space="preserve"> 1 share the same meaning, and the PDCCH reception is captured in the following procedure.</w:t>
            </w:r>
          </w:p>
          <w:p w14:paraId="6D85D80B" w14:textId="1E2F69E7" w:rsidR="00CE397D" w:rsidRDefault="00CE397D" w:rsidP="00737F96">
            <w:pPr>
              <w:pStyle w:val="B3"/>
              <w:spacing w:after="120"/>
              <w:ind w:left="440" w:hanging="440"/>
              <w:rPr>
                <w:rFonts w:eastAsia="等线"/>
              </w:rPr>
            </w:pPr>
            <w:r w:rsidRPr="007B11F2">
              <w:rPr>
                <w:rFonts w:eastAsia="等线" w:hint="eastAsia"/>
                <w:color w:val="FF0000"/>
              </w:rPr>
              <w:t>[</w:t>
            </w:r>
            <w:r w:rsidRPr="007B11F2">
              <w:rPr>
                <w:rFonts w:eastAsia="等线"/>
                <w:color w:val="FF0000"/>
              </w:rPr>
              <w:t>Rapp] Scheme 2 has been the wording since the WID. If there is no other issues, it should be fine to keep the current wording</w:t>
            </w:r>
          </w:p>
        </w:tc>
      </w:tr>
      <w:tr w:rsidR="005D322F" w14:paraId="051E1F83" w14:textId="77777777">
        <w:tc>
          <w:tcPr>
            <w:tcW w:w="1618" w:type="dxa"/>
          </w:tcPr>
          <w:p w14:paraId="0149E866" w14:textId="64522F36" w:rsidR="005D322F" w:rsidRDefault="005D322F">
            <w:pPr>
              <w:tabs>
                <w:tab w:val="left" w:pos="6564"/>
              </w:tabs>
              <w:spacing w:afterLines="0" w:after="0" w:line="240" w:lineRule="auto"/>
              <w:rPr>
                <w:rFonts w:cs="Times New Roman"/>
                <w:sz w:val="22"/>
              </w:rPr>
            </w:pPr>
            <w:r>
              <w:rPr>
                <w:rFonts w:cs="Times New Roman" w:hint="eastAsia"/>
                <w:sz w:val="22"/>
              </w:rPr>
              <w:t>v</w:t>
            </w:r>
            <w:r>
              <w:rPr>
                <w:rFonts w:cs="Times New Roman"/>
                <w:sz w:val="22"/>
              </w:rPr>
              <w:t>ivo</w:t>
            </w:r>
          </w:p>
        </w:tc>
        <w:tc>
          <w:tcPr>
            <w:tcW w:w="3764" w:type="dxa"/>
          </w:tcPr>
          <w:p w14:paraId="33BFB8CA" w14:textId="77777777" w:rsidR="005D322F" w:rsidRPr="00CC6FBA" w:rsidRDefault="005D322F" w:rsidP="005D322F">
            <w:pPr>
              <w:spacing w:after="120"/>
            </w:pPr>
            <w:r w:rsidRPr="00CC6FBA">
              <w:rPr>
                <w:noProof/>
              </w:rPr>
              <w:t xml:space="preserve">If </w:t>
            </w:r>
            <w:r w:rsidRPr="00CC6FBA">
              <w:t xml:space="preserve">the MAC entity has been configured </w:t>
            </w:r>
            <w:r w:rsidRPr="00CC6FBA">
              <w:rPr>
                <w:noProof/>
              </w:rPr>
              <w:t xml:space="preserve">with Sidelink resource allocation mode 2 </w:t>
            </w:r>
            <w:r w:rsidRPr="00CC6FBA">
              <w:t>to transmit</w:t>
            </w:r>
            <w:ins w:id="75" w:author="Huawei-YinghaoGuo" w:date="2023-11-01T11:53:00Z">
              <w:r>
                <w:t xml:space="preserve"> or</w:t>
              </w:r>
            </w:ins>
            <w:ins w:id="76" w:author="Huawei-YinghaoGuo" w:date="2023-11-21T17:12:00Z">
              <w:r>
                <w:t xml:space="preserve"> Sidelink</w:t>
              </w:r>
            </w:ins>
            <w:ins w:id="77" w:author="Huawei-YinghaoGuo" w:date="2023-11-01T11:53:00Z">
              <w:r>
                <w:t xml:space="preserve"> resource allocation </w:t>
              </w:r>
            </w:ins>
            <w:ins w:id="78" w:author="Huawei-YinghaoGuo" w:date="2023-11-21T17:13:00Z">
              <w:r>
                <w:t>s</w:t>
              </w:r>
            </w:ins>
            <w:ins w:id="79" w:author="Huawei-YinghaoGuo" w:date="2023-11-01T11:53:00Z">
              <w:r>
                <w:t xml:space="preserve">cheme 2 </w:t>
              </w:r>
            </w:ins>
            <w:r w:rsidRPr="00CC6FBA">
              <w:t>using pool(s) of resources in a carrier as indicated in TS 38.331 [5] or TS 36.331 [21] based on full sensing, or partial sensing, or random selection or any combination(s), the MAC entity shall for each Sidelink process:</w:t>
            </w:r>
          </w:p>
          <w:p w14:paraId="0B65327A" w14:textId="5512335E" w:rsidR="005D322F" w:rsidRPr="00CC6FBA" w:rsidRDefault="005D322F" w:rsidP="005D322F">
            <w:pPr>
              <w:spacing w:after="120"/>
              <w:rPr>
                <w:noProof/>
              </w:rPr>
            </w:pPr>
            <w:r w:rsidRPr="00CC6FBA">
              <w:t>NOTE 1:</w:t>
            </w:r>
            <w:r w:rsidRPr="00CC6FBA">
              <w:tab/>
              <w:t>If the MAC entity is configured with Sidelink resource allocation mode 2</w:t>
            </w:r>
            <w:ins w:id="80" w:author="Huawei-YinghaoGuo" w:date="2023-11-01T11:53:00Z">
              <w:r>
                <w:t xml:space="preserve"> or</w:t>
              </w:r>
            </w:ins>
            <w:ins w:id="81" w:author="Huawei-YinghaoGuo" w:date="2023-11-21T17:13:00Z">
              <w:r>
                <w:t xml:space="preserve"> Sidelink</w:t>
              </w:r>
            </w:ins>
            <w:ins w:id="82" w:author="Huawei-YinghaoGuo" w:date="2023-11-01T11:53:00Z">
              <w:r>
                <w:t xml:space="preserve"> resource allocation </w:t>
              </w:r>
            </w:ins>
            <w:ins w:id="83" w:author="Huawei-YinghaoGuo" w:date="2023-11-21T17:13:00Z">
              <w:r>
                <w:t>s</w:t>
              </w:r>
            </w:ins>
            <w:ins w:id="84" w:author="Huawei-YinghaoGuo" w:date="2023-11-01T11:53:00Z">
              <w:r>
                <w:t>cheme 2</w:t>
              </w:r>
            </w:ins>
            <w:r w:rsidRPr="00CC6FBA">
              <w:t xml:space="preserve"> to transmit using a pool of resources in a carrier as indicated in TS 38.331 [5] or TS 36.331 [21]</w:t>
            </w:r>
          </w:p>
        </w:tc>
        <w:tc>
          <w:tcPr>
            <w:tcW w:w="4247" w:type="dxa"/>
          </w:tcPr>
          <w:p w14:paraId="587C5072" w14:textId="77777777" w:rsidR="005D322F" w:rsidRDefault="005D322F" w:rsidP="00737F96">
            <w:pPr>
              <w:pStyle w:val="B3"/>
              <w:spacing w:after="120"/>
              <w:ind w:left="440" w:hanging="440"/>
              <w:rPr>
                <w:rFonts w:eastAsia="等线"/>
              </w:rPr>
            </w:pPr>
            <w:r>
              <w:rPr>
                <w:rFonts w:eastAsia="等线"/>
              </w:rPr>
              <w:t xml:space="preserve">Not needed, mode 2 and </w:t>
            </w:r>
            <w:r>
              <w:rPr>
                <w:rFonts w:eastAsia="等线" w:hint="eastAsia"/>
              </w:rPr>
              <w:t>scheme</w:t>
            </w:r>
            <w:r>
              <w:rPr>
                <w:rFonts w:eastAsia="等线"/>
              </w:rPr>
              <w:t xml:space="preserve"> 2 share the same meaning</w:t>
            </w:r>
            <w:r w:rsidR="00C90E8E">
              <w:rPr>
                <w:rFonts w:eastAsia="等线"/>
              </w:rPr>
              <w:t>.</w:t>
            </w:r>
          </w:p>
          <w:p w14:paraId="444E263F" w14:textId="61BBE3F7" w:rsidR="000103DF" w:rsidRDefault="000103DF" w:rsidP="00737F96">
            <w:pPr>
              <w:pStyle w:val="B3"/>
              <w:spacing w:after="120"/>
              <w:ind w:left="440" w:hanging="440"/>
              <w:rPr>
                <w:rFonts w:eastAsia="等线"/>
              </w:rPr>
            </w:pPr>
            <w:r w:rsidRPr="007B11F2">
              <w:rPr>
                <w:rFonts w:eastAsia="等线" w:hint="eastAsia"/>
                <w:color w:val="FF0000"/>
              </w:rPr>
              <w:t>[</w:t>
            </w:r>
            <w:r w:rsidRPr="007B11F2">
              <w:rPr>
                <w:rFonts w:eastAsia="等线"/>
                <w:color w:val="FF0000"/>
              </w:rPr>
              <w:t>Rapp] S</w:t>
            </w:r>
            <w:r w:rsidR="00CE397D">
              <w:rPr>
                <w:rFonts w:eastAsia="等线"/>
                <w:color w:val="FF0000"/>
              </w:rPr>
              <w:t>ee the answer above.</w:t>
            </w:r>
          </w:p>
        </w:tc>
      </w:tr>
      <w:tr w:rsidR="00D47090" w14:paraId="60F15C5B" w14:textId="77777777">
        <w:tc>
          <w:tcPr>
            <w:tcW w:w="1618" w:type="dxa"/>
          </w:tcPr>
          <w:p w14:paraId="3B671E2C" w14:textId="6A018D37" w:rsidR="00D47090" w:rsidRDefault="00D47090">
            <w:pPr>
              <w:tabs>
                <w:tab w:val="left" w:pos="6564"/>
              </w:tabs>
              <w:spacing w:afterLines="0" w:after="0" w:line="240" w:lineRule="auto"/>
              <w:rPr>
                <w:rFonts w:cs="Times New Roman"/>
                <w:sz w:val="22"/>
              </w:rPr>
            </w:pPr>
            <w:r>
              <w:rPr>
                <w:rFonts w:cs="Times New Roman" w:hint="eastAsia"/>
                <w:sz w:val="22"/>
              </w:rPr>
              <w:t>v</w:t>
            </w:r>
            <w:r>
              <w:rPr>
                <w:rFonts w:cs="Times New Roman"/>
                <w:sz w:val="22"/>
              </w:rPr>
              <w:t>ivo</w:t>
            </w:r>
          </w:p>
        </w:tc>
        <w:tc>
          <w:tcPr>
            <w:tcW w:w="3764" w:type="dxa"/>
          </w:tcPr>
          <w:p w14:paraId="5893674C" w14:textId="77777777" w:rsidR="00D47090" w:rsidRDefault="00D47090" w:rsidP="00D47090">
            <w:pPr>
              <w:pStyle w:val="B3"/>
              <w:spacing w:after="120"/>
              <w:ind w:left="440" w:hanging="440"/>
              <w:rPr>
                <w:ins w:id="85" w:author="Huawei-YinghaoGuo" w:date="2023-11-01T12:31:00Z"/>
              </w:rPr>
            </w:pPr>
            <w:r w:rsidRPr="00CC6FBA">
              <w:t>3&gt;</w:t>
            </w:r>
            <w:r w:rsidRPr="00CC6FBA">
              <w:tab/>
            </w:r>
            <w:ins w:id="86" w:author="Huawei-YinghaoGuo" w:date="2023-11-01T12:31:00Z">
              <w:r>
                <w:t xml:space="preserve">if the selected resource pool is not SL-PRS dedicated resource pool: </w:t>
              </w:r>
            </w:ins>
          </w:p>
          <w:p w14:paraId="7AB5DC87" w14:textId="77777777" w:rsidR="00D47090" w:rsidRDefault="00D47090" w:rsidP="00D47090">
            <w:pPr>
              <w:spacing w:after="120"/>
            </w:pPr>
            <w:ins w:id="87" w:author="Huawei-YinghaoGuo" w:date="2023-11-01T12:31:00Z">
              <w:r>
                <w:t>4&gt;</w:t>
              </w:r>
              <w:r>
                <w:tab/>
              </w:r>
            </w:ins>
            <w:r w:rsidRPr="00CC6FBA">
              <w:t>select the number of HARQ retransmissions from the allowed numbers</w:t>
            </w:r>
            <w:r w:rsidRPr="00CC6FBA">
              <w:rPr>
                <w:rFonts w:eastAsia="宋体"/>
              </w:rPr>
              <w:t xml:space="preserve">, </w:t>
            </w:r>
            <w:r w:rsidRPr="00CC6FBA">
              <w:t>if configured by RRC</w:t>
            </w:r>
            <w:r w:rsidRPr="00CC6FBA">
              <w:rPr>
                <w:rFonts w:eastAsia="宋体"/>
              </w:rPr>
              <w:t>,</w:t>
            </w:r>
            <w:r w:rsidRPr="00CC6FBA">
              <w:t xml:space="preserve"> in </w:t>
            </w:r>
            <w:r w:rsidRPr="00CC6FBA">
              <w:rPr>
                <w:i/>
              </w:rPr>
              <w:t>sl-MaxTxTransNumPSSCH</w:t>
            </w:r>
            <w:r w:rsidRPr="00CC6FBA">
              <w:t xml:space="preserve"> included in </w:t>
            </w:r>
            <w:r w:rsidRPr="00CC6FBA">
              <w:rPr>
                <w:i/>
              </w:rPr>
              <w:t>sl-PSSCH-TxConfigList</w:t>
            </w:r>
            <w:r w:rsidRPr="00CC6FBA">
              <w:t xml:space="preserve"> and, if configured by RRC</w:t>
            </w:r>
          </w:p>
          <w:p w14:paraId="6A48AD3B" w14:textId="58FBC61C" w:rsidR="00D47090" w:rsidRDefault="00D47090" w:rsidP="00D47090">
            <w:pPr>
              <w:spacing w:after="120"/>
              <w:rPr>
                <w:noProof/>
              </w:rPr>
            </w:pPr>
            <w:r>
              <w:rPr>
                <w:rFonts w:hint="eastAsia"/>
                <w:noProof/>
              </w:rPr>
              <w:t>-</w:t>
            </w:r>
            <w:r>
              <w:rPr>
                <w:noProof/>
              </w:rPr>
              <w:t>--skipped—</w:t>
            </w:r>
          </w:p>
          <w:p w14:paraId="62E6E034" w14:textId="77777777" w:rsidR="00D47090" w:rsidRDefault="00D47090" w:rsidP="00D47090">
            <w:pPr>
              <w:pStyle w:val="B3"/>
              <w:spacing w:after="120"/>
              <w:ind w:left="440" w:hanging="440"/>
              <w:rPr>
                <w:ins w:id="88" w:author="Huawei-YinghaoGuo" w:date="2023-11-01T12:32:00Z"/>
              </w:rPr>
            </w:pPr>
            <w:r w:rsidRPr="00CC6FBA">
              <w:t>3&gt;</w:t>
            </w:r>
            <w:r w:rsidRPr="00CC6FBA">
              <w:tab/>
            </w:r>
            <w:ins w:id="89" w:author="Huawei-YinghaoGuo" w:date="2023-11-01T12:32:00Z">
              <w:r>
                <w:t>if the selected resource pool is not SL-PRS dedicated resource pool:</w:t>
              </w:r>
            </w:ins>
          </w:p>
          <w:p w14:paraId="7DFD6455" w14:textId="4E34051B" w:rsidR="00D47090" w:rsidRPr="00CC6FBA" w:rsidRDefault="00D47090" w:rsidP="00D47090">
            <w:pPr>
              <w:spacing w:after="120"/>
              <w:rPr>
                <w:noProof/>
              </w:rPr>
            </w:pPr>
            <w:ins w:id="90" w:author="Huawei-YinghaoGuo" w:date="2023-11-01T12:32:00Z">
              <w:r>
                <w:t>4&gt;</w:t>
              </w:r>
              <w:r>
                <w:tab/>
              </w:r>
            </w:ins>
            <w:r w:rsidRPr="00CC6FBA">
              <w:t>select an amount of frequency resources within the range</w:t>
            </w:r>
            <w:r w:rsidRPr="00CC6FBA">
              <w:rPr>
                <w:rFonts w:eastAsia="宋体"/>
              </w:rPr>
              <w:t xml:space="preserve">, </w:t>
            </w:r>
            <w:r w:rsidRPr="00CC6FBA">
              <w:t>if configured by RRC</w:t>
            </w:r>
            <w:r w:rsidRPr="00CC6FBA">
              <w:rPr>
                <w:rFonts w:eastAsia="宋体"/>
              </w:rPr>
              <w:t>,</w:t>
            </w:r>
            <w:r w:rsidRPr="00CC6FBA">
              <w:t xml:space="preserve"> between </w:t>
            </w:r>
            <w:r w:rsidRPr="00CC6FBA">
              <w:rPr>
                <w:i/>
              </w:rPr>
              <w:t>sl-MinSubChannelNumPSSCH</w:t>
            </w:r>
            <w:r w:rsidRPr="00CC6FBA">
              <w:t xml:space="preserve"> and </w:t>
            </w:r>
            <w:r w:rsidRPr="00CC6FBA">
              <w:rPr>
                <w:i/>
              </w:rPr>
              <w:t>sl-MaxSubchannelNumPSSCH</w:t>
            </w:r>
          </w:p>
        </w:tc>
        <w:tc>
          <w:tcPr>
            <w:tcW w:w="4247" w:type="dxa"/>
          </w:tcPr>
          <w:p w14:paraId="1405264A" w14:textId="77777777" w:rsidR="00D47090" w:rsidRDefault="00D47090" w:rsidP="00737F96">
            <w:pPr>
              <w:pStyle w:val="B3"/>
              <w:spacing w:after="120"/>
              <w:ind w:left="440" w:hanging="440"/>
              <w:rPr>
                <w:rFonts w:eastAsia="等线"/>
              </w:rPr>
            </w:pPr>
            <w:r>
              <w:rPr>
                <w:rFonts w:eastAsia="等线"/>
              </w:rPr>
              <w:t xml:space="preserve">Those two procedures </w:t>
            </w:r>
            <w:r w:rsidR="00DA01F9">
              <w:rPr>
                <w:rFonts w:eastAsia="等线"/>
              </w:rPr>
              <w:t xml:space="preserve">4&gt; </w:t>
            </w:r>
            <w:r>
              <w:rPr>
                <w:rFonts w:eastAsia="等线"/>
              </w:rPr>
              <w:t>can be merged</w:t>
            </w:r>
            <w:r w:rsidR="00EA5A15">
              <w:rPr>
                <w:rFonts w:eastAsia="等线"/>
              </w:rPr>
              <w:t xml:space="preserve"> under the same 3&gt;</w:t>
            </w:r>
            <w:r>
              <w:rPr>
                <w:rFonts w:eastAsia="等线"/>
              </w:rPr>
              <w:t>.</w:t>
            </w:r>
          </w:p>
          <w:p w14:paraId="5B214417" w14:textId="77777777" w:rsidR="000103DF" w:rsidRDefault="000103DF" w:rsidP="00737F96">
            <w:pPr>
              <w:pStyle w:val="B3"/>
              <w:spacing w:after="120"/>
              <w:ind w:left="440" w:hanging="440"/>
              <w:rPr>
                <w:rFonts w:eastAsia="等线"/>
              </w:rPr>
            </w:pPr>
          </w:p>
          <w:p w14:paraId="7CFF15B9" w14:textId="69C3190D" w:rsidR="000103DF" w:rsidRDefault="000103DF" w:rsidP="00737F96">
            <w:pPr>
              <w:pStyle w:val="B3"/>
              <w:spacing w:after="120"/>
              <w:ind w:left="440" w:hanging="440"/>
              <w:rPr>
                <w:rFonts w:eastAsia="等线" w:hint="eastAsia"/>
              </w:rPr>
            </w:pPr>
            <w:r w:rsidRPr="000103DF">
              <w:rPr>
                <w:rFonts w:eastAsia="等线" w:hint="eastAsia"/>
                <w:color w:val="FF0000"/>
              </w:rPr>
              <w:t>[</w:t>
            </w:r>
            <w:r w:rsidRPr="000103DF">
              <w:rPr>
                <w:rFonts w:eastAsia="等线"/>
                <w:color w:val="FF0000"/>
              </w:rPr>
              <w:t>Rapp] OK</w:t>
            </w:r>
            <w:r w:rsidR="0014043A">
              <w:rPr>
                <w:rFonts w:eastAsia="等线"/>
                <w:color w:val="FF0000"/>
              </w:rPr>
              <w:t>, Thanks for the comment</w:t>
            </w:r>
          </w:p>
        </w:tc>
      </w:tr>
      <w:tr w:rsidR="003A7705" w14:paraId="62CB3E9D" w14:textId="77777777">
        <w:tc>
          <w:tcPr>
            <w:tcW w:w="1618" w:type="dxa"/>
          </w:tcPr>
          <w:p w14:paraId="4270B272" w14:textId="11969AA4" w:rsidR="003A7705" w:rsidRDefault="008274AF">
            <w:pPr>
              <w:tabs>
                <w:tab w:val="left" w:pos="6564"/>
              </w:tabs>
              <w:spacing w:afterLines="0" w:after="0" w:line="240" w:lineRule="auto"/>
              <w:rPr>
                <w:rFonts w:cs="Times New Roman"/>
                <w:sz w:val="22"/>
              </w:rPr>
            </w:pPr>
            <w:r>
              <w:rPr>
                <w:rFonts w:cs="Times New Roman" w:hint="eastAsia"/>
                <w:sz w:val="22"/>
              </w:rPr>
              <w:t>vivo</w:t>
            </w:r>
          </w:p>
        </w:tc>
        <w:tc>
          <w:tcPr>
            <w:tcW w:w="3764" w:type="dxa"/>
          </w:tcPr>
          <w:p w14:paraId="0CA30CF2" w14:textId="77777777" w:rsidR="008274AF" w:rsidRDefault="008274AF" w:rsidP="008274AF">
            <w:pPr>
              <w:spacing w:after="120"/>
              <w:rPr>
                <w:ins w:id="91" w:author="Huawei-YinghaoGuo" w:date="2023-11-01T15:08:00Z"/>
              </w:rPr>
            </w:pPr>
            <w:ins w:id="92" w:author="Huawei-YinghaoGuo" w:date="2023-11-01T15:08:00Z">
              <w:r>
                <w:t xml:space="preserve">The MAC entity shall for each PSCCH duration on </w:t>
              </w:r>
              <w:r>
                <w:rPr>
                  <w:rFonts w:eastAsia="等线"/>
                </w:rPr>
                <w:t>SL-PRS</w:t>
              </w:r>
              <w:r>
                <w:t xml:space="preserve"> dedicated resource pool:</w:t>
              </w:r>
            </w:ins>
          </w:p>
          <w:p w14:paraId="66345436" w14:textId="77777777" w:rsidR="008274AF" w:rsidRDefault="008274AF" w:rsidP="008274AF">
            <w:pPr>
              <w:pStyle w:val="B1"/>
              <w:spacing w:after="120"/>
              <w:rPr>
                <w:ins w:id="93" w:author="Huawei-YinghaoGuo" w:date="2023-11-01T15:08:00Z"/>
                <w:rFonts w:eastAsia="等线"/>
              </w:rPr>
            </w:pPr>
            <w:ins w:id="94" w:author="Huawei-YinghaoGuo" w:date="2023-11-01T15:08:00Z">
              <w:r>
                <w:rPr>
                  <w:rFonts w:eastAsia="等线"/>
                </w:rPr>
                <w:t>1&gt;</w:t>
              </w:r>
              <w:r>
                <w:rPr>
                  <w:rFonts w:eastAsia="等线"/>
                </w:rPr>
                <w:tab/>
                <w:t>if the MAC entity is not configured with multiple SL-</w:t>
              </w:r>
              <w:r>
                <w:rPr>
                  <w:rFonts w:eastAsia="等线"/>
                </w:rPr>
                <w:lastRenderedPageBreak/>
                <w:t xml:space="preserve">PRS transmissions with </w:t>
              </w:r>
            </w:ins>
            <w:ins w:id="95" w:author="Huawei-YinghaoGuo" w:date="2023-11-23T09:46:00Z">
              <w:r>
                <w:rPr>
                  <w:rFonts w:eastAsia="等线"/>
                </w:rPr>
                <w:t xml:space="preserve">Sidelink </w:t>
              </w:r>
            </w:ins>
            <w:ins w:id="96" w:author="Huawei-YinghaoGuo" w:date="2023-11-01T15:08:00Z">
              <w:r>
                <w:rPr>
                  <w:rFonts w:eastAsia="等线"/>
                </w:rPr>
                <w:t xml:space="preserve">resource allocation </w:t>
              </w:r>
            </w:ins>
            <w:ins w:id="97" w:author="Huawei-YinghaoGuo" w:date="2023-11-23T09:46:00Z">
              <w:r>
                <w:rPr>
                  <w:rFonts w:eastAsia="等线"/>
                </w:rPr>
                <w:t>s</w:t>
              </w:r>
            </w:ins>
            <w:ins w:id="98" w:author="Huawei-YinghaoGuo" w:date="2023-11-01T15:08:00Z">
              <w:r>
                <w:rPr>
                  <w:rFonts w:eastAsia="等线"/>
                </w:rPr>
                <w:t>cheme 2; or</w:t>
              </w:r>
            </w:ins>
          </w:p>
          <w:p w14:paraId="008F9395" w14:textId="77777777" w:rsidR="008274AF" w:rsidRDefault="008274AF" w:rsidP="008274AF">
            <w:pPr>
              <w:pStyle w:val="B1"/>
              <w:spacing w:after="120"/>
              <w:rPr>
                <w:ins w:id="99" w:author="Huawei-YinghaoGuo" w:date="2023-11-01T15:08:00Z"/>
                <w:rFonts w:eastAsia="等线"/>
              </w:rPr>
            </w:pPr>
            <w:ins w:id="100" w:author="Huawei-YinghaoGuo" w:date="2023-11-01T15:08:00Z">
              <w:r>
                <w:rPr>
                  <w:rFonts w:eastAsia="等线"/>
                </w:rPr>
                <w:t>1&gt;</w:t>
              </w:r>
              <w:r>
                <w:rPr>
                  <w:rFonts w:eastAsia="等线"/>
                </w:rPr>
                <w:tab/>
                <w:t xml:space="preserve">if the MAC entity is configured with </w:t>
              </w:r>
            </w:ins>
            <w:ins w:id="101" w:author="Huawei-YinghaoGuo" w:date="2023-11-21T17:10:00Z">
              <w:r>
                <w:rPr>
                  <w:rFonts w:eastAsia="等线"/>
                </w:rPr>
                <w:t xml:space="preserve">Sidelink </w:t>
              </w:r>
            </w:ins>
            <w:ins w:id="102" w:author="Huawei-YinghaoGuo" w:date="2023-11-01T15:08:00Z">
              <w:r>
                <w:rPr>
                  <w:rFonts w:eastAsia="等线"/>
                </w:rPr>
                <w:t xml:space="preserve">resource allocation </w:t>
              </w:r>
            </w:ins>
            <w:ins w:id="103" w:author="Huawei-YinghaoGuo" w:date="2023-11-23T09:46:00Z">
              <w:r>
                <w:rPr>
                  <w:rFonts w:eastAsia="等线"/>
                </w:rPr>
                <w:t>s</w:t>
              </w:r>
            </w:ins>
            <w:ins w:id="104" w:author="Huawei-YinghaoGuo" w:date="2023-11-01T15:08:00Z">
              <w:r>
                <w:rPr>
                  <w:rFonts w:eastAsia="等线"/>
                </w:rPr>
                <w:t>cheme 1:</w:t>
              </w:r>
            </w:ins>
          </w:p>
          <w:p w14:paraId="1F1D6730" w14:textId="77777777" w:rsidR="008274AF" w:rsidRDefault="008274AF" w:rsidP="008274AF">
            <w:pPr>
              <w:pStyle w:val="B2"/>
              <w:spacing w:after="120"/>
              <w:ind w:left="440" w:hanging="440"/>
              <w:rPr>
                <w:ins w:id="105" w:author="Huawei-YinghaoGuo" w:date="2023-11-01T15:08:00Z"/>
                <w:rFonts w:eastAsia="等线"/>
              </w:rPr>
            </w:pPr>
            <w:ins w:id="106" w:author="Huawei-YinghaoGuo" w:date="2023-11-01T15:08:00Z">
              <w:r>
                <w:rPr>
                  <w:rFonts w:eastAsia="等线"/>
                </w:rPr>
                <w:t>2&gt;</w:t>
              </w:r>
              <w:r>
                <w:rPr>
                  <w:rFonts w:eastAsia="等线"/>
                </w:rPr>
                <w:tab/>
                <w:t>set the resource reservation period to 0.</w:t>
              </w:r>
            </w:ins>
          </w:p>
          <w:p w14:paraId="460C6EC9" w14:textId="77777777" w:rsidR="008274AF" w:rsidRDefault="008274AF" w:rsidP="008274AF">
            <w:pPr>
              <w:pStyle w:val="B1"/>
              <w:spacing w:after="120"/>
              <w:rPr>
                <w:ins w:id="107" w:author="Huawei-YinghaoGuo" w:date="2023-11-01T15:08:00Z"/>
                <w:rFonts w:eastAsia="等线"/>
              </w:rPr>
            </w:pPr>
            <w:ins w:id="108" w:author="Huawei-YinghaoGuo" w:date="2023-11-01T15:08:00Z">
              <w:r>
                <w:rPr>
                  <w:rFonts w:eastAsia="等线"/>
                </w:rPr>
                <w:t>1&gt;</w:t>
              </w:r>
              <w:r>
                <w:rPr>
                  <w:rFonts w:eastAsia="等线"/>
                </w:rPr>
                <w:tab/>
                <w:t xml:space="preserve">else if the MAC entity is configured with multiple SL-PRS transmission with </w:t>
              </w:r>
            </w:ins>
            <w:ins w:id="109" w:author="Huawei-YinghaoGuo" w:date="2023-11-23T09:46:00Z">
              <w:r>
                <w:rPr>
                  <w:rFonts w:eastAsia="等线"/>
                </w:rPr>
                <w:t xml:space="preserve">Sidelink </w:t>
              </w:r>
            </w:ins>
            <w:ins w:id="110" w:author="Huawei-YinghaoGuo" w:date="2023-11-01T15:08:00Z">
              <w:r>
                <w:rPr>
                  <w:rFonts w:eastAsia="等线"/>
                </w:rPr>
                <w:t xml:space="preserve">resource allocation </w:t>
              </w:r>
            </w:ins>
            <w:ins w:id="111" w:author="Huawei-YinghaoGuo" w:date="2023-11-23T09:46:00Z">
              <w:r>
                <w:rPr>
                  <w:rFonts w:eastAsia="等线"/>
                </w:rPr>
                <w:t>s</w:t>
              </w:r>
            </w:ins>
            <w:ins w:id="112" w:author="Huawei-YinghaoGuo" w:date="2023-11-01T15:08:00Z">
              <w:r>
                <w:rPr>
                  <w:rFonts w:eastAsia="等线"/>
                </w:rPr>
                <w:t>cheme 2:</w:t>
              </w:r>
            </w:ins>
          </w:p>
          <w:p w14:paraId="6602EBE6" w14:textId="77777777" w:rsidR="008274AF" w:rsidRDefault="008274AF" w:rsidP="008274AF">
            <w:pPr>
              <w:pStyle w:val="B2"/>
              <w:spacing w:after="120"/>
              <w:ind w:left="440" w:hanging="440"/>
              <w:rPr>
                <w:ins w:id="113" w:author="Huawei-YinghaoGuo" w:date="2023-11-01T15:08:00Z"/>
                <w:rFonts w:eastAsia="等线"/>
              </w:rPr>
            </w:pPr>
            <w:ins w:id="114" w:author="Huawei-YinghaoGuo" w:date="2023-11-01T15:08:00Z">
              <w:r>
                <w:rPr>
                  <w:rFonts w:eastAsia="等线"/>
                </w:rPr>
                <w:t>2&gt;</w:t>
              </w:r>
              <w:r>
                <w:rPr>
                  <w:rFonts w:eastAsia="等线"/>
                </w:rPr>
                <w:tab/>
                <w:t>set the resource reservation period to the selected value.</w:t>
              </w:r>
            </w:ins>
          </w:p>
          <w:p w14:paraId="1920B4AB" w14:textId="77777777" w:rsidR="008274AF" w:rsidRDefault="008274AF" w:rsidP="008274AF">
            <w:pPr>
              <w:pStyle w:val="B1"/>
              <w:spacing w:after="120"/>
              <w:rPr>
                <w:ins w:id="115" w:author="Huawei-YinghaoGuo" w:date="2023-11-23T10:39:00Z"/>
                <w:noProof/>
              </w:rPr>
            </w:pPr>
            <w:ins w:id="116" w:author="Huawei-YinghaoGuo" w:date="2023-11-23T10:39:00Z">
              <w:r>
                <w:rPr>
                  <w:rFonts w:eastAsia="等线" w:hint="eastAsia"/>
                  <w:noProof/>
                </w:rPr>
                <w:t>1</w:t>
              </w:r>
              <w:r>
                <w:rPr>
                  <w:rFonts w:eastAsia="等线"/>
                  <w:noProof/>
                </w:rPr>
                <w:t>&gt;</w:t>
              </w:r>
              <w:r>
                <w:rPr>
                  <w:rFonts w:eastAsia="等线"/>
                  <w:noProof/>
                </w:rPr>
                <w:tab/>
                <w:t>if</w:t>
              </w:r>
              <w:r w:rsidRPr="00824250">
                <w:rPr>
                  <w:noProof/>
                </w:rPr>
                <w:t xml:space="preserve"> </w:t>
              </w:r>
              <w:r w:rsidRPr="00CC6FBA">
                <w:rPr>
                  <w:noProof/>
                </w:rPr>
                <w:t xml:space="preserve">the configured sidelink grant has been activated and </w:t>
              </w:r>
              <w:r w:rsidRPr="00CC6FBA">
                <w:t>this PSSCH duration corresponds to</w:t>
              </w:r>
              <w:r w:rsidRPr="00CC6FBA">
                <w:rPr>
                  <w:noProof/>
                </w:rPr>
                <w:t xml:space="preserve"> the first PSSCH transmission opportunity within this </w:t>
              </w:r>
              <w:r w:rsidRPr="00CC6FBA">
                <w:rPr>
                  <w:i/>
                  <w:noProof/>
                  <w:lang w:eastAsia="ko-KR"/>
                </w:rPr>
                <w:t>sl-PeriodCG</w:t>
              </w:r>
              <w:r w:rsidRPr="00CC6FBA">
                <w:rPr>
                  <w:noProof/>
                </w:rPr>
                <w:t xml:space="preserve"> of the configured sidelink grant</w:t>
              </w:r>
              <w:r>
                <w:rPr>
                  <w:noProof/>
                </w:rPr>
                <w:t>:</w:t>
              </w:r>
            </w:ins>
          </w:p>
          <w:p w14:paraId="16BFBCFF" w14:textId="77777777" w:rsidR="008274AF" w:rsidRPr="00293B80" w:rsidRDefault="008274AF" w:rsidP="008274AF">
            <w:pPr>
              <w:pStyle w:val="B2"/>
              <w:spacing w:after="120"/>
              <w:ind w:left="440" w:hanging="440"/>
              <w:rPr>
                <w:ins w:id="117" w:author="Huawei-YinghaoGuo" w:date="2023-11-23T10:40:00Z"/>
                <w:rFonts w:eastAsia="等线"/>
                <w:noProof/>
              </w:rPr>
            </w:pPr>
            <w:ins w:id="118" w:author="Huawei-YinghaoGuo" w:date="2023-11-23T10:39:00Z">
              <w:r>
                <w:rPr>
                  <w:rFonts w:eastAsia="等线" w:hint="eastAsia"/>
                  <w:noProof/>
                </w:rPr>
                <w:t>2</w:t>
              </w:r>
              <w:r>
                <w:rPr>
                  <w:rFonts w:eastAsia="等线"/>
                  <w:noProof/>
                </w:rPr>
                <w:t>&gt;</w:t>
              </w:r>
              <w:r>
                <w:rPr>
                  <w:rFonts w:eastAsia="等线"/>
                  <w:noProof/>
                </w:rPr>
                <w:tab/>
              </w:r>
            </w:ins>
            <w:ins w:id="119" w:author="Huawei-YinghaoGuo" w:date="2023-11-23T10:40:00Z">
              <w:r w:rsidRPr="00293B80">
                <w:rPr>
                  <w:rFonts w:eastAsia="等线"/>
                  <w:noProof/>
                </w:rPr>
                <w:t xml:space="preserve">set the </w:t>
              </w:r>
              <w:r>
                <w:rPr>
                  <w:rFonts w:eastAsia="等线"/>
                  <w:noProof/>
                </w:rPr>
                <w:t>SL-PRS</w:t>
              </w:r>
              <w:r w:rsidRPr="00293B80">
                <w:rPr>
                  <w:rFonts w:eastAsia="等线"/>
                  <w:noProof/>
                </w:rPr>
                <w:t xml:space="preserve"> Process ID to the </w:t>
              </w:r>
              <w:r>
                <w:rPr>
                  <w:rFonts w:eastAsia="等线"/>
                  <w:noProof/>
                </w:rPr>
                <w:t>SL-PRS</w:t>
              </w:r>
              <w:r w:rsidRPr="00293B80">
                <w:rPr>
                  <w:rFonts w:eastAsia="等线"/>
                  <w:noProof/>
                </w:rPr>
                <w:t xml:space="preserve"> Process ID associated with this PSSCH duration and, if available, all subsequent PSSCH duration(s) occuring in this </w:t>
              </w:r>
              <w:r w:rsidRPr="00D55D7C">
                <w:rPr>
                  <w:rFonts w:eastAsia="等线"/>
                  <w:i/>
                  <w:noProof/>
                </w:rPr>
                <w:t>sl-PeriodCG</w:t>
              </w:r>
              <w:r w:rsidRPr="00293B80">
                <w:rPr>
                  <w:rFonts w:eastAsia="等线"/>
                  <w:noProof/>
                </w:rPr>
                <w:t xml:space="preserve"> for the configured sidelink grant;</w:t>
              </w:r>
            </w:ins>
          </w:p>
          <w:p w14:paraId="54C230F1" w14:textId="77777777" w:rsidR="008274AF" w:rsidRPr="00293B80" w:rsidRDefault="008274AF" w:rsidP="008274AF">
            <w:pPr>
              <w:pStyle w:val="B2"/>
              <w:spacing w:after="120"/>
              <w:ind w:left="440" w:hanging="440"/>
              <w:rPr>
                <w:ins w:id="120" w:author="Huawei-YinghaoGuo" w:date="2023-11-23T10:39:00Z"/>
                <w:rFonts w:eastAsia="等线"/>
                <w:noProof/>
              </w:rPr>
            </w:pPr>
            <w:ins w:id="121" w:author="Huawei-YinghaoGuo" w:date="2023-11-23T10:40:00Z">
              <w:r>
                <w:rPr>
                  <w:rFonts w:eastAsia="等线"/>
                  <w:noProof/>
                </w:rPr>
                <w:t>2</w:t>
              </w:r>
              <w:r w:rsidRPr="00293B80">
                <w:rPr>
                  <w:rFonts w:eastAsia="等线"/>
                  <w:noProof/>
                </w:rPr>
                <w:t>&gt;</w:t>
              </w:r>
              <w:r w:rsidRPr="00293B80">
                <w:rPr>
                  <w:rFonts w:eastAsia="等线"/>
                  <w:noProof/>
                </w:rPr>
                <w:tab/>
                <w:t xml:space="preserve">determine that this </w:t>
              </w:r>
              <w:r w:rsidRPr="008274AF">
                <w:rPr>
                  <w:rFonts w:eastAsia="等线"/>
                  <w:noProof/>
                  <w:highlight w:val="yellow"/>
                </w:rPr>
                <w:t>PSSCH duration is used for initial transmission</w:t>
              </w:r>
              <w:r w:rsidRPr="00293B80">
                <w:rPr>
                  <w:rFonts w:eastAsia="等线"/>
                  <w:noProof/>
                </w:rPr>
                <w:t>;</w:t>
              </w:r>
            </w:ins>
          </w:p>
          <w:p w14:paraId="38DC7122" w14:textId="77777777" w:rsidR="008274AF" w:rsidRPr="00425F2B" w:rsidRDefault="008274AF" w:rsidP="008274AF">
            <w:pPr>
              <w:pStyle w:val="B1"/>
              <w:spacing w:after="120"/>
              <w:rPr>
                <w:rFonts w:eastAsia="等线"/>
                <w:noProof/>
              </w:rPr>
            </w:pPr>
            <w:ins w:id="122" w:author="Huawei-YinghaoGuo" w:date="2023-11-20T15:46:00Z">
              <w:r>
                <w:rPr>
                  <w:rFonts w:eastAsia="等线"/>
                  <w:noProof/>
                </w:rPr>
                <w:t>1&gt;</w:t>
              </w:r>
              <w:r>
                <w:rPr>
                  <w:rFonts w:eastAsia="等线"/>
                  <w:noProof/>
                </w:rPr>
                <w:tab/>
              </w:r>
            </w:ins>
            <w:ins w:id="123" w:author="Huawei-YinghaoGuo" w:date="2023-11-20T15:47:00Z">
              <w:r>
                <w:rPr>
                  <w:rFonts w:eastAsia="等线"/>
                  <w:noProof/>
                </w:rPr>
                <w:t>process the sidelink grant according to clause 5.22.1.3.</w:t>
              </w:r>
            </w:ins>
            <w:ins w:id="124" w:author="Huawei-YinghaoGuo" w:date="2023-11-20T15:48:00Z">
              <w:r>
                <w:rPr>
                  <w:rFonts w:eastAsia="等线"/>
                  <w:noProof/>
                </w:rPr>
                <w:t>xx</w:t>
              </w:r>
            </w:ins>
            <w:ins w:id="125" w:author="Huawei-YinghaoGuo" w:date="2023-11-23T10:42:00Z">
              <w:r>
                <w:rPr>
                  <w:rFonts w:eastAsia="等线"/>
                  <w:noProof/>
                </w:rPr>
                <w:t xml:space="preserve"> with the corresponding SL-PRS transmission informa</w:t>
              </w:r>
            </w:ins>
            <w:ins w:id="126" w:author="Huawei-YinghaoGuo" w:date="2023-11-23T10:44:00Z">
              <w:r>
                <w:rPr>
                  <w:rFonts w:eastAsia="等线"/>
                  <w:noProof/>
                </w:rPr>
                <w:t>ti</w:t>
              </w:r>
            </w:ins>
            <w:ins w:id="127" w:author="Huawei-YinghaoGuo" w:date="2023-11-23T10:42:00Z">
              <w:r>
                <w:rPr>
                  <w:rFonts w:eastAsia="等线"/>
                  <w:noProof/>
                </w:rPr>
                <w:t>on</w:t>
              </w:r>
            </w:ins>
            <w:ins w:id="128" w:author="Huawei-YinghaoGuo" w:date="2023-11-20T15:47:00Z">
              <w:r>
                <w:rPr>
                  <w:rFonts w:eastAsia="等线"/>
                  <w:noProof/>
                </w:rPr>
                <w:t>.</w:t>
              </w:r>
            </w:ins>
          </w:p>
          <w:p w14:paraId="787A89BD" w14:textId="77777777" w:rsidR="003A7705" w:rsidRPr="00CC6FBA" w:rsidRDefault="003A7705" w:rsidP="00D47090">
            <w:pPr>
              <w:pStyle w:val="B3"/>
              <w:spacing w:after="120"/>
              <w:ind w:left="440" w:hanging="440"/>
            </w:pPr>
          </w:p>
        </w:tc>
        <w:tc>
          <w:tcPr>
            <w:tcW w:w="4247" w:type="dxa"/>
          </w:tcPr>
          <w:p w14:paraId="73E559A3" w14:textId="77777777" w:rsidR="003A7705" w:rsidRDefault="008274AF" w:rsidP="00737F96">
            <w:pPr>
              <w:pStyle w:val="B3"/>
              <w:spacing w:after="120"/>
              <w:ind w:left="440" w:hanging="440"/>
              <w:rPr>
                <w:rFonts w:eastAsia="等线"/>
              </w:rPr>
            </w:pPr>
            <w:r>
              <w:rPr>
                <w:rFonts w:eastAsia="等线" w:hint="eastAsia"/>
              </w:rPr>
              <w:lastRenderedPageBreak/>
              <w:t>N</w:t>
            </w:r>
            <w:r>
              <w:rPr>
                <w:rFonts w:eastAsia="等线"/>
              </w:rPr>
              <w:t xml:space="preserve">o PSSCH for </w:t>
            </w:r>
            <w:r>
              <w:rPr>
                <w:rFonts w:eastAsia="等线" w:hint="eastAsia"/>
              </w:rPr>
              <w:t>dedicated</w:t>
            </w:r>
            <w:r>
              <w:rPr>
                <w:rFonts w:eastAsia="等线"/>
              </w:rPr>
              <w:t xml:space="preserve"> </w:t>
            </w:r>
            <w:r>
              <w:rPr>
                <w:rFonts w:eastAsia="等线" w:hint="eastAsia"/>
              </w:rPr>
              <w:t>resource</w:t>
            </w:r>
            <w:r>
              <w:rPr>
                <w:rFonts w:eastAsia="等线"/>
              </w:rPr>
              <w:t xml:space="preserve"> </w:t>
            </w:r>
            <w:r>
              <w:rPr>
                <w:rFonts w:eastAsia="等线" w:hint="eastAsia"/>
              </w:rPr>
              <w:t>pool</w:t>
            </w:r>
            <w:r>
              <w:rPr>
                <w:rFonts w:eastAsia="等线"/>
              </w:rPr>
              <w:t>.</w:t>
            </w:r>
          </w:p>
          <w:p w14:paraId="10031F0F" w14:textId="60750AFF" w:rsidR="007B11F2" w:rsidRDefault="007B11F2" w:rsidP="00737F96">
            <w:pPr>
              <w:pStyle w:val="B3"/>
              <w:spacing w:after="120"/>
              <w:ind w:left="440" w:hanging="440"/>
              <w:rPr>
                <w:rFonts w:eastAsia="等线"/>
              </w:rPr>
            </w:pPr>
            <w:r w:rsidRPr="007B11F2">
              <w:rPr>
                <w:rFonts w:eastAsia="等线" w:hint="eastAsia"/>
                <w:color w:val="FF0000"/>
              </w:rPr>
              <w:t>[</w:t>
            </w:r>
            <w:r w:rsidRPr="007B11F2">
              <w:rPr>
                <w:rFonts w:eastAsia="等线"/>
                <w:color w:val="FF0000"/>
              </w:rPr>
              <w:t>Rapp] OK</w:t>
            </w:r>
          </w:p>
        </w:tc>
      </w:tr>
      <w:tr w:rsidR="00A02649" w14:paraId="78912167" w14:textId="77777777">
        <w:tc>
          <w:tcPr>
            <w:tcW w:w="1618" w:type="dxa"/>
          </w:tcPr>
          <w:p w14:paraId="7AA15070" w14:textId="15892704" w:rsidR="00A02649" w:rsidRDefault="00A02649">
            <w:pPr>
              <w:tabs>
                <w:tab w:val="left" w:pos="6564"/>
              </w:tabs>
              <w:spacing w:afterLines="0" w:after="0" w:line="240" w:lineRule="auto"/>
              <w:rPr>
                <w:rFonts w:cs="Times New Roman"/>
                <w:sz w:val="22"/>
              </w:rPr>
            </w:pPr>
            <w:r>
              <w:rPr>
                <w:rFonts w:cs="Times New Roman" w:hint="eastAsia"/>
                <w:sz w:val="22"/>
              </w:rPr>
              <w:lastRenderedPageBreak/>
              <w:t>v</w:t>
            </w:r>
            <w:r>
              <w:rPr>
                <w:rFonts w:cs="Times New Roman"/>
                <w:sz w:val="22"/>
              </w:rPr>
              <w:t>ivo</w:t>
            </w:r>
          </w:p>
        </w:tc>
        <w:tc>
          <w:tcPr>
            <w:tcW w:w="3764" w:type="dxa"/>
          </w:tcPr>
          <w:p w14:paraId="2290696F" w14:textId="77777777" w:rsidR="00CB406F" w:rsidRPr="00CC6FBA" w:rsidRDefault="00CB406F" w:rsidP="00CB406F">
            <w:pPr>
              <w:keepNext/>
              <w:keepLines/>
              <w:spacing w:before="120" w:after="120"/>
              <w:ind w:left="1418" w:hanging="1418"/>
              <w:outlineLvl w:val="3"/>
              <w:rPr>
                <w:rFonts w:ascii="Arial" w:hAnsi="Arial"/>
                <w:sz w:val="24"/>
              </w:rPr>
            </w:pPr>
            <w:r w:rsidRPr="00CC6FBA">
              <w:rPr>
                <w:rFonts w:ascii="Arial" w:hAnsi="Arial"/>
                <w:sz w:val="24"/>
              </w:rPr>
              <w:t>5.22.1.3</w:t>
            </w:r>
            <w:r w:rsidRPr="00CC6FBA">
              <w:rPr>
                <w:rFonts w:ascii="Arial" w:hAnsi="Arial"/>
                <w:sz w:val="24"/>
              </w:rPr>
              <w:tab/>
              <w:t>Sidelink HARQ operation</w:t>
            </w:r>
            <w:ins w:id="129" w:author="Huawei-YinghaoGuo" w:date="2023-11-01T15:17:00Z">
              <w:r w:rsidRPr="00F00237">
                <w:rPr>
                  <w:rFonts w:ascii="Arial" w:hAnsi="Arial"/>
                  <w:sz w:val="24"/>
                </w:rPr>
                <w:t xml:space="preserve"> and SL-PRS transmission</w:t>
              </w:r>
            </w:ins>
          </w:p>
          <w:p w14:paraId="69BA40BA" w14:textId="77777777" w:rsidR="00CB406F" w:rsidRDefault="00CB406F" w:rsidP="00CB406F">
            <w:pPr>
              <w:keepNext/>
              <w:keepLines/>
              <w:spacing w:before="120" w:after="120"/>
              <w:ind w:left="1701" w:hanging="1701"/>
              <w:outlineLvl w:val="4"/>
              <w:rPr>
                <w:ins w:id="130" w:author="Huawei-YinghaoGuo" w:date="2023-11-20T15:38:00Z"/>
                <w:rFonts w:ascii="Arial" w:hAnsi="Arial"/>
                <w:sz w:val="22"/>
              </w:rPr>
            </w:pPr>
            <w:ins w:id="131" w:author="Huawei-YinghaoGuo" w:date="2023-11-20T15:37:00Z">
              <w:r w:rsidRPr="00881F5E">
                <w:rPr>
                  <w:rFonts w:ascii="Arial" w:hAnsi="Arial" w:hint="eastAsia"/>
                  <w:sz w:val="22"/>
                </w:rPr>
                <w:t>5</w:t>
              </w:r>
              <w:r w:rsidRPr="00881F5E">
                <w:rPr>
                  <w:rFonts w:ascii="Arial" w:hAnsi="Arial"/>
                  <w:sz w:val="22"/>
                </w:rPr>
                <w:t>.22.1.3.</w:t>
              </w:r>
            </w:ins>
            <w:ins w:id="132" w:author="Huawei-YinghaoGuo" w:date="2023-11-20T15:47:00Z">
              <w:r>
                <w:rPr>
                  <w:rFonts w:ascii="Arial" w:hAnsi="Arial"/>
                  <w:sz w:val="22"/>
                </w:rPr>
                <w:t>xx</w:t>
              </w:r>
            </w:ins>
            <w:ins w:id="133" w:author="Huawei-YinghaoGuo" w:date="2023-11-20T15:37:00Z">
              <w:r w:rsidRPr="00881F5E">
                <w:rPr>
                  <w:rFonts w:ascii="Arial" w:hAnsi="Arial"/>
                  <w:sz w:val="22"/>
                </w:rPr>
                <w:tab/>
                <w:t>Processing of sidelink grant on SL-PRS dedicated resource pool</w:t>
              </w:r>
            </w:ins>
          </w:p>
          <w:p w14:paraId="1997DBF7" w14:textId="77777777" w:rsidR="00A02649" w:rsidRDefault="00A02649" w:rsidP="008274AF">
            <w:pPr>
              <w:spacing w:after="120"/>
            </w:pPr>
          </w:p>
        </w:tc>
        <w:tc>
          <w:tcPr>
            <w:tcW w:w="4247" w:type="dxa"/>
          </w:tcPr>
          <w:p w14:paraId="2ECDDBE7" w14:textId="77777777" w:rsidR="00CB406F" w:rsidRDefault="00CB406F" w:rsidP="00CB406F">
            <w:pPr>
              <w:pStyle w:val="B3"/>
              <w:spacing w:after="120"/>
              <w:ind w:left="440" w:hanging="440"/>
              <w:rPr>
                <w:rFonts w:eastAsia="等线"/>
              </w:rPr>
            </w:pPr>
            <w:r>
              <w:rPr>
                <w:rFonts w:eastAsia="等线" w:hint="eastAsia"/>
              </w:rPr>
              <w:t>T</w:t>
            </w:r>
            <w:r>
              <w:rPr>
                <w:rFonts w:eastAsia="等线"/>
              </w:rPr>
              <w:t xml:space="preserve">he </w:t>
            </w:r>
            <w:r>
              <w:rPr>
                <w:rFonts w:eastAsia="等线" w:hint="eastAsia"/>
              </w:rPr>
              <w:t>original</w:t>
            </w:r>
            <w:r>
              <w:rPr>
                <w:rFonts w:eastAsia="等线"/>
              </w:rPr>
              <w:t xml:space="preserve"> </w:t>
            </w:r>
            <w:r>
              <w:rPr>
                <w:rFonts w:eastAsia="等线" w:hint="eastAsia"/>
              </w:rPr>
              <w:t>section</w:t>
            </w:r>
            <w:r>
              <w:rPr>
                <w:rFonts w:eastAsia="等线"/>
              </w:rPr>
              <w:t xml:space="preserve"> </w:t>
            </w:r>
            <w:r>
              <w:rPr>
                <w:rFonts w:eastAsia="等线" w:hint="eastAsia"/>
              </w:rPr>
              <w:t>is</w:t>
            </w:r>
            <w:r>
              <w:rPr>
                <w:rFonts w:eastAsia="等线"/>
              </w:rPr>
              <w:t xml:space="preserve"> about HARQ.</w:t>
            </w:r>
            <w:r>
              <w:rPr>
                <w:rFonts w:eastAsia="等线" w:hint="eastAsia"/>
              </w:rPr>
              <w:t xml:space="preserve"> </w:t>
            </w:r>
            <w:r>
              <w:rPr>
                <w:rFonts w:eastAsia="等线"/>
              </w:rPr>
              <w:t>As the SL-PRS does not support ACK/NACK, suggest to captured in a new section rather than merged in the HARQ section.</w:t>
            </w:r>
          </w:p>
          <w:p w14:paraId="4406F763" w14:textId="77777777" w:rsidR="007B11F2" w:rsidRPr="007B11F2" w:rsidRDefault="007B11F2" w:rsidP="00CB406F">
            <w:pPr>
              <w:pStyle w:val="B3"/>
              <w:spacing w:after="120"/>
              <w:ind w:left="440" w:hanging="440"/>
              <w:rPr>
                <w:rFonts w:eastAsia="等线"/>
                <w:color w:val="FF0000"/>
              </w:rPr>
            </w:pPr>
            <w:r w:rsidRPr="007B11F2">
              <w:rPr>
                <w:rFonts w:eastAsia="等线" w:hint="eastAsia"/>
                <w:color w:val="FF0000"/>
              </w:rPr>
              <w:t>[</w:t>
            </w:r>
            <w:r w:rsidRPr="007B11F2">
              <w:rPr>
                <w:rFonts w:eastAsia="等线"/>
                <w:color w:val="FF0000"/>
              </w:rPr>
              <w:t xml:space="preserve">Rapp] Section 5.22.1.3 is used for shared RP and Section 5.22.1.3.xx is for dedicated RP. </w:t>
            </w:r>
          </w:p>
          <w:p w14:paraId="696E56D4" w14:textId="77777777" w:rsidR="007B11F2" w:rsidRPr="007B11F2" w:rsidRDefault="007B11F2" w:rsidP="00CB406F">
            <w:pPr>
              <w:pStyle w:val="B3"/>
              <w:spacing w:after="120"/>
              <w:ind w:left="440" w:hanging="440"/>
              <w:rPr>
                <w:rFonts w:eastAsia="等线"/>
                <w:color w:val="FF0000"/>
              </w:rPr>
            </w:pPr>
          </w:p>
          <w:p w14:paraId="1AAA431E" w14:textId="77777777" w:rsidR="007B11F2" w:rsidRDefault="007B11F2" w:rsidP="007B11F2">
            <w:pPr>
              <w:pStyle w:val="B3"/>
              <w:spacing w:after="120"/>
              <w:ind w:left="440" w:hanging="440"/>
              <w:rPr>
                <w:rFonts w:eastAsia="等线"/>
                <w:color w:val="FF0000"/>
              </w:rPr>
            </w:pPr>
            <w:r w:rsidRPr="007B11F2">
              <w:rPr>
                <w:rFonts w:eastAsia="等线" w:hint="eastAsia"/>
                <w:color w:val="FF0000"/>
              </w:rPr>
              <w:t>T</w:t>
            </w:r>
            <w:r w:rsidRPr="007B11F2">
              <w:rPr>
                <w:rFonts w:eastAsia="等线"/>
                <w:color w:val="FF0000"/>
              </w:rPr>
              <w:t>he reason why we don’t create new section for Shared RP is because there are a lot of shared procedure with the legacy for PSSCH. If we create another section there will be a lot</w:t>
            </w:r>
            <w:r>
              <w:rPr>
                <w:rFonts w:eastAsia="等线"/>
                <w:color w:val="FF0000"/>
              </w:rPr>
              <w:t xml:space="preserve"> of</w:t>
            </w:r>
            <w:r w:rsidRPr="007B11F2">
              <w:rPr>
                <w:rFonts w:eastAsia="等线"/>
                <w:color w:val="FF0000"/>
              </w:rPr>
              <w:t xml:space="preserve"> duplication</w:t>
            </w:r>
            <w:r>
              <w:rPr>
                <w:rFonts w:eastAsia="等线"/>
                <w:color w:val="FF0000"/>
              </w:rPr>
              <w:t>s</w:t>
            </w:r>
            <w:r w:rsidRPr="007B11F2">
              <w:rPr>
                <w:rFonts w:eastAsia="等线"/>
                <w:color w:val="FF0000"/>
              </w:rPr>
              <w:t>. For Shared RP, we also need HARQ operations and ACK/NACk procedure</w:t>
            </w:r>
          </w:p>
          <w:p w14:paraId="71DE4F32" w14:textId="49A0B582" w:rsidR="00CB39E9" w:rsidRDefault="00CB39E9" w:rsidP="007B11F2">
            <w:pPr>
              <w:pStyle w:val="B3"/>
              <w:spacing w:after="120"/>
              <w:ind w:left="440" w:hanging="440"/>
              <w:rPr>
                <w:rFonts w:eastAsia="等线" w:hint="eastAsia"/>
              </w:rPr>
            </w:pPr>
            <w:r>
              <w:rPr>
                <w:rFonts w:eastAsia="等线" w:hint="eastAsia"/>
                <w:color w:val="FF0000"/>
              </w:rPr>
              <w:t>F</w:t>
            </w:r>
            <w:r>
              <w:rPr>
                <w:rFonts w:eastAsia="等线"/>
                <w:color w:val="FF0000"/>
              </w:rPr>
              <w:t>or dedicated pool, as can be seen, a new section has been created</w:t>
            </w:r>
          </w:p>
        </w:tc>
      </w:tr>
      <w:tr w:rsidR="00CB406F" w14:paraId="13CB787F" w14:textId="77777777">
        <w:tc>
          <w:tcPr>
            <w:tcW w:w="1618" w:type="dxa"/>
          </w:tcPr>
          <w:p w14:paraId="7A07AD5F" w14:textId="4A391FA8" w:rsidR="00CB406F" w:rsidRDefault="00CB406F">
            <w:pPr>
              <w:tabs>
                <w:tab w:val="left" w:pos="6564"/>
              </w:tabs>
              <w:spacing w:afterLines="0" w:after="0" w:line="240" w:lineRule="auto"/>
              <w:rPr>
                <w:rFonts w:cs="Times New Roman"/>
                <w:sz w:val="22"/>
              </w:rPr>
            </w:pPr>
            <w:r>
              <w:rPr>
                <w:rFonts w:cs="Times New Roman" w:hint="eastAsia"/>
                <w:sz w:val="22"/>
              </w:rPr>
              <w:t>v</w:t>
            </w:r>
            <w:r>
              <w:rPr>
                <w:rFonts w:cs="Times New Roman"/>
                <w:sz w:val="22"/>
              </w:rPr>
              <w:t>ivo</w:t>
            </w:r>
          </w:p>
        </w:tc>
        <w:tc>
          <w:tcPr>
            <w:tcW w:w="3764" w:type="dxa"/>
          </w:tcPr>
          <w:p w14:paraId="77C1CCD5" w14:textId="77777777" w:rsidR="00DA51F4" w:rsidRDefault="00DA51F4" w:rsidP="00DA51F4">
            <w:pPr>
              <w:spacing w:after="120"/>
              <w:rPr>
                <w:ins w:id="134" w:author="Huawei-YinghaoGuo" w:date="2023-11-21T10:03:00Z"/>
                <w:rFonts w:eastAsia="等线"/>
                <w:noProof/>
              </w:rPr>
            </w:pPr>
            <w:ins w:id="135" w:author="Huawei-YinghaoGuo" w:date="2023-11-21T10:02:00Z">
              <w:r>
                <w:rPr>
                  <w:rFonts w:eastAsia="等线" w:hint="eastAsia"/>
                  <w:noProof/>
                </w:rPr>
                <w:t>F</w:t>
              </w:r>
              <w:r>
                <w:rPr>
                  <w:rFonts w:eastAsia="等线"/>
                  <w:noProof/>
                </w:rPr>
                <w:t>or configured sidelink grant on SL-PRS</w:t>
              </w:r>
            </w:ins>
            <w:ins w:id="136" w:author="Huawei-YinghaoGuo" w:date="2023-11-23T09:16:00Z">
              <w:r w:rsidRPr="00DA1EF3">
                <w:rPr>
                  <w:rFonts w:eastAsia="等线"/>
                  <w:noProof/>
                </w:rPr>
                <w:t xml:space="preserve"> </w:t>
              </w:r>
              <w:r>
                <w:rPr>
                  <w:rFonts w:eastAsia="等线"/>
                  <w:noProof/>
                </w:rPr>
                <w:t>dedicated</w:t>
              </w:r>
            </w:ins>
            <w:ins w:id="137" w:author="Huawei-YinghaoGuo" w:date="2023-11-21T10:02:00Z">
              <w:r>
                <w:rPr>
                  <w:rFonts w:eastAsia="等线"/>
                  <w:noProof/>
                </w:rPr>
                <w:t xml:space="preserve"> resource pool</w:t>
              </w:r>
            </w:ins>
            <w:ins w:id="138" w:author="Huawei-YinghaoGuo" w:date="2023-11-21T10:03:00Z">
              <w:r>
                <w:rPr>
                  <w:rFonts w:eastAsia="等线"/>
                  <w:noProof/>
                </w:rPr>
                <w:t xml:space="preserve">, the SL-PRS </w:t>
              </w:r>
            </w:ins>
            <w:ins w:id="139" w:author="Huawei-YinghaoGuo" w:date="2023-11-23T10:44:00Z">
              <w:r>
                <w:rPr>
                  <w:rFonts w:eastAsia="等线"/>
                  <w:noProof/>
                </w:rPr>
                <w:t>P</w:t>
              </w:r>
            </w:ins>
            <w:ins w:id="140" w:author="Huawei-YinghaoGuo" w:date="2023-11-21T10:03:00Z">
              <w:r>
                <w:rPr>
                  <w:rFonts w:eastAsia="等线"/>
                  <w:noProof/>
                </w:rPr>
                <w:t>rocess ID associated with the first slot of an SL transmission is derived from the following equation:</w:t>
              </w:r>
            </w:ins>
          </w:p>
          <w:p w14:paraId="1393186A" w14:textId="5E281675" w:rsidR="00CB406F" w:rsidRPr="00DA51F4" w:rsidRDefault="00DA51F4" w:rsidP="00DA51F4">
            <w:pPr>
              <w:keepLines/>
              <w:tabs>
                <w:tab w:val="center" w:pos="4536"/>
                <w:tab w:val="right" w:pos="9072"/>
              </w:tabs>
              <w:spacing w:after="120"/>
              <w:rPr>
                <w:rFonts w:eastAsia="Malgun Gothic"/>
                <w:noProof/>
                <w:lang w:eastAsia="ko-KR"/>
              </w:rPr>
            </w:pPr>
            <w:ins w:id="141" w:author="Huawei-YinghaoGuo" w:date="2023-11-21T10:03:00Z">
              <w:r w:rsidRPr="00CC6FBA">
                <w:rPr>
                  <w:noProof/>
                  <w:lang w:eastAsia="ko-KR"/>
                </w:rPr>
                <w:tab/>
              </w:r>
            </w:ins>
            <w:ins w:id="142" w:author="Huawei-YinghaoGuo" w:date="2023-11-21T10:04:00Z">
              <w:r>
                <w:rPr>
                  <w:noProof/>
                  <w:lang w:eastAsia="ko-KR"/>
                </w:rPr>
                <w:t>SL-PRS</w:t>
              </w:r>
            </w:ins>
            <w:ins w:id="143" w:author="Huawei-YinghaoGuo" w:date="2023-11-21T10:03:00Z">
              <w:r w:rsidRPr="00CC6FBA">
                <w:rPr>
                  <w:noProof/>
                  <w:lang w:eastAsia="ko-KR"/>
                </w:rPr>
                <w:t xml:space="preserve"> Process ID = [floor(CURRENT_slot / </w:t>
              </w:r>
              <w:r w:rsidRPr="00CC6FBA">
                <w:rPr>
                  <w:i/>
                  <w:noProof/>
                  <w:lang w:eastAsia="ko-KR"/>
                </w:rPr>
                <w:t>PeriodicitySL</w:t>
              </w:r>
              <w:r w:rsidRPr="00CC6FBA">
                <w:rPr>
                  <w:noProof/>
                  <w:lang w:eastAsia="ko-KR"/>
                </w:rPr>
                <w:t xml:space="preserve">)] modulo </w:t>
              </w:r>
            </w:ins>
            <w:ins w:id="144" w:author="Huawei-YinghaoGuo" w:date="2023-11-21T10:04:00Z">
              <w:r>
                <w:rPr>
                  <w:i/>
                  <w:noProof/>
                  <w:lang w:eastAsia="ko-KR"/>
                </w:rPr>
                <w:t>[nrOfSL-PRSProc]</w:t>
              </w:r>
            </w:ins>
          </w:p>
        </w:tc>
        <w:tc>
          <w:tcPr>
            <w:tcW w:w="4247" w:type="dxa"/>
          </w:tcPr>
          <w:p w14:paraId="249626D8" w14:textId="77777777" w:rsidR="00CB406F" w:rsidRDefault="00DA51F4" w:rsidP="00CB406F">
            <w:pPr>
              <w:pStyle w:val="B3"/>
              <w:spacing w:after="120"/>
              <w:ind w:left="440" w:hanging="440"/>
              <w:rPr>
                <w:rFonts w:eastAsia="等线"/>
              </w:rPr>
            </w:pPr>
            <w:r w:rsidRPr="00DA51F4">
              <w:rPr>
                <w:rFonts w:eastAsia="等线"/>
              </w:rPr>
              <w:t>Although we agree on the intention to introduce multiple parallel processes for SL-PRS t</w:t>
            </w:r>
            <w:r>
              <w:rPr>
                <w:rFonts w:eastAsia="等线"/>
              </w:rPr>
              <w:t>ran</w:t>
            </w:r>
            <w:r w:rsidRPr="00DA51F4">
              <w:rPr>
                <w:rFonts w:eastAsia="等线"/>
              </w:rPr>
              <w:t xml:space="preserve">smission, </w:t>
            </w:r>
            <w:r>
              <w:rPr>
                <w:rFonts w:eastAsia="等线"/>
              </w:rPr>
              <w:t>the SL-PRS process ID has not been discussed. I</w:t>
            </w:r>
            <w:r w:rsidRPr="00DA51F4">
              <w:rPr>
                <w:rFonts w:eastAsia="等线"/>
              </w:rPr>
              <w:t>t is better to leave with an EN rather than directly capture as it currently presents</w:t>
            </w:r>
            <w:r>
              <w:rPr>
                <w:rFonts w:eastAsia="等线"/>
              </w:rPr>
              <w:t>.</w:t>
            </w:r>
          </w:p>
          <w:p w14:paraId="6CC97C1B" w14:textId="2A9E95BC" w:rsidR="007B11F2" w:rsidRPr="00026001" w:rsidRDefault="007B11F2" w:rsidP="00CB406F">
            <w:pPr>
              <w:pStyle w:val="B3"/>
              <w:spacing w:after="120"/>
              <w:ind w:left="440" w:hanging="440"/>
              <w:rPr>
                <w:rFonts w:eastAsia="等线"/>
                <w:color w:val="FF0000"/>
              </w:rPr>
            </w:pPr>
            <w:r w:rsidRPr="00026001">
              <w:rPr>
                <w:rFonts w:eastAsia="等线" w:hint="eastAsia"/>
                <w:color w:val="FF0000"/>
              </w:rPr>
              <w:t>[</w:t>
            </w:r>
            <w:r w:rsidRPr="00026001">
              <w:rPr>
                <w:rFonts w:eastAsia="等线"/>
                <w:color w:val="FF0000"/>
              </w:rPr>
              <w:t>Rapp] There will be no editor NOTE after this version. The issue is more of spec writing issue. The following NOTE has been given for explaining how the SL-PRS Process ID shall be used. There are no other spec impacts.</w:t>
            </w:r>
          </w:p>
          <w:p w14:paraId="26FE7A40" w14:textId="77777777" w:rsidR="007B11F2" w:rsidRPr="00026001" w:rsidRDefault="007B11F2" w:rsidP="00CB406F">
            <w:pPr>
              <w:pStyle w:val="B3"/>
              <w:spacing w:after="120"/>
              <w:ind w:left="440" w:hanging="440"/>
              <w:rPr>
                <w:rFonts w:eastAsia="等线"/>
                <w:color w:val="FF0000"/>
              </w:rPr>
            </w:pPr>
          </w:p>
          <w:p w14:paraId="7832EFD6" w14:textId="77777777" w:rsidR="00815F8B" w:rsidRPr="00026001" w:rsidRDefault="00815F8B" w:rsidP="00815F8B">
            <w:pPr>
              <w:pStyle w:val="NO"/>
              <w:spacing w:after="120"/>
              <w:rPr>
                <w:rFonts w:eastAsia="等线"/>
                <w:color w:val="FF0000"/>
              </w:rPr>
            </w:pPr>
            <w:r w:rsidRPr="00026001">
              <w:rPr>
                <w:rFonts w:eastAsia="等线" w:hint="eastAsia"/>
                <w:color w:val="FF0000"/>
              </w:rPr>
              <w:t>N</w:t>
            </w:r>
            <w:r w:rsidRPr="00026001">
              <w:rPr>
                <w:rFonts w:eastAsia="等线"/>
                <w:color w:val="FF0000"/>
              </w:rPr>
              <w:t>OTE:</w:t>
            </w:r>
            <w:r w:rsidRPr="00026001">
              <w:rPr>
                <w:rFonts w:eastAsia="等线"/>
                <w:color w:val="FF0000"/>
              </w:rPr>
              <w:tab/>
              <w:t>For configured sidelink grant, the Sidelink process for retransmission is identified by the SL-</w:t>
            </w:r>
            <w:r w:rsidRPr="00026001">
              <w:rPr>
                <w:rFonts w:eastAsia="等线" w:hint="eastAsia"/>
                <w:color w:val="FF0000"/>
              </w:rPr>
              <w:t>PRS</w:t>
            </w:r>
            <w:r w:rsidRPr="00026001">
              <w:rPr>
                <w:rFonts w:eastAsia="等线"/>
                <w:color w:val="FF0000"/>
              </w:rPr>
              <w:t xml:space="preserve"> Process ID as specified in clause 5.22.1.3.1.</w:t>
            </w:r>
          </w:p>
          <w:p w14:paraId="0D1C5A93" w14:textId="08AB1983" w:rsidR="007B11F2" w:rsidRPr="00815F8B" w:rsidRDefault="007B11F2" w:rsidP="00CB406F">
            <w:pPr>
              <w:pStyle w:val="B3"/>
              <w:spacing w:after="120"/>
              <w:ind w:left="440" w:hanging="440"/>
              <w:rPr>
                <w:rFonts w:eastAsia="等线" w:hint="eastAsia"/>
              </w:rPr>
            </w:pPr>
          </w:p>
        </w:tc>
      </w:tr>
      <w:tr w:rsidR="00DA51F4" w14:paraId="43DBB128" w14:textId="77777777">
        <w:tc>
          <w:tcPr>
            <w:tcW w:w="1618" w:type="dxa"/>
          </w:tcPr>
          <w:p w14:paraId="5E8770FB" w14:textId="427C9FE7" w:rsidR="00DA51F4" w:rsidRDefault="00DA51F4" w:rsidP="00DA51F4">
            <w:pPr>
              <w:tabs>
                <w:tab w:val="left" w:pos="6564"/>
              </w:tabs>
              <w:spacing w:afterLines="0" w:after="0" w:line="240" w:lineRule="auto"/>
              <w:rPr>
                <w:rFonts w:cs="Times New Roman"/>
                <w:sz w:val="22"/>
              </w:rPr>
            </w:pPr>
            <w:r>
              <w:rPr>
                <w:rFonts w:cs="Times New Roman" w:hint="eastAsia"/>
                <w:sz w:val="22"/>
              </w:rPr>
              <w:t>v</w:t>
            </w:r>
            <w:r>
              <w:rPr>
                <w:rFonts w:cs="Times New Roman"/>
                <w:sz w:val="22"/>
              </w:rPr>
              <w:t>ivo</w:t>
            </w:r>
          </w:p>
        </w:tc>
        <w:tc>
          <w:tcPr>
            <w:tcW w:w="3764" w:type="dxa"/>
          </w:tcPr>
          <w:p w14:paraId="2FC84C5D" w14:textId="77777777" w:rsidR="00DA51F4" w:rsidRPr="00CC6FBA" w:rsidRDefault="00DA51F4" w:rsidP="00DA51F4">
            <w:pPr>
              <w:keepNext/>
              <w:keepLines/>
              <w:spacing w:before="120" w:after="120"/>
              <w:ind w:left="1701" w:hanging="1701"/>
              <w:outlineLvl w:val="4"/>
              <w:rPr>
                <w:rFonts w:ascii="Arial" w:hAnsi="Arial"/>
                <w:sz w:val="22"/>
              </w:rPr>
            </w:pPr>
            <w:r w:rsidRPr="00CC6FBA">
              <w:rPr>
                <w:rFonts w:ascii="Arial" w:hAnsi="Arial"/>
                <w:sz w:val="22"/>
              </w:rPr>
              <w:t>5.22.1.3.1a</w:t>
            </w:r>
            <w:r w:rsidRPr="00CC6FBA">
              <w:rPr>
                <w:rFonts w:ascii="Arial" w:hAnsi="Arial"/>
                <w:sz w:val="22"/>
              </w:rPr>
              <w:tab/>
              <w:t>Sidelink process</w:t>
            </w:r>
          </w:p>
          <w:p w14:paraId="0D0635B6" w14:textId="77777777" w:rsidR="00DA51F4" w:rsidRDefault="00DA51F4" w:rsidP="00DA51F4">
            <w:pPr>
              <w:spacing w:after="120"/>
              <w:rPr>
                <w:rFonts w:eastAsia="等线"/>
                <w:noProof/>
              </w:rPr>
            </w:pPr>
          </w:p>
        </w:tc>
        <w:tc>
          <w:tcPr>
            <w:tcW w:w="4247" w:type="dxa"/>
          </w:tcPr>
          <w:p w14:paraId="5EFF7F16" w14:textId="77777777" w:rsidR="00DA51F4" w:rsidRDefault="00DA51F4" w:rsidP="00DA51F4">
            <w:pPr>
              <w:pStyle w:val="B3"/>
              <w:spacing w:after="120"/>
              <w:ind w:left="440" w:hanging="440"/>
              <w:rPr>
                <w:noProof/>
              </w:rPr>
            </w:pPr>
            <w:r>
              <w:rPr>
                <w:rFonts w:hint="eastAsia"/>
                <w:noProof/>
              </w:rPr>
              <w:t>T</w:t>
            </w:r>
            <w:r>
              <w:rPr>
                <w:noProof/>
              </w:rPr>
              <w:t>he description in this clause is referred as MAC PDU, which is the form of SL-PRS in MAC layer. It is not necessary to add SL-PRS in parallel with MAC PDU.</w:t>
            </w:r>
          </w:p>
          <w:p w14:paraId="7ABFB9C9" w14:textId="349B1543" w:rsidR="007B11F2" w:rsidRPr="007F26C2" w:rsidRDefault="00026001" w:rsidP="00DA51F4">
            <w:pPr>
              <w:pStyle w:val="B3"/>
              <w:spacing w:after="120"/>
              <w:ind w:left="440" w:hanging="440"/>
              <w:rPr>
                <w:rFonts w:eastAsia="等线"/>
                <w:color w:val="FF0000"/>
              </w:rPr>
            </w:pPr>
            <w:r w:rsidRPr="007F26C2">
              <w:rPr>
                <w:rFonts w:eastAsia="等线" w:hint="eastAsia"/>
                <w:color w:val="FF0000"/>
              </w:rPr>
              <w:t>[</w:t>
            </w:r>
            <w:r w:rsidRPr="007F26C2">
              <w:rPr>
                <w:rFonts w:eastAsia="等线"/>
                <w:color w:val="FF0000"/>
              </w:rPr>
              <w:t xml:space="preserve">Rapp] </w:t>
            </w:r>
            <w:r w:rsidR="007F26C2">
              <w:rPr>
                <w:rFonts w:eastAsia="等线"/>
                <w:color w:val="FF0000"/>
              </w:rPr>
              <w:t>T</w:t>
            </w:r>
            <w:r w:rsidRPr="007F26C2">
              <w:rPr>
                <w:rFonts w:eastAsia="等线"/>
                <w:color w:val="FF0000"/>
              </w:rPr>
              <w:t>he title can be changed to address the comment above</w:t>
            </w:r>
          </w:p>
          <w:p w14:paraId="42474981" w14:textId="4AB73929" w:rsidR="00026001" w:rsidRPr="00A61773" w:rsidRDefault="00345CE0" w:rsidP="00A61773">
            <w:pPr>
              <w:keepNext/>
              <w:keepLines/>
              <w:spacing w:before="120" w:after="120"/>
              <w:ind w:left="1701" w:hanging="1701"/>
              <w:outlineLvl w:val="4"/>
              <w:rPr>
                <w:rFonts w:ascii="Arial" w:hAnsi="Arial" w:hint="eastAsia"/>
                <w:color w:val="FF0000"/>
                <w:sz w:val="22"/>
              </w:rPr>
            </w:pPr>
            <w:r w:rsidRPr="007F26C2">
              <w:rPr>
                <w:rFonts w:ascii="Arial" w:hAnsi="Arial"/>
                <w:color w:val="FF0000"/>
                <w:sz w:val="22"/>
              </w:rPr>
              <w:lastRenderedPageBreak/>
              <w:t>5.22.1.3.1a</w:t>
            </w:r>
            <w:r w:rsidRPr="007F26C2">
              <w:rPr>
                <w:rFonts w:ascii="Arial" w:hAnsi="Arial"/>
                <w:color w:val="FF0000"/>
                <w:sz w:val="22"/>
              </w:rPr>
              <w:tab/>
              <w:t xml:space="preserve">Sidelink process </w:t>
            </w:r>
            <w:r w:rsidRPr="007F26C2">
              <w:rPr>
                <w:rFonts w:ascii="Arial" w:hAnsi="Arial"/>
                <w:color w:val="FF0000"/>
                <w:sz w:val="22"/>
                <w:highlight w:val="yellow"/>
              </w:rPr>
              <w:t>not associated with SL-PRS dedicated resource pool</w:t>
            </w:r>
          </w:p>
        </w:tc>
      </w:tr>
      <w:tr w:rsidR="00DA51F4" w14:paraId="6FD3B2EE" w14:textId="77777777">
        <w:tc>
          <w:tcPr>
            <w:tcW w:w="1618" w:type="dxa"/>
          </w:tcPr>
          <w:p w14:paraId="2FBF850C" w14:textId="77777777" w:rsidR="00DA51F4" w:rsidRDefault="00DA51F4" w:rsidP="00DA51F4">
            <w:pPr>
              <w:tabs>
                <w:tab w:val="left" w:pos="6564"/>
              </w:tabs>
              <w:spacing w:afterLines="0" w:after="0" w:line="240" w:lineRule="auto"/>
              <w:rPr>
                <w:rFonts w:cs="Times New Roman"/>
                <w:sz w:val="22"/>
              </w:rPr>
            </w:pPr>
          </w:p>
        </w:tc>
        <w:tc>
          <w:tcPr>
            <w:tcW w:w="3764" w:type="dxa"/>
          </w:tcPr>
          <w:p w14:paraId="615FF4A7" w14:textId="77777777" w:rsidR="00DA51F4" w:rsidRPr="00CC6FBA" w:rsidRDefault="00DA51F4" w:rsidP="00DA51F4">
            <w:pPr>
              <w:keepNext/>
              <w:keepLines/>
              <w:spacing w:before="120" w:after="120"/>
              <w:ind w:left="1701" w:hanging="1701"/>
              <w:outlineLvl w:val="4"/>
              <w:rPr>
                <w:rFonts w:ascii="Arial" w:hAnsi="Arial"/>
                <w:sz w:val="22"/>
              </w:rPr>
            </w:pPr>
          </w:p>
        </w:tc>
        <w:tc>
          <w:tcPr>
            <w:tcW w:w="4247" w:type="dxa"/>
          </w:tcPr>
          <w:p w14:paraId="39398C9A" w14:textId="77777777" w:rsidR="00DA51F4" w:rsidRDefault="00DA51F4" w:rsidP="00DA51F4">
            <w:pPr>
              <w:pStyle w:val="B3"/>
              <w:spacing w:after="120"/>
              <w:ind w:left="440" w:hanging="440"/>
              <w:rPr>
                <w:noProof/>
              </w:rPr>
            </w:pPr>
          </w:p>
        </w:tc>
      </w:tr>
    </w:tbl>
    <w:p w14:paraId="2E6240C6" w14:textId="77777777" w:rsidR="007476E5" w:rsidRDefault="007476E5">
      <w:pPr>
        <w:spacing w:after="120"/>
        <w:rPr>
          <w:lang w:val="en-GB"/>
        </w:rPr>
      </w:pPr>
    </w:p>
    <w:p w14:paraId="0A5BB12B" w14:textId="77777777" w:rsidR="007476E5" w:rsidRDefault="006C7C9D">
      <w:pPr>
        <w:pStyle w:val="1"/>
        <w:rPr>
          <w:lang w:eastAsia="zh-CN"/>
        </w:rPr>
      </w:pPr>
      <w:r>
        <w:rPr>
          <w:lang w:eastAsia="zh-CN"/>
        </w:rPr>
        <w:t>7</w:t>
      </w:r>
      <w:r>
        <w:rPr>
          <w:lang w:eastAsia="zh-CN"/>
        </w:rPr>
        <w:tab/>
      </w:r>
      <w:r>
        <w:rPr>
          <w:rFonts w:hint="eastAsia"/>
          <w:lang w:eastAsia="zh-CN"/>
        </w:rPr>
        <w:t>S</w:t>
      </w:r>
      <w:r>
        <w:rPr>
          <w:lang w:eastAsia="zh-CN"/>
        </w:rPr>
        <w:t xml:space="preserve">ummary </w:t>
      </w:r>
    </w:p>
    <w:p w14:paraId="7AA86BCD" w14:textId="77777777" w:rsidR="007476E5" w:rsidRDefault="006C7C9D">
      <w:pPr>
        <w:spacing w:after="120"/>
        <w:rPr>
          <w:i/>
          <w:u w:val="single"/>
          <w:lang w:val="en-GB"/>
        </w:rPr>
      </w:pPr>
      <w:r>
        <w:rPr>
          <w:i/>
          <w:u w:val="single"/>
          <w:lang w:val="en-GB"/>
        </w:rPr>
        <w:t>NADA</w:t>
      </w:r>
    </w:p>
    <w:sectPr w:rsidR="007476E5">
      <w:headerReference w:type="even" r:id="rId12"/>
      <w:headerReference w:type="default" r:id="rId13"/>
      <w:footerReference w:type="even" r:id="rId14"/>
      <w:footerReference w:type="default" r:id="rId15"/>
      <w:headerReference w:type="first" r:id="rId16"/>
      <w:footerReference w:type="first" r:id="rId17"/>
      <w:type w:val="continuous"/>
      <w:pgSz w:w="11907" w:h="16840"/>
      <w:pgMar w:top="1418" w:right="1134" w:bottom="1134" w:left="1134" w:header="737" w:footer="56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BE5B5" w14:textId="77777777" w:rsidR="002F402B" w:rsidRDefault="002F402B" w:rsidP="00737F96">
      <w:pPr>
        <w:spacing w:after="120" w:line="240" w:lineRule="auto"/>
      </w:pPr>
      <w:r>
        <w:separator/>
      </w:r>
    </w:p>
  </w:endnote>
  <w:endnote w:type="continuationSeparator" w:id="0">
    <w:p w14:paraId="5188F3AA" w14:textId="77777777" w:rsidR="002F402B" w:rsidRDefault="002F402B" w:rsidP="00737F96">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Bold">
    <w:altName w:val="Arial"/>
    <w:panose1 w:val="020B0704020202020204"/>
    <w:charset w:val="00"/>
    <w:family w:val="roman"/>
    <w:pitch w:val="default"/>
  </w:font>
  <w:font w:name="ZapfDingbats">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HGMaruGothicMPRO"/>
    <w:panose1 w:val="020B0604020202020204"/>
    <w:charset w:val="86"/>
    <w:family w:val="swiss"/>
    <w:pitch w:val="variable"/>
    <w:sig w:usb0="00000000"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8FA80" w14:textId="77777777" w:rsidR="007476E5" w:rsidRDefault="007476E5">
    <w:pPr>
      <w:pStyle w:val="af1"/>
      <w:spacing w:after="120"/>
    </w:pPr>
  </w:p>
  <w:p w14:paraId="2C5ECD01" w14:textId="77777777" w:rsidR="007476E5" w:rsidRDefault="007476E5">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395A6" w14:textId="77777777" w:rsidR="007476E5" w:rsidRDefault="006C7C9D">
    <w:pPr>
      <w:pStyle w:val="af1"/>
      <w:spacing w:after="120"/>
      <w:jc w:val="right"/>
    </w:pPr>
    <w:r>
      <w:fldChar w:fldCharType="begin"/>
    </w:r>
    <w:r>
      <w:instrText xml:space="preserve"> PAGE   \* MERGEFORMAT </w:instrText>
    </w:r>
    <w:r>
      <w:fldChar w:fldCharType="separate"/>
    </w:r>
    <w:r w:rsidR="00625421">
      <w:rPr>
        <w:noProof/>
      </w:rPr>
      <w:t>5</w:t>
    </w:r>
    <w:r>
      <w:fldChar w:fldCharType="end"/>
    </w:r>
  </w:p>
  <w:p w14:paraId="0D40B336" w14:textId="77777777" w:rsidR="007476E5" w:rsidRDefault="007476E5">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2B33B" w14:textId="77777777" w:rsidR="007476E5" w:rsidRDefault="007476E5">
    <w:pPr>
      <w:pStyle w:val="af1"/>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0E41A" w14:textId="77777777" w:rsidR="002F402B" w:rsidRDefault="002F402B" w:rsidP="00737F96">
      <w:pPr>
        <w:spacing w:after="120"/>
      </w:pPr>
      <w:r>
        <w:separator/>
      </w:r>
    </w:p>
  </w:footnote>
  <w:footnote w:type="continuationSeparator" w:id="0">
    <w:p w14:paraId="2BAE6982" w14:textId="77777777" w:rsidR="002F402B" w:rsidRDefault="002F402B" w:rsidP="00737F96">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D81FB" w14:textId="77777777" w:rsidR="007476E5" w:rsidRDefault="007476E5">
    <w:pPr>
      <w:spacing w:after="120"/>
    </w:pPr>
  </w:p>
  <w:p w14:paraId="40502C76" w14:textId="77777777" w:rsidR="007476E5" w:rsidRDefault="007476E5">
    <w:pPr>
      <w:spacing w:after="120"/>
    </w:pPr>
  </w:p>
  <w:p w14:paraId="5EC68022" w14:textId="77777777" w:rsidR="007476E5" w:rsidRDefault="007476E5">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24A9" w14:textId="77777777" w:rsidR="007476E5" w:rsidRDefault="007476E5">
    <w:pPr>
      <w:pStyle w:val="af3"/>
      <w:spacing w:after="120"/>
    </w:pPr>
  </w:p>
  <w:p w14:paraId="5BBB1EC4" w14:textId="77777777" w:rsidR="007476E5" w:rsidRDefault="007476E5">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B7634" w14:textId="77777777" w:rsidR="007476E5" w:rsidRDefault="007476E5">
    <w:pPr>
      <w:pStyle w:val="af3"/>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2"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E4C23B2"/>
    <w:multiLevelType w:val="multilevel"/>
    <w:tmpl w:val="3E4C23B2"/>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8"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10"/>
  </w:num>
  <w:num w:numId="4">
    <w:abstractNumId w:val="7"/>
  </w:num>
  <w:num w:numId="5">
    <w:abstractNumId w:val="9"/>
  </w:num>
  <w:num w:numId="6">
    <w:abstractNumId w:val="8"/>
  </w:num>
  <w:num w:numId="7">
    <w:abstractNumId w:val="3"/>
  </w:num>
  <w:num w:numId="8">
    <w:abstractNumId w:val="6"/>
  </w:num>
  <w:num w:numId="9">
    <w:abstractNumId w:val="5"/>
  </w:num>
  <w:num w:numId="10">
    <w:abstractNumId w:val="0"/>
  </w:num>
  <w:num w:numId="1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uyang-OPPO">
    <w15:presenceInfo w15:providerId="None" w15:userId="Liuyang-OPPO"/>
  </w15:person>
  <w15:person w15:author="ZTE-Yu Pan">
    <w15:presenceInfo w15:providerId="None" w15:userId="ZTE-Yu Pan"/>
  </w15:person>
  <w15:person w15:author="Huawei-YinghaoGuo">
    <w15:presenceInfo w15:providerId="None" w15:userId="Huawei-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3061"/>
    <w:rsid w:val="00003368"/>
    <w:rsid w:val="00003768"/>
    <w:rsid w:val="0000392E"/>
    <w:rsid w:val="00003967"/>
    <w:rsid w:val="00004A4E"/>
    <w:rsid w:val="00004AAC"/>
    <w:rsid w:val="00004E48"/>
    <w:rsid w:val="00006084"/>
    <w:rsid w:val="000066F6"/>
    <w:rsid w:val="000067DC"/>
    <w:rsid w:val="000103DF"/>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001"/>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C6C"/>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53"/>
    <w:rsid w:val="00041BAB"/>
    <w:rsid w:val="00041D63"/>
    <w:rsid w:val="000420C1"/>
    <w:rsid w:val="000420C7"/>
    <w:rsid w:val="00042152"/>
    <w:rsid w:val="00042A77"/>
    <w:rsid w:val="00043D06"/>
    <w:rsid w:val="00043EEE"/>
    <w:rsid w:val="00043EF4"/>
    <w:rsid w:val="00044289"/>
    <w:rsid w:val="00044FEC"/>
    <w:rsid w:val="000450F0"/>
    <w:rsid w:val="0004520F"/>
    <w:rsid w:val="00045A31"/>
    <w:rsid w:val="00045AF9"/>
    <w:rsid w:val="00045B44"/>
    <w:rsid w:val="00045D7F"/>
    <w:rsid w:val="00045E9C"/>
    <w:rsid w:val="00046078"/>
    <w:rsid w:val="000464B7"/>
    <w:rsid w:val="00046CBE"/>
    <w:rsid w:val="0004706C"/>
    <w:rsid w:val="000472A9"/>
    <w:rsid w:val="000472D4"/>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0D29"/>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06"/>
    <w:rsid w:val="000650E9"/>
    <w:rsid w:val="00065257"/>
    <w:rsid w:val="000653A7"/>
    <w:rsid w:val="00065407"/>
    <w:rsid w:val="00065A74"/>
    <w:rsid w:val="00065CBF"/>
    <w:rsid w:val="00065F61"/>
    <w:rsid w:val="00067691"/>
    <w:rsid w:val="00067C65"/>
    <w:rsid w:val="00067DF2"/>
    <w:rsid w:val="00067FD8"/>
    <w:rsid w:val="00070203"/>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077"/>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D36"/>
    <w:rsid w:val="00083D96"/>
    <w:rsid w:val="00083F50"/>
    <w:rsid w:val="000840F8"/>
    <w:rsid w:val="000845B0"/>
    <w:rsid w:val="00084CF0"/>
    <w:rsid w:val="00084F24"/>
    <w:rsid w:val="0008596F"/>
    <w:rsid w:val="000859F8"/>
    <w:rsid w:val="00085C61"/>
    <w:rsid w:val="00085EEF"/>
    <w:rsid w:val="00086134"/>
    <w:rsid w:val="00086192"/>
    <w:rsid w:val="00086533"/>
    <w:rsid w:val="000871CB"/>
    <w:rsid w:val="000875EB"/>
    <w:rsid w:val="0008771A"/>
    <w:rsid w:val="0008778A"/>
    <w:rsid w:val="0009004E"/>
    <w:rsid w:val="000900E0"/>
    <w:rsid w:val="00090352"/>
    <w:rsid w:val="0009123B"/>
    <w:rsid w:val="000916F2"/>
    <w:rsid w:val="000918E4"/>
    <w:rsid w:val="00091A13"/>
    <w:rsid w:val="00091CEA"/>
    <w:rsid w:val="000922DE"/>
    <w:rsid w:val="00092358"/>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48F3"/>
    <w:rsid w:val="000A501A"/>
    <w:rsid w:val="000A5E8B"/>
    <w:rsid w:val="000A5FD1"/>
    <w:rsid w:val="000A60BC"/>
    <w:rsid w:val="000A6271"/>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3180"/>
    <w:rsid w:val="000B336D"/>
    <w:rsid w:val="000B3387"/>
    <w:rsid w:val="000B3A08"/>
    <w:rsid w:val="000B3B5C"/>
    <w:rsid w:val="000B3C4C"/>
    <w:rsid w:val="000B3DB5"/>
    <w:rsid w:val="000B3F88"/>
    <w:rsid w:val="000B4008"/>
    <w:rsid w:val="000B44E0"/>
    <w:rsid w:val="000B492A"/>
    <w:rsid w:val="000B4EA2"/>
    <w:rsid w:val="000B5511"/>
    <w:rsid w:val="000B5874"/>
    <w:rsid w:val="000B58ED"/>
    <w:rsid w:val="000B5B04"/>
    <w:rsid w:val="000B5B78"/>
    <w:rsid w:val="000B5CD1"/>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175F"/>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D75BB"/>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7AD"/>
    <w:rsid w:val="000E5E98"/>
    <w:rsid w:val="000E61BA"/>
    <w:rsid w:val="000E6615"/>
    <w:rsid w:val="000E67AD"/>
    <w:rsid w:val="000E6B1D"/>
    <w:rsid w:val="000E6FAB"/>
    <w:rsid w:val="000E6FD6"/>
    <w:rsid w:val="000E7013"/>
    <w:rsid w:val="000E7C2C"/>
    <w:rsid w:val="000E7CE9"/>
    <w:rsid w:val="000F00AA"/>
    <w:rsid w:val="000F01D1"/>
    <w:rsid w:val="000F0203"/>
    <w:rsid w:val="000F0347"/>
    <w:rsid w:val="000F1E14"/>
    <w:rsid w:val="000F24B9"/>
    <w:rsid w:val="000F2D64"/>
    <w:rsid w:val="000F32C2"/>
    <w:rsid w:val="000F34F3"/>
    <w:rsid w:val="000F3719"/>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713"/>
    <w:rsid w:val="00110A2F"/>
    <w:rsid w:val="00110FD5"/>
    <w:rsid w:val="00111131"/>
    <w:rsid w:val="0011179D"/>
    <w:rsid w:val="00111CBB"/>
    <w:rsid w:val="00111EA3"/>
    <w:rsid w:val="00111F14"/>
    <w:rsid w:val="00111FD0"/>
    <w:rsid w:val="001120C6"/>
    <w:rsid w:val="00112287"/>
    <w:rsid w:val="001125D8"/>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4AEE"/>
    <w:rsid w:val="00116410"/>
    <w:rsid w:val="0011643C"/>
    <w:rsid w:val="00116959"/>
    <w:rsid w:val="001172E3"/>
    <w:rsid w:val="001200BD"/>
    <w:rsid w:val="0012059C"/>
    <w:rsid w:val="00120FD2"/>
    <w:rsid w:val="00121206"/>
    <w:rsid w:val="00121310"/>
    <w:rsid w:val="00121691"/>
    <w:rsid w:val="00121A62"/>
    <w:rsid w:val="00121C3D"/>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5A3"/>
    <w:rsid w:val="001319C3"/>
    <w:rsid w:val="001319E9"/>
    <w:rsid w:val="00132828"/>
    <w:rsid w:val="00132EB2"/>
    <w:rsid w:val="001334CF"/>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8A"/>
    <w:rsid w:val="00137DEF"/>
    <w:rsid w:val="001400E0"/>
    <w:rsid w:val="0014043A"/>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3EED"/>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5B54"/>
    <w:rsid w:val="00165D06"/>
    <w:rsid w:val="0016618C"/>
    <w:rsid w:val="001662C6"/>
    <w:rsid w:val="0016636B"/>
    <w:rsid w:val="001665AE"/>
    <w:rsid w:val="00166690"/>
    <w:rsid w:val="00170185"/>
    <w:rsid w:val="001708BE"/>
    <w:rsid w:val="00170A6E"/>
    <w:rsid w:val="00170CF0"/>
    <w:rsid w:val="00170F7A"/>
    <w:rsid w:val="001713B4"/>
    <w:rsid w:val="00172032"/>
    <w:rsid w:val="0017210A"/>
    <w:rsid w:val="00172AF4"/>
    <w:rsid w:val="00172C8D"/>
    <w:rsid w:val="00172CB6"/>
    <w:rsid w:val="00173513"/>
    <w:rsid w:val="001736B3"/>
    <w:rsid w:val="00173D41"/>
    <w:rsid w:val="00174262"/>
    <w:rsid w:val="001742CA"/>
    <w:rsid w:val="00174C9B"/>
    <w:rsid w:val="00174E92"/>
    <w:rsid w:val="00174F14"/>
    <w:rsid w:val="0017555C"/>
    <w:rsid w:val="00175E71"/>
    <w:rsid w:val="00175EBB"/>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40F"/>
    <w:rsid w:val="0019074B"/>
    <w:rsid w:val="00190A6B"/>
    <w:rsid w:val="00190E8C"/>
    <w:rsid w:val="00190F8E"/>
    <w:rsid w:val="00191754"/>
    <w:rsid w:val="00191C62"/>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1A3"/>
    <w:rsid w:val="001A0248"/>
    <w:rsid w:val="001A048F"/>
    <w:rsid w:val="001A0ECE"/>
    <w:rsid w:val="001A14B0"/>
    <w:rsid w:val="001A15D2"/>
    <w:rsid w:val="001A186F"/>
    <w:rsid w:val="001A1A94"/>
    <w:rsid w:val="001A1D9C"/>
    <w:rsid w:val="001A2509"/>
    <w:rsid w:val="001A28CF"/>
    <w:rsid w:val="001A2C3B"/>
    <w:rsid w:val="001A31DA"/>
    <w:rsid w:val="001A3BA7"/>
    <w:rsid w:val="001A3BC4"/>
    <w:rsid w:val="001A3E6C"/>
    <w:rsid w:val="001A3FF0"/>
    <w:rsid w:val="001A492F"/>
    <w:rsid w:val="001A4AF8"/>
    <w:rsid w:val="001A56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56"/>
    <w:rsid w:val="001E2265"/>
    <w:rsid w:val="001E2566"/>
    <w:rsid w:val="001E2754"/>
    <w:rsid w:val="001E27D1"/>
    <w:rsid w:val="001E2990"/>
    <w:rsid w:val="001E2B0B"/>
    <w:rsid w:val="001E31B2"/>
    <w:rsid w:val="001E335C"/>
    <w:rsid w:val="001E3606"/>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3D3C"/>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6E4"/>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D7C"/>
    <w:rsid w:val="002176C0"/>
    <w:rsid w:val="00217BC3"/>
    <w:rsid w:val="00217C11"/>
    <w:rsid w:val="002200E1"/>
    <w:rsid w:val="00220DB7"/>
    <w:rsid w:val="002210E1"/>
    <w:rsid w:val="002213EB"/>
    <w:rsid w:val="002215E4"/>
    <w:rsid w:val="00221D56"/>
    <w:rsid w:val="00221E0A"/>
    <w:rsid w:val="00222A72"/>
    <w:rsid w:val="00222DDB"/>
    <w:rsid w:val="0022339D"/>
    <w:rsid w:val="00223684"/>
    <w:rsid w:val="00223D18"/>
    <w:rsid w:val="00223F57"/>
    <w:rsid w:val="00224034"/>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5A7C"/>
    <w:rsid w:val="00235B3C"/>
    <w:rsid w:val="00235B53"/>
    <w:rsid w:val="0023602C"/>
    <w:rsid w:val="002360BE"/>
    <w:rsid w:val="002360C5"/>
    <w:rsid w:val="002361AA"/>
    <w:rsid w:val="00237200"/>
    <w:rsid w:val="00237329"/>
    <w:rsid w:val="00237857"/>
    <w:rsid w:val="0023785E"/>
    <w:rsid w:val="002378FE"/>
    <w:rsid w:val="00237AF1"/>
    <w:rsid w:val="002403AF"/>
    <w:rsid w:val="0024040E"/>
    <w:rsid w:val="002408AC"/>
    <w:rsid w:val="00240AD5"/>
    <w:rsid w:val="00240BDC"/>
    <w:rsid w:val="0024108D"/>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85F"/>
    <w:rsid w:val="00251A80"/>
    <w:rsid w:val="002520DE"/>
    <w:rsid w:val="002524BB"/>
    <w:rsid w:val="00252ADD"/>
    <w:rsid w:val="00253199"/>
    <w:rsid w:val="002538F3"/>
    <w:rsid w:val="00253BA2"/>
    <w:rsid w:val="00253EE4"/>
    <w:rsid w:val="00254125"/>
    <w:rsid w:val="00254386"/>
    <w:rsid w:val="0025483C"/>
    <w:rsid w:val="00254953"/>
    <w:rsid w:val="00254AEC"/>
    <w:rsid w:val="00255213"/>
    <w:rsid w:val="00255829"/>
    <w:rsid w:val="002559C0"/>
    <w:rsid w:val="00255D5F"/>
    <w:rsid w:val="00256004"/>
    <w:rsid w:val="00257B8F"/>
    <w:rsid w:val="00257BF9"/>
    <w:rsid w:val="00257F0E"/>
    <w:rsid w:val="002600F1"/>
    <w:rsid w:val="00260183"/>
    <w:rsid w:val="002603DE"/>
    <w:rsid w:val="00260B85"/>
    <w:rsid w:val="00261813"/>
    <w:rsid w:val="00261873"/>
    <w:rsid w:val="002618D4"/>
    <w:rsid w:val="0026241F"/>
    <w:rsid w:val="00262BBA"/>
    <w:rsid w:val="0026317F"/>
    <w:rsid w:val="002636A9"/>
    <w:rsid w:val="002636CD"/>
    <w:rsid w:val="00264081"/>
    <w:rsid w:val="00264401"/>
    <w:rsid w:val="00264682"/>
    <w:rsid w:val="0026475A"/>
    <w:rsid w:val="00264AC4"/>
    <w:rsid w:val="00264F2E"/>
    <w:rsid w:val="002650B4"/>
    <w:rsid w:val="002650D2"/>
    <w:rsid w:val="00265481"/>
    <w:rsid w:val="00265BBA"/>
    <w:rsid w:val="002663BB"/>
    <w:rsid w:val="0026665C"/>
    <w:rsid w:val="00266BDF"/>
    <w:rsid w:val="00266EA2"/>
    <w:rsid w:val="00267743"/>
    <w:rsid w:val="00267FA3"/>
    <w:rsid w:val="002706C5"/>
    <w:rsid w:val="00270895"/>
    <w:rsid w:val="002714BE"/>
    <w:rsid w:val="00271E72"/>
    <w:rsid w:val="00272666"/>
    <w:rsid w:val="00272CF4"/>
    <w:rsid w:val="00272FA2"/>
    <w:rsid w:val="002731DD"/>
    <w:rsid w:val="002743C1"/>
    <w:rsid w:val="00274404"/>
    <w:rsid w:val="0027480A"/>
    <w:rsid w:val="00274A8C"/>
    <w:rsid w:val="002751D9"/>
    <w:rsid w:val="00275293"/>
    <w:rsid w:val="00275336"/>
    <w:rsid w:val="00275662"/>
    <w:rsid w:val="0027618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A1F"/>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3BF"/>
    <w:rsid w:val="002A4EB2"/>
    <w:rsid w:val="002A4EEB"/>
    <w:rsid w:val="002A5620"/>
    <w:rsid w:val="002A5990"/>
    <w:rsid w:val="002A5AC0"/>
    <w:rsid w:val="002A5EE6"/>
    <w:rsid w:val="002A60BD"/>
    <w:rsid w:val="002A6600"/>
    <w:rsid w:val="002A686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219"/>
    <w:rsid w:val="002B75B4"/>
    <w:rsid w:val="002B75E2"/>
    <w:rsid w:val="002B7A5D"/>
    <w:rsid w:val="002B7F7E"/>
    <w:rsid w:val="002C0CB6"/>
    <w:rsid w:val="002C23F1"/>
    <w:rsid w:val="002C2576"/>
    <w:rsid w:val="002C258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43EE"/>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02B"/>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394"/>
    <w:rsid w:val="003106D1"/>
    <w:rsid w:val="00310759"/>
    <w:rsid w:val="0031076C"/>
    <w:rsid w:val="00310A1A"/>
    <w:rsid w:val="00310A3E"/>
    <w:rsid w:val="00310CA8"/>
    <w:rsid w:val="00311D49"/>
    <w:rsid w:val="003121F6"/>
    <w:rsid w:val="003123BA"/>
    <w:rsid w:val="003123C1"/>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1F"/>
    <w:rsid w:val="003274DD"/>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1B0A"/>
    <w:rsid w:val="00342300"/>
    <w:rsid w:val="003423FE"/>
    <w:rsid w:val="0034292F"/>
    <w:rsid w:val="003429A7"/>
    <w:rsid w:val="00342A1A"/>
    <w:rsid w:val="00342BDD"/>
    <w:rsid w:val="00342DF5"/>
    <w:rsid w:val="00342E3D"/>
    <w:rsid w:val="003445D3"/>
    <w:rsid w:val="003447BD"/>
    <w:rsid w:val="003453D0"/>
    <w:rsid w:val="00345597"/>
    <w:rsid w:val="00345BA3"/>
    <w:rsid w:val="00345CE0"/>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609"/>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3F5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40"/>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3EE1"/>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A7705"/>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A54"/>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5E4A"/>
    <w:rsid w:val="003E6193"/>
    <w:rsid w:val="003E661D"/>
    <w:rsid w:val="003E687E"/>
    <w:rsid w:val="003F04C9"/>
    <w:rsid w:val="003F0BF9"/>
    <w:rsid w:val="003F0CC7"/>
    <w:rsid w:val="003F0DB3"/>
    <w:rsid w:val="003F10A5"/>
    <w:rsid w:val="003F12B2"/>
    <w:rsid w:val="003F15E5"/>
    <w:rsid w:val="003F1ABF"/>
    <w:rsid w:val="003F25F4"/>
    <w:rsid w:val="003F2752"/>
    <w:rsid w:val="003F29D6"/>
    <w:rsid w:val="003F2BB6"/>
    <w:rsid w:val="003F2CDE"/>
    <w:rsid w:val="003F2D04"/>
    <w:rsid w:val="003F2F4A"/>
    <w:rsid w:val="003F3008"/>
    <w:rsid w:val="003F328E"/>
    <w:rsid w:val="003F396A"/>
    <w:rsid w:val="003F3C06"/>
    <w:rsid w:val="003F41AD"/>
    <w:rsid w:val="003F4C1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10013"/>
    <w:rsid w:val="004102E9"/>
    <w:rsid w:val="00410474"/>
    <w:rsid w:val="004108B4"/>
    <w:rsid w:val="00410A40"/>
    <w:rsid w:val="00410C7E"/>
    <w:rsid w:val="00410D78"/>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DB2"/>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0E7"/>
    <w:rsid w:val="0042784A"/>
    <w:rsid w:val="00427D9D"/>
    <w:rsid w:val="00427F9B"/>
    <w:rsid w:val="004302DF"/>
    <w:rsid w:val="004303CD"/>
    <w:rsid w:val="004304C0"/>
    <w:rsid w:val="00430608"/>
    <w:rsid w:val="00430A27"/>
    <w:rsid w:val="004310C4"/>
    <w:rsid w:val="004313D7"/>
    <w:rsid w:val="00431F1E"/>
    <w:rsid w:val="00432489"/>
    <w:rsid w:val="004326CC"/>
    <w:rsid w:val="00432FC7"/>
    <w:rsid w:val="004332D3"/>
    <w:rsid w:val="004335A3"/>
    <w:rsid w:val="00433A61"/>
    <w:rsid w:val="00434681"/>
    <w:rsid w:val="00434ED2"/>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9BF"/>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CD8"/>
    <w:rsid w:val="00456EB0"/>
    <w:rsid w:val="004572D7"/>
    <w:rsid w:val="0045757A"/>
    <w:rsid w:val="00457626"/>
    <w:rsid w:val="004579CF"/>
    <w:rsid w:val="004579F6"/>
    <w:rsid w:val="0046004C"/>
    <w:rsid w:val="00460278"/>
    <w:rsid w:val="00460944"/>
    <w:rsid w:val="004609A8"/>
    <w:rsid w:val="0046108D"/>
    <w:rsid w:val="00461113"/>
    <w:rsid w:val="00461225"/>
    <w:rsid w:val="00461409"/>
    <w:rsid w:val="00461564"/>
    <w:rsid w:val="00461CFB"/>
    <w:rsid w:val="00461E20"/>
    <w:rsid w:val="004628D7"/>
    <w:rsid w:val="00463437"/>
    <w:rsid w:val="0046350C"/>
    <w:rsid w:val="004636A7"/>
    <w:rsid w:val="0046477D"/>
    <w:rsid w:val="00464A46"/>
    <w:rsid w:val="00464D19"/>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28"/>
    <w:rsid w:val="00485557"/>
    <w:rsid w:val="00485D3D"/>
    <w:rsid w:val="00485DFB"/>
    <w:rsid w:val="00485E68"/>
    <w:rsid w:val="00485F94"/>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367"/>
    <w:rsid w:val="004964EC"/>
    <w:rsid w:val="004975A5"/>
    <w:rsid w:val="00497C2C"/>
    <w:rsid w:val="004A0840"/>
    <w:rsid w:val="004A095B"/>
    <w:rsid w:val="004A1CEA"/>
    <w:rsid w:val="004A1F28"/>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E5"/>
    <w:rsid w:val="004B464D"/>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39C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E7EAF"/>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C3F"/>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5C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3656"/>
    <w:rsid w:val="00513C95"/>
    <w:rsid w:val="005152E5"/>
    <w:rsid w:val="00515386"/>
    <w:rsid w:val="005159FF"/>
    <w:rsid w:val="00516334"/>
    <w:rsid w:val="00516431"/>
    <w:rsid w:val="00516724"/>
    <w:rsid w:val="005169E2"/>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380"/>
    <w:rsid w:val="00533C02"/>
    <w:rsid w:val="00533D95"/>
    <w:rsid w:val="0053434A"/>
    <w:rsid w:val="0053453B"/>
    <w:rsid w:val="00534641"/>
    <w:rsid w:val="00534852"/>
    <w:rsid w:val="005348E2"/>
    <w:rsid w:val="00535431"/>
    <w:rsid w:val="00535BBC"/>
    <w:rsid w:val="00535C4A"/>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57F8B"/>
    <w:rsid w:val="005600C4"/>
    <w:rsid w:val="00560428"/>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13"/>
    <w:rsid w:val="005706F1"/>
    <w:rsid w:val="0057088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31"/>
    <w:rsid w:val="0058714D"/>
    <w:rsid w:val="00587227"/>
    <w:rsid w:val="00587278"/>
    <w:rsid w:val="005872E2"/>
    <w:rsid w:val="005876AB"/>
    <w:rsid w:val="00587D06"/>
    <w:rsid w:val="005906CF"/>
    <w:rsid w:val="00590935"/>
    <w:rsid w:val="0059094D"/>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250"/>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1FB"/>
    <w:rsid w:val="005A59DA"/>
    <w:rsid w:val="005A5A02"/>
    <w:rsid w:val="005A5F7C"/>
    <w:rsid w:val="005A681C"/>
    <w:rsid w:val="005A6D20"/>
    <w:rsid w:val="005A6DAA"/>
    <w:rsid w:val="005A70C5"/>
    <w:rsid w:val="005A7426"/>
    <w:rsid w:val="005A7441"/>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A5"/>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9E6"/>
    <w:rsid w:val="005D2386"/>
    <w:rsid w:val="005D286E"/>
    <w:rsid w:val="005D2D58"/>
    <w:rsid w:val="005D3188"/>
    <w:rsid w:val="005D322F"/>
    <w:rsid w:val="005D354F"/>
    <w:rsid w:val="005D37D0"/>
    <w:rsid w:val="005D39ED"/>
    <w:rsid w:val="005D4313"/>
    <w:rsid w:val="005D4564"/>
    <w:rsid w:val="005D4F61"/>
    <w:rsid w:val="005D50FC"/>
    <w:rsid w:val="005D5732"/>
    <w:rsid w:val="005D5901"/>
    <w:rsid w:val="005D5FC8"/>
    <w:rsid w:val="005D60C5"/>
    <w:rsid w:val="005D653F"/>
    <w:rsid w:val="005D6A81"/>
    <w:rsid w:val="005D7871"/>
    <w:rsid w:val="005E01F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74D"/>
    <w:rsid w:val="005E69C1"/>
    <w:rsid w:val="005E6C49"/>
    <w:rsid w:val="005E71BA"/>
    <w:rsid w:val="005E75FD"/>
    <w:rsid w:val="005E7625"/>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1FF"/>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7"/>
    <w:rsid w:val="00604D69"/>
    <w:rsid w:val="0060511D"/>
    <w:rsid w:val="0060514A"/>
    <w:rsid w:val="006053AD"/>
    <w:rsid w:val="006055C8"/>
    <w:rsid w:val="006056B1"/>
    <w:rsid w:val="00605AE8"/>
    <w:rsid w:val="00606075"/>
    <w:rsid w:val="006060FB"/>
    <w:rsid w:val="006063CF"/>
    <w:rsid w:val="006078E9"/>
    <w:rsid w:val="006100A2"/>
    <w:rsid w:val="00610200"/>
    <w:rsid w:val="00610837"/>
    <w:rsid w:val="00610BE7"/>
    <w:rsid w:val="00610EA0"/>
    <w:rsid w:val="00611CB2"/>
    <w:rsid w:val="00611ECC"/>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3D4"/>
    <w:rsid w:val="0062271B"/>
    <w:rsid w:val="00622AD1"/>
    <w:rsid w:val="0062319A"/>
    <w:rsid w:val="00623BE3"/>
    <w:rsid w:val="00623D3D"/>
    <w:rsid w:val="00623DB9"/>
    <w:rsid w:val="00623F60"/>
    <w:rsid w:val="006246CA"/>
    <w:rsid w:val="00624BA6"/>
    <w:rsid w:val="00625182"/>
    <w:rsid w:val="006251C6"/>
    <w:rsid w:val="006252DA"/>
    <w:rsid w:val="00625421"/>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7E0"/>
    <w:rsid w:val="006347EF"/>
    <w:rsid w:val="006349C5"/>
    <w:rsid w:val="00634B88"/>
    <w:rsid w:val="006352FA"/>
    <w:rsid w:val="00635396"/>
    <w:rsid w:val="00636D0D"/>
    <w:rsid w:val="006371AE"/>
    <w:rsid w:val="006373F4"/>
    <w:rsid w:val="0063778C"/>
    <w:rsid w:val="0063795B"/>
    <w:rsid w:val="00640668"/>
    <w:rsid w:val="00640684"/>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4B2"/>
    <w:rsid w:val="00645E0E"/>
    <w:rsid w:val="0064625F"/>
    <w:rsid w:val="00646CBD"/>
    <w:rsid w:val="00647EC6"/>
    <w:rsid w:val="00647FCA"/>
    <w:rsid w:val="006503E6"/>
    <w:rsid w:val="0065044D"/>
    <w:rsid w:val="00650EBD"/>
    <w:rsid w:val="006511E8"/>
    <w:rsid w:val="00651D16"/>
    <w:rsid w:val="0065207F"/>
    <w:rsid w:val="006521E2"/>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D30"/>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23B7"/>
    <w:rsid w:val="006A251B"/>
    <w:rsid w:val="006A2E4D"/>
    <w:rsid w:val="006A308C"/>
    <w:rsid w:val="006A3E11"/>
    <w:rsid w:val="006A4026"/>
    <w:rsid w:val="006A4060"/>
    <w:rsid w:val="006A4F06"/>
    <w:rsid w:val="006A51F7"/>
    <w:rsid w:val="006A5485"/>
    <w:rsid w:val="006A55DF"/>
    <w:rsid w:val="006A592E"/>
    <w:rsid w:val="006A6117"/>
    <w:rsid w:val="006A641B"/>
    <w:rsid w:val="006A6996"/>
    <w:rsid w:val="006A6AEC"/>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C9D"/>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5F0"/>
    <w:rsid w:val="006D7AC0"/>
    <w:rsid w:val="006D7F90"/>
    <w:rsid w:val="006E04F0"/>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92D"/>
    <w:rsid w:val="006E6CD6"/>
    <w:rsid w:val="006E6E20"/>
    <w:rsid w:val="006E704C"/>
    <w:rsid w:val="006E7157"/>
    <w:rsid w:val="006E72D4"/>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BAD"/>
    <w:rsid w:val="006F5C74"/>
    <w:rsid w:val="006F5FD5"/>
    <w:rsid w:val="006F6057"/>
    <w:rsid w:val="006F6238"/>
    <w:rsid w:val="006F6C93"/>
    <w:rsid w:val="006F71C3"/>
    <w:rsid w:val="006F7A85"/>
    <w:rsid w:val="006F7E26"/>
    <w:rsid w:val="006F7E34"/>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4F6"/>
    <w:rsid w:val="00715641"/>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82E"/>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03D"/>
    <w:rsid w:val="007276D0"/>
    <w:rsid w:val="00727F15"/>
    <w:rsid w:val="007301AE"/>
    <w:rsid w:val="00730492"/>
    <w:rsid w:val="007309D7"/>
    <w:rsid w:val="00730AF1"/>
    <w:rsid w:val="007319FC"/>
    <w:rsid w:val="00732638"/>
    <w:rsid w:val="00732B54"/>
    <w:rsid w:val="00732F1D"/>
    <w:rsid w:val="00733203"/>
    <w:rsid w:val="007332DE"/>
    <w:rsid w:val="00733330"/>
    <w:rsid w:val="00733972"/>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37F96"/>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2D6F"/>
    <w:rsid w:val="007436E0"/>
    <w:rsid w:val="00743799"/>
    <w:rsid w:val="007443E3"/>
    <w:rsid w:val="00744E47"/>
    <w:rsid w:val="00744F4A"/>
    <w:rsid w:val="00744F8E"/>
    <w:rsid w:val="0074549F"/>
    <w:rsid w:val="0074635C"/>
    <w:rsid w:val="00746FA8"/>
    <w:rsid w:val="0074717C"/>
    <w:rsid w:val="007471F8"/>
    <w:rsid w:val="007476E5"/>
    <w:rsid w:val="007479DD"/>
    <w:rsid w:val="00750234"/>
    <w:rsid w:val="007505E9"/>
    <w:rsid w:val="00750DD0"/>
    <w:rsid w:val="00750FC3"/>
    <w:rsid w:val="00751BCE"/>
    <w:rsid w:val="00751D6F"/>
    <w:rsid w:val="007530C7"/>
    <w:rsid w:val="007537F5"/>
    <w:rsid w:val="00753D01"/>
    <w:rsid w:val="00753E89"/>
    <w:rsid w:val="00753F92"/>
    <w:rsid w:val="00754440"/>
    <w:rsid w:val="00754507"/>
    <w:rsid w:val="00754A49"/>
    <w:rsid w:val="00754FEC"/>
    <w:rsid w:val="00755642"/>
    <w:rsid w:val="0075564C"/>
    <w:rsid w:val="0075574E"/>
    <w:rsid w:val="00755D2F"/>
    <w:rsid w:val="0075701A"/>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0D2"/>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5894"/>
    <w:rsid w:val="00796138"/>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43B"/>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5E85"/>
    <w:rsid w:val="007A6D67"/>
    <w:rsid w:val="007A6F1C"/>
    <w:rsid w:val="007A6F82"/>
    <w:rsid w:val="007A7404"/>
    <w:rsid w:val="007B0B23"/>
    <w:rsid w:val="007B0DDC"/>
    <w:rsid w:val="007B11F2"/>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4B1"/>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7EC"/>
    <w:rsid w:val="007C5771"/>
    <w:rsid w:val="007C5808"/>
    <w:rsid w:val="007C5A4E"/>
    <w:rsid w:val="007C5B41"/>
    <w:rsid w:val="007C5CDD"/>
    <w:rsid w:val="007C5F9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26C2"/>
    <w:rsid w:val="007F3252"/>
    <w:rsid w:val="007F3396"/>
    <w:rsid w:val="007F3C2D"/>
    <w:rsid w:val="007F3F2F"/>
    <w:rsid w:val="007F4001"/>
    <w:rsid w:val="007F4D1D"/>
    <w:rsid w:val="007F4D7A"/>
    <w:rsid w:val="007F57DB"/>
    <w:rsid w:val="007F585B"/>
    <w:rsid w:val="007F5CD2"/>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4BA"/>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5F8B"/>
    <w:rsid w:val="0081696D"/>
    <w:rsid w:val="00816C3B"/>
    <w:rsid w:val="00816C90"/>
    <w:rsid w:val="00817418"/>
    <w:rsid w:val="00817DD6"/>
    <w:rsid w:val="00817EE5"/>
    <w:rsid w:val="00820421"/>
    <w:rsid w:val="0082058B"/>
    <w:rsid w:val="00820E0B"/>
    <w:rsid w:val="00820EB3"/>
    <w:rsid w:val="008212A3"/>
    <w:rsid w:val="0082197C"/>
    <w:rsid w:val="00822576"/>
    <w:rsid w:val="00822CAF"/>
    <w:rsid w:val="00822F01"/>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4AF"/>
    <w:rsid w:val="00827BFC"/>
    <w:rsid w:val="00830107"/>
    <w:rsid w:val="0083071A"/>
    <w:rsid w:val="008312FE"/>
    <w:rsid w:val="00831810"/>
    <w:rsid w:val="00833697"/>
    <w:rsid w:val="00833A33"/>
    <w:rsid w:val="00833CD4"/>
    <w:rsid w:val="0083415D"/>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AF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68C"/>
    <w:rsid w:val="00851AB7"/>
    <w:rsid w:val="00851EE6"/>
    <w:rsid w:val="0085249D"/>
    <w:rsid w:val="008525A1"/>
    <w:rsid w:val="0085328E"/>
    <w:rsid w:val="008534BB"/>
    <w:rsid w:val="008535C6"/>
    <w:rsid w:val="008538AC"/>
    <w:rsid w:val="00853A9E"/>
    <w:rsid w:val="00853B9D"/>
    <w:rsid w:val="00853CFD"/>
    <w:rsid w:val="0085416B"/>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61F"/>
    <w:rsid w:val="00881AE3"/>
    <w:rsid w:val="00881B88"/>
    <w:rsid w:val="00881F80"/>
    <w:rsid w:val="00882371"/>
    <w:rsid w:val="0088243C"/>
    <w:rsid w:val="0088256C"/>
    <w:rsid w:val="008828ED"/>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5E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19F"/>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0BF"/>
    <w:rsid w:val="008C113C"/>
    <w:rsid w:val="008C172A"/>
    <w:rsid w:val="008C17D7"/>
    <w:rsid w:val="008C1BB6"/>
    <w:rsid w:val="008C1DAF"/>
    <w:rsid w:val="008C29CD"/>
    <w:rsid w:val="008C35D1"/>
    <w:rsid w:val="008C3C27"/>
    <w:rsid w:val="008C3D5A"/>
    <w:rsid w:val="008C4094"/>
    <w:rsid w:val="008C46AA"/>
    <w:rsid w:val="008C4785"/>
    <w:rsid w:val="008C495E"/>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33"/>
    <w:rsid w:val="008D788C"/>
    <w:rsid w:val="008E0204"/>
    <w:rsid w:val="008E022C"/>
    <w:rsid w:val="008E061A"/>
    <w:rsid w:val="008E0661"/>
    <w:rsid w:val="008E1105"/>
    <w:rsid w:val="008E13E7"/>
    <w:rsid w:val="008E19FA"/>
    <w:rsid w:val="008E1C54"/>
    <w:rsid w:val="008E1C8A"/>
    <w:rsid w:val="008E1DC2"/>
    <w:rsid w:val="008E2759"/>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0C76"/>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4F42"/>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CBB"/>
    <w:rsid w:val="00906D5B"/>
    <w:rsid w:val="00906D72"/>
    <w:rsid w:val="009077C0"/>
    <w:rsid w:val="0091015D"/>
    <w:rsid w:val="009106B6"/>
    <w:rsid w:val="00910FE2"/>
    <w:rsid w:val="00911203"/>
    <w:rsid w:val="00911428"/>
    <w:rsid w:val="00911534"/>
    <w:rsid w:val="00911863"/>
    <w:rsid w:val="00911AD8"/>
    <w:rsid w:val="00911CB1"/>
    <w:rsid w:val="0091204E"/>
    <w:rsid w:val="009120EB"/>
    <w:rsid w:val="009120F7"/>
    <w:rsid w:val="009120F8"/>
    <w:rsid w:val="0091279E"/>
    <w:rsid w:val="00913136"/>
    <w:rsid w:val="00913417"/>
    <w:rsid w:val="00913977"/>
    <w:rsid w:val="00914306"/>
    <w:rsid w:val="00914495"/>
    <w:rsid w:val="009149C9"/>
    <w:rsid w:val="00914AB7"/>
    <w:rsid w:val="00914F84"/>
    <w:rsid w:val="009151E0"/>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9EE"/>
    <w:rsid w:val="00933C15"/>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64"/>
    <w:rsid w:val="00943DD5"/>
    <w:rsid w:val="00944772"/>
    <w:rsid w:val="00944AEC"/>
    <w:rsid w:val="009452F8"/>
    <w:rsid w:val="0094592F"/>
    <w:rsid w:val="00945951"/>
    <w:rsid w:val="00945E61"/>
    <w:rsid w:val="0094608E"/>
    <w:rsid w:val="00946482"/>
    <w:rsid w:val="0094667F"/>
    <w:rsid w:val="0094668C"/>
    <w:rsid w:val="0094689E"/>
    <w:rsid w:val="009468AB"/>
    <w:rsid w:val="00946E54"/>
    <w:rsid w:val="0094764A"/>
    <w:rsid w:val="00947EFB"/>
    <w:rsid w:val="00950B8B"/>
    <w:rsid w:val="009513AA"/>
    <w:rsid w:val="009515BA"/>
    <w:rsid w:val="00951944"/>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54A6"/>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B2"/>
    <w:rsid w:val="009733B3"/>
    <w:rsid w:val="00973973"/>
    <w:rsid w:val="00974276"/>
    <w:rsid w:val="0097448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1F4C"/>
    <w:rsid w:val="00982E95"/>
    <w:rsid w:val="00983E53"/>
    <w:rsid w:val="009843EA"/>
    <w:rsid w:val="00984771"/>
    <w:rsid w:val="00984921"/>
    <w:rsid w:val="00984999"/>
    <w:rsid w:val="00985250"/>
    <w:rsid w:val="0098568B"/>
    <w:rsid w:val="009867B3"/>
    <w:rsid w:val="00986CE2"/>
    <w:rsid w:val="00987E8F"/>
    <w:rsid w:val="009901EC"/>
    <w:rsid w:val="00990337"/>
    <w:rsid w:val="00990757"/>
    <w:rsid w:val="00990974"/>
    <w:rsid w:val="00990F32"/>
    <w:rsid w:val="009911ED"/>
    <w:rsid w:val="00991294"/>
    <w:rsid w:val="009912B9"/>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3C"/>
    <w:rsid w:val="009A4EC7"/>
    <w:rsid w:val="009A5191"/>
    <w:rsid w:val="009A520A"/>
    <w:rsid w:val="009A53D5"/>
    <w:rsid w:val="009A6823"/>
    <w:rsid w:val="009A6E95"/>
    <w:rsid w:val="009A71C0"/>
    <w:rsid w:val="009A79BC"/>
    <w:rsid w:val="009A7CBB"/>
    <w:rsid w:val="009A7FF5"/>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660"/>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D28"/>
    <w:rsid w:val="009E5E4D"/>
    <w:rsid w:val="009E6175"/>
    <w:rsid w:val="009E62A6"/>
    <w:rsid w:val="009E712D"/>
    <w:rsid w:val="009E747B"/>
    <w:rsid w:val="009E7CBE"/>
    <w:rsid w:val="009F01C2"/>
    <w:rsid w:val="009F0203"/>
    <w:rsid w:val="009F04B4"/>
    <w:rsid w:val="009F08DE"/>
    <w:rsid w:val="009F0B23"/>
    <w:rsid w:val="009F1743"/>
    <w:rsid w:val="009F1826"/>
    <w:rsid w:val="009F1985"/>
    <w:rsid w:val="009F1B92"/>
    <w:rsid w:val="009F1BE6"/>
    <w:rsid w:val="009F1DC1"/>
    <w:rsid w:val="009F20AF"/>
    <w:rsid w:val="009F2926"/>
    <w:rsid w:val="009F2E18"/>
    <w:rsid w:val="009F2F17"/>
    <w:rsid w:val="009F3524"/>
    <w:rsid w:val="009F3AFF"/>
    <w:rsid w:val="009F41C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649"/>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353"/>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2A02"/>
    <w:rsid w:val="00A232A0"/>
    <w:rsid w:val="00A2359B"/>
    <w:rsid w:val="00A241B2"/>
    <w:rsid w:val="00A24A8D"/>
    <w:rsid w:val="00A24DE3"/>
    <w:rsid w:val="00A25AC6"/>
    <w:rsid w:val="00A26247"/>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4D9E"/>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773"/>
    <w:rsid w:val="00A61939"/>
    <w:rsid w:val="00A619A7"/>
    <w:rsid w:val="00A61D23"/>
    <w:rsid w:val="00A61DA1"/>
    <w:rsid w:val="00A61F8A"/>
    <w:rsid w:val="00A6200B"/>
    <w:rsid w:val="00A62447"/>
    <w:rsid w:val="00A626D4"/>
    <w:rsid w:val="00A62767"/>
    <w:rsid w:val="00A639C6"/>
    <w:rsid w:val="00A63E15"/>
    <w:rsid w:val="00A63EE0"/>
    <w:rsid w:val="00A64496"/>
    <w:rsid w:val="00A64B12"/>
    <w:rsid w:val="00A65062"/>
    <w:rsid w:val="00A651B6"/>
    <w:rsid w:val="00A652CE"/>
    <w:rsid w:val="00A65570"/>
    <w:rsid w:val="00A65C17"/>
    <w:rsid w:val="00A66104"/>
    <w:rsid w:val="00A66458"/>
    <w:rsid w:val="00A66663"/>
    <w:rsid w:val="00A669BA"/>
    <w:rsid w:val="00A66C87"/>
    <w:rsid w:val="00A66DCD"/>
    <w:rsid w:val="00A66EA4"/>
    <w:rsid w:val="00A67A48"/>
    <w:rsid w:val="00A701CE"/>
    <w:rsid w:val="00A70DC8"/>
    <w:rsid w:val="00A7151D"/>
    <w:rsid w:val="00A72DCE"/>
    <w:rsid w:val="00A7388B"/>
    <w:rsid w:val="00A73E10"/>
    <w:rsid w:val="00A741AD"/>
    <w:rsid w:val="00A741B7"/>
    <w:rsid w:val="00A746B6"/>
    <w:rsid w:val="00A7471D"/>
    <w:rsid w:val="00A747CA"/>
    <w:rsid w:val="00A7496E"/>
    <w:rsid w:val="00A74C00"/>
    <w:rsid w:val="00A74C80"/>
    <w:rsid w:val="00A74CFF"/>
    <w:rsid w:val="00A75256"/>
    <w:rsid w:val="00A75407"/>
    <w:rsid w:val="00A75516"/>
    <w:rsid w:val="00A75765"/>
    <w:rsid w:val="00A758A9"/>
    <w:rsid w:val="00A759B1"/>
    <w:rsid w:val="00A75D54"/>
    <w:rsid w:val="00A76631"/>
    <w:rsid w:val="00A76758"/>
    <w:rsid w:val="00A76EA2"/>
    <w:rsid w:val="00A77527"/>
    <w:rsid w:val="00A7785D"/>
    <w:rsid w:val="00A80035"/>
    <w:rsid w:val="00A804A0"/>
    <w:rsid w:val="00A80662"/>
    <w:rsid w:val="00A8081B"/>
    <w:rsid w:val="00A80B5C"/>
    <w:rsid w:val="00A80F2F"/>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87E17"/>
    <w:rsid w:val="00A9024E"/>
    <w:rsid w:val="00A91BE8"/>
    <w:rsid w:val="00A91F95"/>
    <w:rsid w:val="00A92082"/>
    <w:rsid w:val="00A920A3"/>
    <w:rsid w:val="00A920D9"/>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A13"/>
    <w:rsid w:val="00A97EE7"/>
    <w:rsid w:val="00A97F03"/>
    <w:rsid w:val="00AA0411"/>
    <w:rsid w:val="00AA0F95"/>
    <w:rsid w:val="00AA100E"/>
    <w:rsid w:val="00AA138C"/>
    <w:rsid w:val="00AA1842"/>
    <w:rsid w:val="00AA1BB3"/>
    <w:rsid w:val="00AA2278"/>
    <w:rsid w:val="00AA236B"/>
    <w:rsid w:val="00AA2799"/>
    <w:rsid w:val="00AA2BCD"/>
    <w:rsid w:val="00AA35A8"/>
    <w:rsid w:val="00AA378B"/>
    <w:rsid w:val="00AA421E"/>
    <w:rsid w:val="00AA42BE"/>
    <w:rsid w:val="00AA42DD"/>
    <w:rsid w:val="00AA4C83"/>
    <w:rsid w:val="00AA4E3A"/>
    <w:rsid w:val="00AA50A2"/>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5BD2"/>
    <w:rsid w:val="00AB65C9"/>
    <w:rsid w:val="00AB69BC"/>
    <w:rsid w:val="00AB6D19"/>
    <w:rsid w:val="00AB704A"/>
    <w:rsid w:val="00AB7220"/>
    <w:rsid w:val="00AB7DD6"/>
    <w:rsid w:val="00AC0232"/>
    <w:rsid w:val="00AC0286"/>
    <w:rsid w:val="00AC0357"/>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8C4"/>
    <w:rsid w:val="00AC39EC"/>
    <w:rsid w:val="00AC3CDD"/>
    <w:rsid w:val="00AC4066"/>
    <w:rsid w:val="00AC4071"/>
    <w:rsid w:val="00AC4726"/>
    <w:rsid w:val="00AC47C2"/>
    <w:rsid w:val="00AC4D56"/>
    <w:rsid w:val="00AC500C"/>
    <w:rsid w:val="00AC5342"/>
    <w:rsid w:val="00AC5AF4"/>
    <w:rsid w:val="00AC5B9A"/>
    <w:rsid w:val="00AC5C4A"/>
    <w:rsid w:val="00AC5D96"/>
    <w:rsid w:val="00AC5F8B"/>
    <w:rsid w:val="00AC62B9"/>
    <w:rsid w:val="00AC6586"/>
    <w:rsid w:val="00AC6C84"/>
    <w:rsid w:val="00AC72CE"/>
    <w:rsid w:val="00AC7745"/>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49F6"/>
    <w:rsid w:val="00AD59D0"/>
    <w:rsid w:val="00AD5CBD"/>
    <w:rsid w:val="00AD5CD1"/>
    <w:rsid w:val="00AD5EB1"/>
    <w:rsid w:val="00AD5EB4"/>
    <w:rsid w:val="00AD65C2"/>
    <w:rsid w:val="00AD6ED1"/>
    <w:rsid w:val="00AD6FC4"/>
    <w:rsid w:val="00AD7123"/>
    <w:rsid w:val="00AD79A3"/>
    <w:rsid w:val="00AD7A24"/>
    <w:rsid w:val="00AD7CB7"/>
    <w:rsid w:val="00AD7FAE"/>
    <w:rsid w:val="00AE03F1"/>
    <w:rsid w:val="00AE1587"/>
    <w:rsid w:val="00AE168C"/>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6DA7"/>
    <w:rsid w:val="00AE772B"/>
    <w:rsid w:val="00AE773C"/>
    <w:rsid w:val="00AF026F"/>
    <w:rsid w:val="00AF030E"/>
    <w:rsid w:val="00AF05CC"/>
    <w:rsid w:val="00AF110B"/>
    <w:rsid w:val="00AF14B7"/>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2B33"/>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0FC9"/>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6BB"/>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3DC"/>
    <w:rsid w:val="00B374C2"/>
    <w:rsid w:val="00B3780E"/>
    <w:rsid w:val="00B378E3"/>
    <w:rsid w:val="00B37F0E"/>
    <w:rsid w:val="00B40473"/>
    <w:rsid w:val="00B40CD7"/>
    <w:rsid w:val="00B41C15"/>
    <w:rsid w:val="00B4250B"/>
    <w:rsid w:val="00B42705"/>
    <w:rsid w:val="00B42D69"/>
    <w:rsid w:val="00B430F0"/>
    <w:rsid w:val="00B448F8"/>
    <w:rsid w:val="00B4492F"/>
    <w:rsid w:val="00B451D9"/>
    <w:rsid w:val="00B45278"/>
    <w:rsid w:val="00B457ED"/>
    <w:rsid w:val="00B459E5"/>
    <w:rsid w:val="00B45BF8"/>
    <w:rsid w:val="00B46A4D"/>
    <w:rsid w:val="00B46B2B"/>
    <w:rsid w:val="00B46CC3"/>
    <w:rsid w:val="00B46ECF"/>
    <w:rsid w:val="00B4707C"/>
    <w:rsid w:val="00B47253"/>
    <w:rsid w:val="00B47379"/>
    <w:rsid w:val="00B474A6"/>
    <w:rsid w:val="00B4793A"/>
    <w:rsid w:val="00B5039B"/>
    <w:rsid w:val="00B50F8A"/>
    <w:rsid w:val="00B5179E"/>
    <w:rsid w:val="00B51B96"/>
    <w:rsid w:val="00B51D79"/>
    <w:rsid w:val="00B51ED3"/>
    <w:rsid w:val="00B51FDB"/>
    <w:rsid w:val="00B52B2F"/>
    <w:rsid w:val="00B52D97"/>
    <w:rsid w:val="00B53564"/>
    <w:rsid w:val="00B537A3"/>
    <w:rsid w:val="00B541F3"/>
    <w:rsid w:val="00B5436A"/>
    <w:rsid w:val="00B54399"/>
    <w:rsid w:val="00B5500C"/>
    <w:rsid w:val="00B552BA"/>
    <w:rsid w:val="00B552C2"/>
    <w:rsid w:val="00B55494"/>
    <w:rsid w:val="00B559B9"/>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BA1"/>
    <w:rsid w:val="00B651CC"/>
    <w:rsid w:val="00B653E2"/>
    <w:rsid w:val="00B65766"/>
    <w:rsid w:val="00B65844"/>
    <w:rsid w:val="00B661E7"/>
    <w:rsid w:val="00B6640D"/>
    <w:rsid w:val="00B6641D"/>
    <w:rsid w:val="00B66700"/>
    <w:rsid w:val="00B668D2"/>
    <w:rsid w:val="00B6691B"/>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72A"/>
    <w:rsid w:val="00BA2C3A"/>
    <w:rsid w:val="00BA2E74"/>
    <w:rsid w:val="00BA356C"/>
    <w:rsid w:val="00BA3704"/>
    <w:rsid w:val="00BA38E0"/>
    <w:rsid w:val="00BA4321"/>
    <w:rsid w:val="00BA43B6"/>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0B4"/>
    <w:rsid w:val="00BB431E"/>
    <w:rsid w:val="00BB43C4"/>
    <w:rsid w:val="00BB458C"/>
    <w:rsid w:val="00BB4946"/>
    <w:rsid w:val="00BB4BC0"/>
    <w:rsid w:val="00BB58E3"/>
    <w:rsid w:val="00BB5ABB"/>
    <w:rsid w:val="00BB5D02"/>
    <w:rsid w:val="00BB62B0"/>
    <w:rsid w:val="00BB63B9"/>
    <w:rsid w:val="00BB6CA9"/>
    <w:rsid w:val="00BB73E6"/>
    <w:rsid w:val="00BB7706"/>
    <w:rsid w:val="00BB7937"/>
    <w:rsid w:val="00BB7D48"/>
    <w:rsid w:val="00BB7E99"/>
    <w:rsid w:val="00BC0275"/>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D7FD6"/>
    <w:rsid w:val="00BE29D9"/>
    <w:rsid w:val="00BE388F"/>
    <w:rsid w:val="00BE3FB0"/>
    <w:rsid w:val="00BE4089"/>
    <w:rsid w:val="00BE4603"/>
    <w:rsid w:val="00BE4719"/>
    <w:rsid w:val="00BE5184"/>
    <w:rsid w:val="00BE5ED6"/>
    <w:rsid w:val="00BE65DB"/>
    <w:rsid w:val="00BE6ECE"/>
    <w:rsid w:val="00BE6F25"/>
    <w:rsid w:val="00BE71A8"/>
    <w:rsid w:val="00BE79E2"/>
    <w:rsid w:val="00BF026C"/>
    <w:rsid w:val="00BF02B4"/>
    <w:rsid w:val="00BF0386"/>
    <w:rsid w:val="00BF054A"/>
    <w:rsid w:val="00BF0775"/>
    <w:rsid w:val="00BF173C"/>
    <w:rsid w:val="00BF1792"/>
    <w:rsid w:val="00BF2451"/>
    <w:rsid w:val="00BF2848"/>
    <w:rsid w:val="00BF2B75"/>
    <w:rsid w:val="00BF2CB7"/>
    <w:rsid w:val="00BF32BA"/>
    <w:rsid w:val="00BF3701"/>
    <w:rsid w:val="00BF3838"/>
    <w:rsid w:val="00BF4043"/>
    <w:rsid w:val="00BF4126"/>
    <w:rsid w:val="00BF473A"/>
    <w:rsid w:val="00BF50A9"/>
    <w:rsid w:val="00BF50F5"/>
    <w:rsid w:val="00BF52B2"/>
    <w:rsid w:val="00BF54CC"/>
    <w:rsid w:val="00BF5705"/>
    <w:rsid w:val="00BF5CC3"/>
    <w:rsid w:val="00BF5D89"/>
    <w:rsid w:val="00BF60EB"/>
    <w:rsid w:val="00BF68C0"/>
    <w:rsid w:val="00BF68F5"/>
    <w:rsid w:val="00BF6BD6"/>
    <w:rsid w:val="00BF71A8"/>
    <w:rsid w:val="00BF79A6"/>
    <w:rsid w:val="00BF7AFE"/>
    <w:rsid w:val="00BF7DB9"/>
    <w:rsid w:val="00C004FA"/>
    <w:rsid w:val="00C0077C"/>
    <w:rsid w:val="00C00919"/>
    <w:rsid w:val="00C00B48"/>
    <w:rsid w:val="00C021B4"/>
    <w:rsid w:val="00C027B7"/>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C2D"/>
    <w:rsid w:val="00C10CBF"/>
    <w:rsid w:val="00C10FE0"/>
    <w:rsid w:val="00C111E7"/>
    <w:rsid w:val="00C1151E"/>
    <w:rsid w:val="00C118AE"/>
    <w:rsid w:val="00C12224"/>
    <w:rsid w:val="00C12418"/>
    <w:rsid w:val="00C12501"/>
    <w:rsid w:val="00C137CF"/>
    <w:rsid w:val="00C139DE"/>
    <w:rsid w:val="00C14239"/>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0673"/>
    <w:rsid w:val="00C316A2"/>
    <w:rsid w:val="00C31C5F"/>
    <w:rsid w:val="00C3256C"/>
    <w:rsid w:val="00C32EF3"/>
    <w:rsid w:val="00C33097"/>
    <w:rsid w:val="00C3338D"/>
    <w:rsid w:val="00C33DA8"/>
    <w:rsid w:val="00C3495A"/>
    <w:rsid w:val="00C34F91"/>
    <w:rsid w:val="00C3540D"/>
    <w:rsid w:val="00C35D35"/>
    <w:rsid w:val="00C35EEE"/>
    <w:rsid w:val="00C36129"/>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94C"/>
    <w:rsid w:val="00C449DD"/>
    <w:rsid w:val="00C44FD6"/>
    <w:rsid w:val="00C44FDE"/>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43A5"/>
    <w:rsid w:val="00C6497B"/>
    <w:rsid w:val="00C64AD2"/>
    <w:rsid w:val="00C65D1B"/>
    <w:rsid w:val="00C65DAA"/>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0E8E"/>
    <w:rsid w:val="00C915FA"/>
    <w:rsid w:val="00C91B49"/>
    <w:rsid w:val="00C91D4D"/>
    <w:rsid w:val="00C9246A"/>
    <w:rsid w:val="00C92730"/>
    <w:rsid w:val="00C92A93"/>
    <w:rsid w:val="00C92EC4"/>
    <w:rsid w:val="00C93238"/>
    <w:rsid w:val="00C9352F"/>
    <w:rsid w:val="00C939CA"/>
    <w:rsid w:val="00C93D95"/>
    <w:rsid w:val="00C94128"/>
    <w:rsid w:val="00C9418D"/>
    <w:rsid w:val="00C9485B"/>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39E9"/>
    <w:rsid w:val="00CB406F"/>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3A3"/>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2E"/>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97D"/>
    <w:rsid w:val="00CE3CE9"/>
    <w:rsid w:val="00CE3D7C"/>
    <w:rsid w:val="00CE4006"/>
    <w:rsid w:val="00CE4615"/>
    <w:rsid w:val="00CE4711"/>
    <w:rsid w:val="00CE4723"/>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A77"/>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1E4"/>
    <w:rsid w:val="00D23B93"/>
    <w:rsid w:val="00D23F78"/>
    <w:rsid w:val="00D2411D"/>
    <w:rsid w:val="00D24265"/>
    <w:rsid w:val="00D242DD"/>
    <w:rsid w:val="00D2486A"/>
    <w:rsid w:val="00D250AE"/>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94A"/>
    <w:rsid w:val="00D31FB7"/>
    <w:rsid w:val="00D320D4"/>
    <w:rsid w:val="00D32DAB"/>
    <w:rsid w:val="00D33B9E"/>
    <w:rsid w:val="00D34073"/>
    <w:rsid w:val="00D351D6"/>
    <w:rsid w:val="00D35D7B"/>
    <w:rsid w:val="00D36392"/>
    <w:rsid w:val="00D36601"/>
    <w:rsid w:val="00D36C50"/>
    <w:rsid w:val="00D37178"/>
    <w:rsid w:val="00D374FD"/>
    <w:rsid w:val="00D37B13"/>
    <w:rsid w:val="00D4005A"/>
    <w:rsid w:val="00D40334"/>
    <w:rsid w:val="00D406CF"/>
    <w:rsid w:val="00D406E7"/>
    <w:rsid w:val="00D409C8"/>
    <w:rsid w:val="00D40BFC"/>
    <w:rsid w:val="00D40C90"/>
    <w:rsid w:val="00D40D44"/>
    <w:rsid w:val="00D40FFB"/>
    <w:rsid w:val="00D4160F"/>
    <w:rsid w:val="00D41657"/>
    <w:rsid w:val="00D41847"/>
    <w:rsid w:val="00D41A8C"/>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90"/>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21E"/>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50C"/>
    <w:rsid w:val="00D62838"/>
    <w:rsid w:val="00D62E19"/>
    <w:rsid w:val="00D62EE3"/>
    <w:rsid w:val="00D638E7"/>
    <w:rsid w:val="00D63C4C"/>
    <w:rsid w:val="00D63E51"/>
    <w:rsid w:val="00D63FAD"/>
    <w:rsid w:val="00D6497A"/>
    <w:rsid w:val="00D64F8E"/>
    <w:rsid w:val="00D6506A"/>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7743A"/>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39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1F9"/>
    <w:rsid w:val="00DA057B"/>
    <w:rsid w:val="00DA06B7"/>
    <w:rsid w:val="00DA06EA"/>
    <w:rsid w:val="00DA0EE7"/>
    <w:rsid w:val="00DA187A"/>
    <w:rsid w:val="00DA1A13"/>
    <w:rsid w:val="00DA1B66"/>
    <w:rsid w:val="00DA3163"/>
    <w:rsid w:val="00DA3196"/>
    <w:rsid w:val="00DA31DA"/>
    <w:rsid w:val="00DA350F"/>
    <w:rsid w:val="00DA365C"/>
    <w:rsid w:val="00DA3B3E"/>
    <w:rsid w:val="00DA3EDE"/>
    <w:rsid w:val="00DA4306"/>
    <w:rsid w:val="00DA4C69"/>
    <w:rsid w:val="00DA51F4"/>
    <w:rsid w:val="00DA551F"/>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E86"/>
    <w:rsid w:val="00DB22A3"/>
    <w:rsid w:val="00DB2683"/>
    <w:rsid w:val="00DB269A"/>
    <w:rsid w:val="00DB2BC8"/>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7AD"/>
    <w:rsid w:val="00DC3B37"/>
    <w:rsid w:val="00DC3DE0"/>
    <w:rsid w:val="00DC4024"/>
    <w:rsid w:val="00DC40D1"/>
    <w:rsid w:val="00DC41B3"/>
    <w:rsid w:val="00DC4302"/>
    <w:rsid w:val="00DC4745"/>
    <w:rsid w:val="00DC4D4A"/>
    <w:rsid w:val="00DC50A2"/>
    <w:rsid w:val="00DC587B"/>
    <w:rsid w:val="00DC5A6D"/>
    <w:rsid w:val="00DC5ED2"/>
    <w:rsid w:val="00DC63E0"/>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3CF7"/>
    <w:rsid w:val="00DD452B"/>
    <w:rsid w:val="00DD47DA"/>
    <w:rsid w:val="00DD509D"/>
    <w:rsid w:val="00DD590E"/>
    <w:rsid w:val="00DD5A19"/>
    <w:rsid w:val="00DD5AA6"/>
    <w:rsid w:val="00DD602D"/>
    <w:rsid w:val="00DD60FC"/>
    <w:rsid w:val="00DD6122"/>
    <w:rsid w:val="00DD617A"/>
    <w:rsid w:val="00DD644F"/>
    <w:rsid w:val="00DD6547"/>
    <w:rsid w:val="00DD6D33"/>
    <w:rsid w:val="00DD7008"/>
    <w:rsid w:val="00DD739A"/>
    <w:rsid w:val="00DD7834"/>
    <w:rsid w:val="00DD7850"/>
    <w:rsid w:val="00DD788E"/>
    <w:rsid w:val="00DD7EEA"/>
    <w:rsid w:val="00DE0032"/>
    <w:rsid w:val="00DE0504"/>
    <w:rsid w:val="00DE0629"/>
    <w:rsid w:val="00DE07B7"/>
    <w:rsid w:val="00DE08DA"/>
    <w:rsid w:val="00DE0DA5"/>
    <w:rsid w:val="00DE0E7F"/>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854"/>
    <w:rsid w:val="00DF4D0F"/>
    <w:rsid w:val="00DF5905"/>
    <w:rsid w:val="00DF5DE0"/>
    <w:rsid w:val="00DF65B0"/>
    <w:rsid w:val="00DF672A"/>
    <w:rsid w:val="00DF6A7C"/>
    <w:rsid w:val="00DF6DA5"/>
    <w:rsid w:val="00DF7230"/>
    <w:rsid w:val="00DF781A"/>
    <w:rsid w:val="00E003E1"/>
    <w:rsid w:val="00E00557"/>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1FBD"/>
    <w:rsid w:val="00E1213A"/>
    <w:rsid w:val="00E1254D"/>
    <w:rsid w:val="00E12A96"/>
    <w:rsid w:val="00E131B1"/>
    <w:rsid w:val="00E13787"/>
    <w:rsid w:val="00E13A27"/>
    <w:rsid w:val="00E13E77"/>
    <w:rsid w:val="00E1440B"/>
    <w:rsid w:val="00E147B8"/>
    <w:rsid w:val="00E15C00"/>
    <w:rsid w:val="00E15C3C"/>
    <w:rsid w:val="00E171D1"/>
    <w:rsid w:val="00E17A5E"/>
    <w:rsid w:val="00E17E1E"/>
    <w:rsid w:val="00E17ED7"/>
    <w:rsid w:val="00E20464"/>
    <w:rsid w:val="00E2047B"/>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01F"/>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2A9"/>
    <w:rsid w:val="00E32BA0"/>
    <w:rsid w:val="00E32CEC"/>
    <w:rsid w:val="00E3337F"/>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E25"/>
    <w:rsid w:val="00E42E95"/>
    <w:rsid w:val="00E443BE"/>
    <w:rsid w:val="00E4484C"/>
    <w:rsid w:val="00E453AB"/>
    <w:rsid w:val="00E466C6"/>
    <w:rsid w:val="00E46CED"/>
    <w:rsid w:val="00E47440"/>
    <w:rsid w:val="00E47AE9"/>
    <w:rsid w:val="00E47C02"/>
    <w:rsid w:val="00E506D6"/>
    <w:rsid w:val="00E50D32"/>
    <w:rsid w:val="00E51006"/>
    <w:rsid w:val="00E51742"/>
    <w:rsid w:val="00E517F8"/>
    <w:rsid w:val="00E521EC"/>
    <w:rsid w:val="00E5295C"/>
    <w:rsid w:val="00E52969"/>
    <w:rsid w:val="00E52C08"/>
    <w:rsid w:val="00E52DF4"/>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689"/>
    <w:rsid w:val="00E668D2"/>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539"/>
    <w:rsid w:val="00E81B38"/>
    <w:rsid w:val="00E81E50"/>
    <w:rsid w:val="00E82008"/>
    <w:rsid w:val="00E82370"/>
    <w:rsid w:val="00E823B7"/>
    <w:rsid w:val="00E82776"/>
    <w:rsid w:val="00E82E21"/>
    <w:rsid w:val="00E83059"/>
    <w:rsid w:val="00E834C5"/>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240"/>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688"/>
    <w:rsid w:val="00EA16C3"/>
    <w:rsid w:val="00EA1A22"/>
    <w:rsid w:val="00EA1F91"/>
    <w:rsid w:val="00EA2506"/>
    <w:rsid w:val="00EA290D"/>
    <w:rsid w:val="00EA2B88"/>
    <w:rsid w:val="00EA2C5F"/>
    <w:rsid w:val="00EA2CB3"/>
    <w:rsid w:val="00EA2E65"/>
    <w:rsid w:val="00EA356B"/>
    <w:rsid w:val="00EA3B0F"/>
    <w:rsid w:val="00EA3B15"/>
    <w:rsid w:val="00EA3C79"/>
    <w:rsid w:val="00EA3CEC"/>
    <w:rsid w:val="00EA41B6"/>
    <w:rsid w:val="00EA4630"/>
    <w:rsid w:val="00EA4AC2"/>
    <w:rsid w:val="00EA4DB0"/>
    <w:rsid w:val="00EA4E29"/>
    <w:rsid w:val="00EA509A"/>
    <w:rsid w:val="00EA57D3"/>
    <w:rsid w:val="00EA5A15"/>
    <w:rsid w:val="00EA6225"/>
    <w:rsid w:val="00EA6574"/>
    <w:rsid w:val="00EA70BB"/>
    <w:rsid w:val="00EA7538"/>
    <w:rsid w:val="00EA7B88"/>
    <w:rsid w:val="00EB003C"/>
    <w:rsid w:val="00EB0180"/>
    <w:rsid w:val="00EB01C3"/>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949"/>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1C44"/>
    <w:rsid w:val="00EC21B5"/>
    <w:rsid w:val="00EC2AD1"/>
    <w:rsid w:val="00EC2C93"/>
    <w:rsid w:val="00EC33EA"/>
    <w:rsid w:val="00EC3933"/>
    <w:rsid w:val="00EC3D66"/>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89A"/>
    <w:rsid w:val="00EE0B5A"/>
    <w:rsid w:val="00EE0E1E"/>
    <w:rsid w:val="00EE137C"/>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E7DBD"/>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9FE"/>
    <w:rsid w:val="00F07DD2"/>
    <w:rsid w:val="00F07E3D"/>
    <w:rsid w:val="00F07ED0"/>
    <w:rsid w:val="00F07F02"/>
    <w:rsid w:val="00F10057"/>
    <w:rsid w:val="00F10509"/>
    <w:rsid w:val="00F10812"/>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6FC6"/>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D5"/>
    <w:rsid w:val="00F346EF"/>
    <w:rsid w:val="00F351AA"/>
    <w:rsid w:val="00F351D6"/>
    <w:rsid w:val="00F357E0"/>
    <w:rsid w:val="00F35875"/>
    <w:rsid w:val="00F36044"/>
    <w:rsid w:val="00F3637D"/>
    <w:rsid w:val="00F36444"/>
    <w:rsid w:val="00F36C99"/>
    <w:rsid w:val="00F36FB7"/>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ECE"/>
    <w:rsid w:val="00F54F1E"/>
    <w:rsid w:val="00F5504E"/>
    <w:rsid w:val="00F552E2"/>
    <w:rsid w:val="00F55513"/>
    <w:rsid w:val="00F55B68"/>
    <w:rsid w:val="00F55B94"/>
    <w:rsid w:val="00F55E68"/>
    <w:rsid w:val="00F560FD"/>
    <w:rsid w:val="00F56187"/>
    <w:rsid w:val="00F562DC"/>
    <w:rsid w:val="00F567C0"/>
    <w:rsid w:val="00F56A39"/>
    <w:rsid w:val="00F57314"/>
    <w:rsid w:val="00F57540"/>
    <w:rsid w:val="00F57778"/>
    <w:rsid w:val="00F57A74"/>
    <w:rsid w:val="00F57AFF"/>
    <w:rsid w:val="00F57E5F"/>
    <w:rsid w:val="00F57F00"/>
    <w:rsid w:val="00F60243"/>
    <w:rsid w:val="00F60248"/>
    <w:rsid w:val="00F60469"/>
    <w:rsid w:val="00F60BF0"/>
    <w:rsid w:val="00F615BF"/>
    <w:rsid w:val="00F61777"/>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4AF"/>
    <w:rsid w:val="00F82A91"/>
    <w:rsid w:val="00F82D87"/>
    <w:rsid w:val="00F82D9B"/>
    <w:rsid w:val="00F83361"/>
    <w:rsid w:val="00F83473"/>
    <w:rsid w:val="00F83613"/>
    <w:rsid w:val="00F84308"/>
    <w:rsid w:val="00F8522D"/>
    <w:rsid w:val="00F856DA"/>
    <w:rsid w:val="00F856EA"/>
    <w:rsid w:val="00F85A93"/>
    <w:rsid w:val="00F85E41"/>
    <w:rsid w:val="00F866EB"/>
    <w:rsid w:val="00F86DA9"/>
    <w:rsid w:val="00F86F13"/>
    <w:rsid w:val="00F874E1"/>
    <w:rsid w:val="00F87A58"/>
    <w:rsid w:val="00F900C3"/>
    <w:rsid w:val="00F903CE"/>
    <w:rsid w:val="00F904EF"/>
    <w:rsid w:val="00F9072D"/>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5A51"/>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5F5E"/>
    <w:rsid w:val="00FD73AF"/>
    <w:rsid w:val="00FD7659"/>
    <w:rsid w:val="00FD78DF"/>
    <w:rsid w:val="00FD7AFF"/>
    <w:rsid w:val="00FE0459"/>
    <w:rsid w:val="00FE0A80"/>
    <w:rsid w:val="00FE0A8D"/>
    <w:rsid w:val="00FE0EBF"/>
    <w:rsid w:val="00FE16E8"/>
    <w:rsid w:val="00FE1EF2"/>
    <w:rsid w:val="00FE2661"/>
    <w:rsid w:val="00FE3E66"/>
    <w:rsid w:val="00FE4185"/>
    <w:rsid w:val="00FE4CFF"/>
    <w:rsid w:val="00FE4FF5"/>
    <w:rsid w:val="00FE5023"/>
    <w:rsid w:val="00FE568A"/>
    <w:rsid w:val="00FE5900"/>
    <w:rsid w:val="00FE5924"/>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18D3325C"/>
    <w:rsid w:val="25D870BC"/>
    <w:rsid w:val="28351ACB"/>
    <w:rsid w:val="36F61E90"/>
    <w:rsid w:val="3BB82B6D"/>
    <w:rsid w:val="3EBFE742"/>
    <w:rsid w:val="5DCDE314"/>
    <w:rsid w:val="5DEBA62B"/>
    <w:rsid w:val="6F4D0B7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E2E5C73"/>
  <w15:docId w15:val="{892C41B1-7FC7-4BB0-B2B2-B43B28B3A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iPriority="0"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iPriority="0" w:unhideWhenUsed="1" w:qFormat="1"/>
    <w:lsdException w:name="List 2" w:semiHidden="1"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nhideWhenUsed="1"/>
    <w:lsdException w:name="List Bullet 3" w:semiHidden="1" w:unhideWhenUsed="1" w:qFormat="1"/>
    <w:lsdException w:name="List Bullet 4" w:semiHidden="1" w:uiPriority="0"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0" w:qFormat="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spacing w:afterLines="50" w:after="50" w:line="300" w:lineRule="auto"/>
      <w:jc w:val="both"/>
    </w:pPr>
    <w:rPr>
      <w:rFonts w:ascii="Times New Roman" w:eastAsiaTheme="minorEastAsia" w:hAnsi="Times New Roman" w:cstheme="minorBidi"/>
      <w:kern w:val="2"/>
      <w:sz w:val="21"/>
      <w:szCs w:val="22"/>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0">
    <w:name w:val="heading 4"/>
    <w:basedOn w:val="3"/>
    <w:next w:val="a0"/>
    <w:link w:val="41"/>
    <w:uiPriority w:val="9"/>
    <w:qFormat/>
    <w:pPr>
      <w:outlineLvl w:val="3"/>
    </w:pPr>
    <w:rPr>
      <w:sz w:val="24"/>
    </w:rPr>
  </w:style>
  <w:style w:type="paragraph" w:styleId="5">
    <w:name w:val="heading 5"/>
    <w:basedOn w:val="40"/>
    <w:next w:val="a0"/>
    <w:link w:val="50"/>
    <w:uiPriority w:val="9"/>
    <w:qFormat/>
    <w:pPr>
      <w:outlineLvl w:val="4"/>
    </w:pPr>
    <w:rPr>
      <w:sz w:val="22"/>
    </w:rPr>
  </w:style>
  <w:style w:type="paragraph" w:styleId="6">
    <w:name w:val="heading 6"/>
    <w:basedOn w:val="H6"/>
    <w:next w:val="a0"/>
    <w:link w:val="60"/>
    <w:uiPriority w:val="9"/>
    <w:qFormat/>
    <w:pPr>
      <w:ind w:left="0" w:firstLine="0"/>
      <w:outlineLvl w:val="5"/>
    </w:pPr>
    <w:rPr>
      <w:b w:val="0"/>
      <w:sz w:val="20"/>
    </w:rPr>
  </w:style>
  <w:style w:type="paragraph" w:styleId="7">
    <w:name w:val="heading 7"/>
    <w:basedOn w:val="H6"/>
    <w:next w:val="a0"/>
    <w:link w:val="70"/>
    <w:uiPriority w:val="9"/>
    <w:qFormat/>
    <w:pPr>
      <w:ind w:left="0" w:firstLine="0"/>
      <w:outlineLvl w:val="6"/>
    </w:pPr>
    <w:rPr>
      <w:b w:val="0"/>
      <w:sz w:val="20"/>
    </w:rPr>
  </w:style>
  <w:style w:type="paragraph" w:styleId="8">
    <w:name w:val="heading 8"/>
    <w:basedOn w:val="1"/>
    <w:next w:val="a0"/>
    <w:link w:val="80"/>
    <w:uiPriority w:val="9"/>
    <w:qFormat/>
    <w:pPr>
      <w:outlineLvl w:val="7"/>
    </w:pPr>
  </w:style>
  <w:style w:type="paragraph" w:styleId="9">
    <w:name w:val="heading 9"/>
    <w:basedOn w:val="8"/>
    <w:next w:val="a0"/>
    <w:link w:val="9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sz w:val="21"/>
      <w:u w:val="single"/>
    </w:rPr>
  </w:style>
  <w:style w:type="paragraph" w:styleId="31">
    <w:name w:val="List 3"/>
    <w:basedOn w:val="21"/>
    <w:qFormat/>
    <w:pPr>
      <w:ind w:left="1135"/>
    </w:pPr>
  </w:style>
  <w:style w:type="paragraph" w:styleId="21">
    <w:name w:val="List 2"/>
    <w:basedOn w:val="a4"/>
    <w:uiPriority w:val="99"/>
    <w:unhideWhenUsed/>
    <w:qFormat/>
    <w:pPr>
      <w:ind w:left="720" w:hanging="360"/>
    </w:pPr>
  </w:style>
  <w:style w:type="paragraph" w:styleId="a4">
    <w:name w:val="List"/>
    <w:basedOn w:val="a0"/>
    <w:uiPriority w:val="99"/>
    <w:unhideWhenUsed/>
    <w:qFormat/>
    <w:pPr>
      <w:ind w:left="200" w:hangingChars="200" w:hanging="200"/>
      <w:contextualSpacing/>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4">
    <w:name w:val="List Bullet 4"/>
    <w:basedOn w:val="32"/>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32">
    <w:name w:val="List Bullet 3"/>
    <w:basedOn w:val="a0"/>
    <w:uiPriority w:val="99"/>
    <w:semiHidden/>
    <w:unhideWhenUsed/>
    <w:qFormat/>
    <w:pPr>
      <w:widowControl/>
      <w:overflowPunct w:val="0"/>
      <w:autoSpaceDE w:val="0"/>
      <w:autoSpaceDN w:val="0"/>
      <w:adjustRightInd w:val="0"/>
      <w:spacing w:after="180"/>
      <w:ind w:left="720" w:hanging="360"/>
      <w:contextualSpacing/>
      <w:textAlignment w:val="baseline"/>
    </w:pPr>
    <w:rPr>
      <w:rFonts w:eastAsia="宋体" w:cs="Times New Roman"/>
      <w:kern w:val="0"/>
      <w:sz w:val="22"/>
      <w:szCs w:val="20"/>
    </w:rPr>
  </w:style>
  <w:style w:type="paragraph" w:styleId="a">
    <w:name w:val="List Number"/>
    <w:basedOn w:val="a0"/>
    <w:qFormat/>
    <w:pPr>
      <w:widowControl/>
      <w:numPr>
        <w:numId w:val="2"/>
      </w:numPr>
      <w:spacing w:after="200" w:line="276" w:lineRule="auto"/>
      <w:contextualSpacing/>
    </w:pPr>
    <w:rPr>
      <w:rFonts w:ascii="Arial" w:eastAsia="宋体" w:hAnsi="Arial" w:cs="Times New Roman"/>
      <w:kern w:val="0"/>
      <w:sz w:val="22"/>
      <w:szCs w:val="20"/>
      <w:lang w:bidi="bn-BD"/>
    </w:rPr>
  </w:style>
  <w:style w:type="paragraph" w:styleId="a5">
    <w:name w:val="caption"/>
    <w:basedOn w:val="a0"/>
    <w:next w:val="a0"/>
    <w:link w:val="a6"/>
    <w:uiPriority w:val="99"/>
    <w:unhideWhenUsed/>
    <w:qFormat/>
    <w:pPr>
      <w:widowControl/>
      <w:overflowPunct w:val="0"/>
      <w:autoSpaceDE w:val="0"/>
      <w:autoSpaceDN w:val="0"/>
      <w:adjustRightInd w:val="0"/>
      <w:spacing w:after="180"/>
      <w:textAlignment w:val="baseline"/>
    </w:pPr>
    <w:rPr>
      <w:rFonts w:eastAsia="宋体" w:cs="Times New Roman"/>
      <w:b/>
      <w:bCs/>
      <w:kern w:val="0"/>
      <w:sz w:val="20"/>
      <w:szCs w:val="20"/>
    </w:rPr>
  </w:style>
  <w:style w:type="paragraph" w:styleId="a7">
    <w:name w:val="Document Map"/>
    <w:basedOn w:val="a0"/>
    <w:link w:val="a8"/>
    <w:semiHidden/>
    <w:qFormat/>
    <w:pPr>
      <w:widowControl/>
      <w:overflowPunct w:val="0"/>
      <w:autoSpaceDE w:val="0"/>
      <w:autoSpaceDN w:val="0"/>
      <w:adjustRightInd w:val="0"/>
      <w:spacing w:after="180"/>
      <w:textAlignment w:val="baseline"/>
    </w:pPr>
    <w:rPr>
      <w:rFonts w:ascii="Tahoma" w:eastAsia="宋体" w:hAnsi="Tahoma" w:cs="Tahoma"/>
      <w:kern w:val="0"/>
      <w:sz w:val="16"/>
      <w:szCs w:val="16"/>
    </w:rPr>
  </w:style>
  <w:style w:type="paragraph" w:styleId="a9">
    <w:name w:val="annotation text"/>
    <w:basedOn w:val="a0"/>
    <w:link w:val="aa"/>
    <w:qFormat/>
    <w:pPr>
      <w:widowControl/>
      <w:overflowPunct w:val="0"/>
      <w:autoSpaceDE w:val="0"/>
      <w:autoSpaceDN w:val="0"/>
      <w:adjustRightInd w:val="0"/>
      <w:spacing w:after="180"/>
      <w:textAlignment w:val="baseline"/>
    </w:pPr>
    <w:rPr>
      <w:rFonts w:eastAsia="宋体" w:cs="Times New Roman"/>
      <w:kern w:val="0"/>
      <w:sz w:val="22"/>
      <w:szCs w:val="20"/>
    </w:rPr>
  </w:style>
  <w:style w:type="paragraph" w:styleId="ab">
    <w:name w:val="Body Text"/>
    <w:basedOn w:val="a0"/>
    <w:link w:val="ac"/>
    <w:semiHidden/>
    <w:qFormat/>
    <w:pPr>
      <w:widowControl/>
      <w:overflowPunct w:val="0"/>
      <w:autoSpaceDE w:val="0"/>
      <w:autoSpaceDN w:val="0"/>
      <w:adjustRightInd w:val="0"/>
      <w:spacing w:after="120"/>
      <w:textAlignment w:val="baseline"/>
    </w:pPr>
    <w:rPr>
      <w:rFonts w:eastAsia="宋体" w:cs="Times New Roman"/>
      <w:kern w:val="0"/>
      <w:sz w:val="22"/>
      <w:szCs w:val="20"/>
    </w:rPr>
  </w:style>
  <w:style w:type="paragraph" w:styleId="ad">
    <w:name w:val="Plain Text"/>
    <w:basedOn w:val="a0"/>
    <w:link w:val="ae"/>
    <w:semiHidden/>
    <w:qFormat/>
    <w:pPr>
      <w:widowControl/>
      <w:spacing w:after="180"/>
    </w:pPr>
    <w:rPr>
      <w:rFonts w:ascii="Courier New" w:eastAsia="宋体" w:hAnsi="Courier New" w:cs="Times New Roman"/>
      <w:kern w:val="0"/>
      <w:sz w:val="22"/>
      <w:szCs w:val="20"/>
      <w:lang w:val="nb-NO" w:eastAsia="en-US"/>
    </w:rPr>
  </w:style>
  <w:style w:type="paragraph" w:styleId="TOC8">
    <w:name w:val="toc 8"/>
    <w:basedOn w:val="TOC1"/>
    <w:next w:val="a0"/>
    <w:semiHidden/>
    <w:qFormat/>
    <w:pPr>
      <w:spacing w:before="180"/>
      <w:ind w:left="2693" w:hanging="2693"/>
    </w:pPr>
    <w:rPr>
      <w:b/>
    </w:rPr>
  </w:style>
  <w:style w:type="paragraph" w:styleId="af">
    <w:name w:val="Balloon Text"/>
    <w:basedOn w:val="a0"/>
    <w:link w:val="af0"/>
    <w:qFormat/>
    <w:pPr>
      <w:widowControl/>
      <w:overflowPunct w:val="0"/>
      <w:autoSpaceDE w:val="0"/>
      <w:autoSpaceDN w:val="0"/>
      <w:adjustRightInd w:val="0"/>
      <w:textAlignment w:val="baseline"/>
    </w:pPr>
    <w:rPr>
      <w:rFonts w:ascii="Tahoma" w:eastAsia="宋体" w:hAnsi="Tahoma" w:cs="Tahoma"/>
      <w:kern w:val="0"/>
      <w:sz w:val="16"/>
      <w:szCs w:val="16"/>
    </w:rPr>
  </w:style>
  <w:style w:type="paragraph" w:styleId="af1">
    <w:name w:val="footer"/>
    <w:basedOn w:val="a0"/>
    <w:link w:val="af2"/>
    <w:uiPriority w:val="99"/>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3">
    <w:name w:val="header"/>
    <w:basedOn w:val="a0"/>
    <w:link w:val="af4"/>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5">
    <w:name w:val="index heading"/>
    <w:basedOn w:val="a0"/>
    <w:next w:val="a0"/>
    <w:semiHidden/>
    <w:qFormat/>
    <w:pPr>
      <w:widowControl/>
      <w:pBdr>
        <w:top w:val="single" w:sz="12" w:space="0" w:color="auto"/>
      </w:pBdr>
      <w:spacing w:before="360" w:after="240"/>
    </w:pPr>
    <w:rPr>
      <w:rFonts w:eastAsia="宋体" w:cs="Times New Roman"/>
      <w:b/>
      <w:i/>
      <w:kern w:val="0"/>
      <w:sz w:val="26"/>
      <w:szCs w:val="20"/>
      <w:lang w:eastAsia="en-US"/>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0"/>
    <w:semiHidden/>
    <w:qFormat/>
    <w:pPr>
      <w:ind w:left="1418" w:hanging="1418"/>
    </w:pPr>
  </w:style>
  <w:style w:type="paragraph" w:styleId="af6">
    <w:name w:val="Normal (Web)"/>
    <w:basedOn w:val="a0"/>
    <w:uiPriority w:val="99"/>
    <w:unhideWhenUsed/>
    <w:qFormat/>
    <w:pPr>
      <w:widowControl/>
      <w:spacing w:before="100" w:beforeAutospacing="1" w:after="100" w:afterAutospacing="1"/>
    </w:pPr>
    <w:rPr>
      <w:rFonts w:eastAsia="宋体" w:cs="Times New Roman"/>
      <w:kern w:val="0"/>
      <w:sz w:val="24"/>
      <w:szCs w:val="24"/>
      <w:lang w:eastAsia="en-US"/>
    </w:rPr>
  </w:style>
  <w:style w:type="paragraph" w:styleId="11">
    <w:name w:val="index 1"/>
    <w:basedOn w:val="a0"/>
    <w:next w:val="a0"/>
    <w:semiHidden/>
    <w:qFormat/>
    <w:pPr>
      <w:widowControl/>
      <w:overflowPunct w:val="0"/>
      <w:autoSpaceDE w:val="0"/>
      <w:autoSpaceDN w:val="0"/>
      <w:adjustRightInd w:val="0"/>
      <w:spacing w:after="180"/>
      <w:ind w:left="200" w:hanging="200"/>
      <w:textAlignment w:val="baseline"/>
    </w:pPr>
    <w:rPr>
      <w:rFonts w:eastAsia="宋体" w:cs="Times New Roman"/>
      <w:kern w:val="0"/>
      <w:sz w:val="22"/>
      <w:szCs w:val="20"/>
    </w:rPr>
  </w:style>
  <w:style w:type="paragraph" w:styleId="af7">
    <w:name w:val="Title"/>
    <w:basedOn w:val="2"/>
    <w:link w:val="af8"/>
    <w:qFormat/>
    <w:pPr>
      <w:spacing w:after="120"/>
    </w:pPr>
    <w:rPr>
      <w:rFonts w:eastAsia="MS Mincho"/>
      <w:b/>
      <w:sz w:val="24"/>
      <w:lang w:val="de-DE" w:eastAsia="en-US"/>
    </w:rPr>
  </w:style>
  <w:style w:type="paragraph" w:styleId="af9">
    <w:name w:val="annotation subject"/>
    <w:basedOn w:val="a9"/>
    <w:next w:val="a9"/>
    <w:link w:val="afa"/>
    <w:qFormat/>
    <w:rPr>
      <w:b/>
      <w:bCs/>
    </w:rPr>
  </w:style>
  <w:style w:type="table" w:styleId="afb">
    <w:name w:val="Table Grid"/>
    <w:basedOn w:val="a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FollowedHyperlink"/>
    <w:basedOn w:val="a1"/>
    <w:uiPriority w:val="99"/>
    <w:semiHidden/>
    <w:unhideWhenUsed/>
    <w:qFormat/>
    <w:rPr>
      <w:color w:val="954F72" w:themeColor="followedHyperlink"/>
      <w:u w:val="single"/>
    </w:rPr>
  </w:style>
  <w:style w:type="character" w:styleId="afd">
    <w:name w:val="Hyperlink"/>
    <w:uiPriority w:val="99"/>
    <w:qFormat/>
    <w:rPr>
      <w:color w:val="0000FF"/>
      <w:u w:val="single"/>
    </w:rPr>
  </w:style>
  <w:style w:type="character" w:styleId="afe">
    <w:name w:val="annotation reference"/>
    <w:qFormat/>
    <w:rPr>
      <w:sz w:val="16"/>
      <w:szCs w:val="16"/>
    </w:rPr>
  </w:style>
  <w:style w:type="character" w:customStyle="1" w:styleId="10">
    <w:name w:val="标题 1 字符"/>
    <w:basedOn w:val="a1"/>
    <w:link w:val="1"/>
    <w:qFormat/>
    <w:rPr>
      <w:rFonts w:ascii="Arial" w:eastAsia="宋体" w:hAnsi="Arial" w:cs="Times New Roman"/>
      <w:kern w:val="0"/>
      <w:sz w:val="36"/>
      <w:szCs w:val="20"/>
      <w:lang w:val="en-GB" w:eastAsia="ja-JP"/>
    </w:rPr>
  </w:style>
  <w:style w:type="character" w:customStyle="1" w:styleId="20">
    <w:name w:val="标题 2 字符"/>
    <w:basedOn w:val="a1"/>
    <w:link w:val="2"/>
    <w:qFormat/>
    <w:rPr>
      <w:rFonts w:ascii="Arial" w:eastAsia="宋体" w:hAnsi="Arial" w:cs="Times New Roman"/>
      <w:kern w:val="0"/>
      <w:sz w:val="32"/>
      <w:szCs w:val="20"/>
      <w:lang w:val="en-GB" w:eastAsia="ja-JP"/>
    </w:rPr>
  </w:style>
  <w:style w:type="character" w:customStyle="1" w:styleId="30">
    <w:name w:val="标题 3 字符"/>
    <w:basedOn w:val="a1"/>
    <w:link w:val="3"/>
    <w:qFormat/>
    <w:rPr>
      <w:rFonts w:ascii="Arial" w:eastAsia="宋体" w:hAnsi="Arial" w:cs="Times New Roman"/>
      <w:kern w:val="0"/>
      <w:sz w:val="28"/>
      <w:szCs w:val="20"/>
      <w:lang w:val="en-GB" w:eastAsia="ja-JP"/>
    </w:rPr>
  </w:style>
  <w:style w:type="character" w:customStyle="1" w:styleId="41">
    <w:name w:val="标题 4 字符"/>
    <w:basedOn w:val="a1"/>
    <w:link w:val="40"/>
    <w:uiPriority w:val="9"/>
    <w:qFormat/>
    <w:rPr>
      <w:rFonts w:ascii="Arial" w:eastAsia="宋体" w:hAnsi="Arial" w:cs="Times New Roman"/>
      <w:kern w:val="0"/>
      <w:sz w:val="24"/>
      <w:szCs w:val="20"/>
      <w:lang w:val="en-GB" w:eastAsia="ja-JP"/>
    </w:rPr>
  </w:style>
  <w:style w:type="character" w:customStyle="1" w:styleId="50">
    <w:name w:val="标题 5 字符"/>
    <w:basedOn w:val="a1"/>
    <w:link w:val="5"/>
    <w:uiPriority w:val="9"/>
    <w:qFormat/>
    <w:rPr>
      <w:rFonts w:ascii="Arial" w:eastAsia="宋体" w:hAnsi="Arial" w:cs="Times New Roman"/>
      <w:kern w:val="0"/>
      <w:sz w:val="22"/>
      <w:szCs w:val="20"/>
      <w:lang w:val="en-GB" w:eastAsia="ja-JP"/>
    </w:rPr>
  </w:style>
  <w:style w:type="character" w:customStyle="1" w:styleId="60">
    <w:name w:val="标题 6 字符"/>
    <w:basedOn w:val="a1"/>
    <w:link w:val="6"/>
    <w:uiPriority w:val="9"/>
    <w:qFormat/>
    <w:rPr>
      <w:rFonts w:ascii="Arial" w:eastAsia="宋体" w:hAnsi="Arial" w:cs="Times New Roman"/>
      <w:kern w:val="0"/>
      <w:sz w:val="20"/>
      <w:szCs w:val="20"/>
      <w:lang w:val="en-GB" w:eastAsia="ja-JP"/>
    </w:rPr>
  </w:style>
  <w:style w:type="character" w:customStyle="1" w:styleId="70">
    <w:name w:val="标题 7 字符"/>
    <w:basedOn w:val="a1"/>
    <w:link w:val="7"/>
    <w:uiPriority w:val="9"/>
    <w:qFormat/>
    <w:rPr>
      <w:rFonts w:ascii="Arial" w:eastAsia="宋体" w:hAnsi="Arial" w:cs="Times New Roman"/>
      <w:kern w:val="0"/>
      <w:sz w:val="20"/>
      <w:szCs w:val="20"/>
      <w:lang w:val="en-GB" w:eastAsia="ja-JP"/>
    </w:rPr>
  </w:style>
  <w:style w:type="character" w:customStyle="1" w:styleId="80">
    <w:name w:val="标题 8 字符"/>
    <w:basedOn w:val="a1"/>
    <w:link w:val="8"/>
    <w:uiPriority w:val="9"/>
    <w:qFormat/>
    <w:rPr>
      <w:rFonts w:ascii="Arial" w:eastAsia="宋体" w:hAnsi="Arial" w:cs="Times New Roman"/>
      <w:kern w:val="0"/>
      <w:sz w:val="36"/>
      <w:szCs w:val="20"/>
      <w:lang w:val="en-GB" w:eastAsia="ja-JP"/>
    </w:rPr>
  </w:style>
  <w:style w:type="character" w:customStyle="1" w:styleId="90">
    <w:name w:val="标题 9 字符"/>
    <w:basedOn w:val="a1"/>
    <w:link w:val="9"/>
    <w:uiPriority w:val="9"/>
    <w:qFormat/>
    <w:rPr>
      <w:rFonts w:ascii="Arial" w:eastAsia="宋体"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widowControl/>
      <w:overflowPunct w:val="0"/>
      <w:autoSpaceDE w:val="0"/>
      <w:autoSpaceDN w:val="0"/>
      <w:adjustRightInd w:val="0"/>
      <w:textAlignment w:val="baseline"/>
    </w:pPr>
    <w:rPr>
      <w:rFonts w:ascii="Arial" w:eastAsia="宋体" w:hAnsi="Arial" w:cs="Times New Roman"/>
      <w:kern w:val="0"/>
      <w:sz w:val="18"/>
      <w:szCs w:val="20"/>
    </w:rPr>
  </w:style>
  <w:style w:type="paragraph" w:customStyle="1" w:styleId="TAJ">
    <w:name w:val="TAJ"/>
    <w:basedOn w:val="a0"/>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a0"/>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a0"/>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a0"/>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a0"/>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a0"/>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1"/>
    <w:link w:val="B2Char"/>
    <w:qFormat/>
    <w:pPr>
      <w:widowControl/>
      <w:overflowPunct w:val="0"/>
      <w:autoSpaceDE w:val="0"/>
      <w:autoSpaceDN w:val="0"/>
      <w:adjustRightInd w:val="0"/>
      <w:spacing w:after="180"/>
      <w:ind w:left="851" w:hanging="284"/>
      <w:textAlignment w:val="baseline"/>
    </w:pPr>
    <w:rPr>
      <w:rFonts w:eastAsia="宋体" w:cs="Times New Roman"/>
      <w:kern w:val="0"/>
      <w:sz w:val="22"/>
      <w:szCs w:val="20"/>
    </w:rPr>
  </w:style>
  <w:style w:type="paragraph" w:customStyle="1" w:styleId="B1">
    <w:name w:val="B1"/>
    <w:basedOn w:val="a0"/>
    <w:link w:val="B1Char1"/>
    <w:qFormat/>
    <w:pPr>
      <w:widowControl/>
      <w:overflowPunct w:val="0"/>
      <w:autoSpaceDE w:val="0"/>
      <w:autoSpaceDN w:val="0"/>
      <w:adjustRightInd w:val="0"/>
      <w:spacing w:after="180"/>
      <w:ind w:left="568" w:hanging="284"/>
      <w:textAlignment w:val="baseline"/>
    </w:pPr>
    <w:rPr>
      <w:rFonts w:eastAsia="宋体" w:cs="Times New Roman"/>
      <w:kern w:val="0"/>
      <w:sz w:val="22"/>
      <w:szCs w:val="20"/>
    </w:rPr>
  </w:style>
  <w:style w:type="paragraph" w:customStyle="1" w:styleId="B3">
    <w:name w:val="B3"/>
    <w:basedOn w:val="31"/>
    <w:link w:val="B3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4">
    <w:name w:val="B4"/>
    <w:basedOn w:val="42"/>
    <w:link w:val="B4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5">
    <w:name w:val="B5"/>
    <w:basedOn w:val="51"/>
    <w:link w:val="B5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EQ">
    <w:name w:val="EQ"/>
    <w:basedOn w:val="a0"/>
    <w:next w:val="a0"/>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a0"/>
    <w:link w:val="THChar"/>
    <w:qFormat/>
    <w:pPr>
      <w:keepNext/>
      <w:keepLines/>
      <w:widowControl/>
      <w:overflowPunct w:val="0"/>
      <w:autoSpaceDE w:val="0"/>
      <w:autoSpaceDN w:val="0"/>
      <w:adjustRightInd w:val="0"/>
      <w:spacing w:before="60" w:after="180"/>
      <w:jc w:val="center"/>
      <w:textAlignment w:val="baseline"/>
    </w:pPr>
    <w:rPr>
      <w:rFonts w:ascii="Arial" w:eastAsia="宋体"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widowControl/>
      <w:overflowPunct w:val="0"/>
      <w:autoSpaceDE w:val="0"/>
      <w:autoSpaceDN w:val="0"/>
      <w:adjustRightInd w:val="0"/>
      <w:spacing w:after="180"/>
      <w:ind w:left="2127" w:hanging="2127"/>
      <w:textAlignment w:val="baseline"/>
    </w:pPr>
    <w:rPr>
      <w:rFonts w:eastAsia="宋体"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2">
    <w:name w:val="页脚 字符"/>
    <w:basedOn w:val="a1"/>
    <w:link w:val="af1"/>
    <w:uiPriority w:val="99"/>
    <w:qFormat/>
    <w:rPr>
      <w:rFonts w:ascii="Times New Roman" w:eastAsia="宋体" w:hAnsi="Times New Roman" w:cs="Times New Roman"/>
      <w:kern w:val="0"/>
      <w:sz w:val="22"/>
      <w:szCs w:val="20"/>
    </w:rPr>
  </w:style>
  <w:style w:type="character" w:customStyle="1" w:styleId="af4">
    <w:name w:val="页眉 字符"/>
    <w:basedOn w:val="a1"/>
    <w:link w:val="af3"/>
    <w:qFormat/>
    <w:rPr>
      <w:rFonts w:ascii="Times New Roman" w:eastAsia="宋体" w:hAnsi="Times New Roman" w:cs="Times New Roman"/>
      <w:kern w:val="0"/>
      <w:sz w:val="22"/>
      <w:szCs w:val="20"/>
    </w:rPr>
  </w:style>
  <w:style w:type="character" w:customStyle="1" w:styleId="a8">
    <w:name w:val="文档结构图 字符"/>
    <w:basedOn w:val="a1"/>
    <w:link w:val="a7"/>
    <w:semiHidden/>
    <w:qFormat/>
    <w:rPr>
      <w:rFonts w:ascii="Tahoma" w:eastAsia="宋体"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af0">
    <w:name w:val="批注框文本 字符"/>
    <w:basedOn w:val="a1"/>
    <w:link w:val="af"/>
    <w:qFormat/>
    <w:rPr>
      <w:rFonts w:ascii="Tahoma" w:eastAsia="宋体"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ae">
    <w:name w:val="纯文本 字符"/>
    <w:basedOn w:val="a1"/>
    <w:link w:val="ad"/>
    <w:semiHidden/>
    <w:qFormat/>
    <w:rPr>
      <w:rFonts w:ascii="Courier New" w:eastAsia="宋体"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0"/>
    <w:qFormat/>
    <w:pPr>
      <w:widowControl/>
      <w:overflowPunct w:val="0"/>
      <w:autoSpaceDE w:val="0"/>
      <w:autoSpaceDN w:val="0"/>
      <w:adjustRightInd w:val="0"/>
      <w:spacing w:after="180"/>
      <w:textAlignment w:val="baseline"/>
    </w:pPr>
    <w:rPr>
      <w:rFonts w:eastAsia="宋体" w:cs="Times New Roman"/>
      <w:b/>
      <w:kern w:val="0"/>
      <w:sz w:val="22"/>
      <w:szCs w:val="20"/>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sz w:val="22"/>
    </w:rPr>
  </w:style>
  <w:style w:type="character" w:customStyle="1" w:styleId="aa">
    <w:name w:val="批注文字 字符"/>
    <w:basedOn w:val="a1"/>
    <w:link w:val="a9"/>
    <w:qFormat/>
    <w:rPr>
      <w:rFonts w:ascii="Times New Roman" w:eastAsia="宋体"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afa">
    <w:name w:val="批注主题 字符"/>
    <w:basedOn w:val="aa"/>
    <w:link w:val="af9"/>
    <w:qFormat/>
    <w:rPr>
      <w:rFonts w:ascii="Times New Roman" w:eastAsia="宋体"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ac">
    <w:name w:val="正文文本 字符"/>
    <w:basedOn w:val="a1"/>
    <w:link w:val="ab"/>
    <w:semiHidden/>
    <w:qFormat/>
    <w:rPr>
      <w:rFonts w:ascii="Times New Roman" w:eastAsia="宋体" w:hAnsi="Times New Roman" w:cs="Times New Roman"/>
      <w:kern w:val="0"/>
      <w:sz w:val="22"/>
      <w:szCs w:val="20"/>
    </w:rPr>
  </w:style>
  <w:style w:type="character" w:customStyle="1" w:styleId="TALChar">
    <w:name w:val="TAL Char"/>
    <w:link w:val="TAL"/>
    <w:qFormat/>
    <w:rPr>
      <w:rFonts w:ascii="Arial" w:eastAsia="宋体"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宋体" w:hAnsi="Arial" w:cs="Times New Roman"/>
      <w:kern w:val="0"/>
      <w:sz w:val="18"/>
      <w:szCs w:val="20"/>
    </w:rPr>
  </w:style>
  <w:style w:type="character" w:customStyle="1" w:styleId="af8">
    <w:name w:val="标题 字符"/>
    <w:basedOn w:val="a1"/>
    <w:link w:val="af7"/>
    <w:qFormat/>
    <w:rPr>
      <w:rFonts w:ascii="Arial" w:eastAsia="MS Mincho" w:hAnsi="Arial" w:cs="Times New Roman"/>
      <w:b/>
      <w:kern w:val="0"/>
      <w:sz w:val="24"/>
      <w:szCs w:val="20"/>
      <w:lang w:val="de-DE" w:eastAsia="en-US"/>
    </w:rPr>
  </w:style>
  <w:style w:type="paragraph" w:customStyle="1" w:styleId="MediumGrid1-Accent21">
    <w:name w:val="Medium Grid 1 - Accent 21"/>
    <w:basedOn w:val="a0"/>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宋体" w:hAnsi="Arial" w:cs="Times New Roman"/>
      <w:b/>
      <w:kern w:val="0"/>
      <w:sz w:val="18"/>
      <w:szCs w:val="20"/>
    </w:rPr>
  </w:style>
  <w:style w:type="character" w:customStyle="1" w:styleId="THChar">
    <w:name w:val="TH Char"/>
    <w:link w:val="TH"/>
    <w:qFormat/>
    <w:rPr>
      <w:rFonts w:ascii="Arial" w:eastAsia="宋体" w:hAnsi="Arial" w:cs="Times New Roman"/>
      <w:b/>
      <w:kern w:val="0"/>
      <w:sz w:val="22"/>
      <w:szCs w:val="20"/>
    </w:rPr>
  </w:style>
  <w:style w:type="character" w:customStyle="1" w:styleId="B2Char">
    <w:name w:val="B2 Char"/>
    <w:link w:val="B2"/>
    <w:qFormat/>
    <w:rPr>
      <w:rFonts w:ascii="Times New Roman" w:eastAsia="宋体" w:hAnsi="Times New Roman" w:cs="Times New Roman"/>
      <w:kern w:val="0"/>
      <w:sz w:val="22"/>
      <w:szCs w:val="20"/>
    </w:rPr>
  </w:style>
  <w:style w:type="paragraph" w:customStyle="1" w:styleId="Doc-text2">
    <w:name w:val="Doc-text2"/>
    <w:basedOn w:val="a0"/>
    <w:link w:val="Doc-text2Char"/>
    <w:qFormat/>
    <w:pPr>
      <w:widowControl/>
      <w:tabs>
        <w:tab w:val="left" w:pos="1622"/>
      </w:tabs>
      <w:spacing w:afterLines="0" w:after="0" w:line="240" w:lineRule="auto"/>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sz w:val="22"/>
      <w:szCs w:val="24"/>
      <w:lang w:eastAsia="en-GB"/>
    </w:rPr>
  </w:style>
  <w:style w:type="paragraph" w:customStyle="1" w:styleId="TableCaption">
    <w:name w:val="Table Caption"/>
    <w:basedOn w:val="a0"/>
    <w:next w:val="a0"/>
    <w:uiPriority w:val="13"/>
    <w:qFormat/>
    <w:pPr>
      <w:widowControl/>
      <w:numPr>
        <w:numId w:val="4"/>
      </w:numPr>
      <w:tabs>
        <w:tab w:val="left" w:pos="1009"/>
      </w:tabs>
      <w:spacing w:before="120" w:after="200" w:line="276" w:lineRule="auto"/>
      <w:jc w:val="center"/>
    </w:pPr>
    <w:rPr>
      <w:rFonts w:ascii="Arial" w:eastAsia="宋体" w:hAnsi="Arial" w:cs="Arial"/>
      <w:b/>
      <w:kern w:val="0"/>
      <w:sz w:val="22"/>
      <w:szCs w:val="20"/>
      <w:lang w:eastAsia="de-DE"/>
    </w:rPr>
  </w:style>
  <w:style w:type="paragraph" w:customStyle="1" w:styleId="TableText">
    <w:name w:val="Table Text"/>
    <w:basedOn w:val="a0"/>
    <w:link w:val="TableTextChar"/>
    <w:uiPriority w:val="19"/>
    <w:qFormat/>
    <w:pPr>
      <w:widowControl/>
      <w:spacing w:before="40" w:after="40" w:line="276" w:lineRule="auto"/>
    </w:pPr>
    <w:rPr>
      <w:rFonts w:ascii="Arial" w:eastAsia="宋体" w:hAnsi="Arial" w:cs="Times New Roman"/>
      <w:kern w:val="0"/>
      <w:sz w:val="22"/>
      <w:lang w:val="zh-CN" w:eastAsia="de-DE"/>
    </w:rPr>
  </w:style>
  <w:style w:type="character" w:customStyle="1" w:styleId="TableTextChar">
    <w:name w:val="Table Text Char"/>
    <w:link w:val="TableText"/>
    <w:uiPriority w:val="19"/>
    <w:qFormat/>
    <w:rPr>
      <w:rFonts w:ascii="Arial" w:eastAsia="宋体"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宋体"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aff">
    <w:name w:val="List Paragraph"/>
    <w:basedOn w:val="a0"/>
    <w:link w:val="aff0"/>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aff0">
    <w:name w:val="列表段落 字符"/>
    <w:link w:val="aff"/>
    <w:uiPriority w:val="34"/>
    <w:qFormat/>
    <w:rPr>
      <w:rFonts w:ascii="Times" w:eastAsia="Batang" w:hAnsi="Times" w:cs="Times New Roman"/>
      <w:kern w:val="0"/>
      <w:sz w:val="22"/>
      <w:szCs w:val="24"/>
      <w:lang w:val="en-GB" w:eastAsia="zh-CN"/>
    </w:rPr>
  </w:style>
  <w:style w:type="paragraph" w:customStyle="1" w:styleId="Agreement">
    <w:name w:val="Agreement"/>
    <w:basedOn w:val="a0"/>
    <w:next w:val="a0"/>
    <w:qFormat/>
    <w:pPr>
      <w:widowControl/>
      <w:numPr>
        <w:numId w:val="5"/>
      </w:numPr>
      <w:spacing w:before="60"/>
    </w:pPr>
    <w:rPr>
      <w:rFonts w:ascii="Arial" w:eastAsia="MS Mincho" w:hAnsi="Arial" w:cs="Times New Roman"/>
      <w:b/>
      <w:kern w:val="0"/>
      <w:sz w:val="20"/>
      <w:szCs w:val="24"/>
      <w:lang w:val="en-GB" w:eastAsia="en-GB"/>
    </w:rPr>
  </w:style>
  <w:style w:type="paragraph" w:customStyle="1" w:styleId="Style2">
    <w:name w:val="Style2"/>
    <w:basedOn w:val="40"/>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a6">
    <w:name w:val="题注 字符"/>
    <w:link w:val="a5"/>
    <w:uiPriority w:val="99"/>
    <w:qFormat/>
    <w:rPr>
      <w:rFonts w:ascii="Times New Roman" w:eastAsia="宋体"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2">
    <w:name w:val="修订1"/>
    <w:hidden/>
    <w:uiPriority w:val="71"/>
    <w:qFormat/>
    <w:rPr>
      <w:rFonts w:ascii="Times New Roman" w:hAnsi="Times New Roman" w:cs="Times New Roman"/>
      <w:sz w:val="22"/>
    </w:rPr>
  </w:style>
  <w:style w:type="character" w:customStyle="1" w:styleId="13">
    <w:name w:val="访问过的超链接1"/>
    <w:basedOn w:val="a1"/>
    <w:uiPriority w:val="99"/>
    <w:semiHidden/>
    <w:unhideWhenUsed/>
    <w:qFormat/>
    <w:rPr>
      <w:color w:val="954F72"/>
      <w:u w:val="single"/>
    </w:rPr>
  </w:style>
  <w:style w:type="paragraph" w:customStyle="1" w:styleId="bullet1">
    <w:name w:val="bullet1"/>
    <w:basedOn w:val="a0"/>
    <w:qFormat/>
    <w:pPr>
      <w:widowControl/>
      <w:numPr>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2">
    <w:name w:val="bullet2"/>
    <w:basedOn w:val="a0"/>
    <w:qFormat/>
    <w:pPr>
      <w:widowControl/>
      <w:numPr>
        <w:ilvl w:val="1"/>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3">
    <w:name w:val="bullet3"/>
    <w:basedOn w:val="a0"/>
    <w:qFormat/>
    <w:pPr>
      <w:widowControl/>
      <w:numPr>
        <w:ilvl w:val="2"/>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4">
    <w:name w:val="bullet4"/>
    <w:basedOn w:val="a0"/>
    <w:qFormat/>
    <w:pPr>
      <w:widowControl/>
      <w:numPr>
        <w:ilvl w:val="3"/>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character" w:customStyle="1" w:styleId="B1Char1">
    <w:name w:val="B1 Char1"/>
    <w:link w:val="B1"/>
    <w:qFormat/>
    <w:rPr>
      <w:rFonts w:ascii="Times New Roman" w:eastAsia="宋体" w:hAnsi="Times New Roman" w:cs="Times New Roman"/>
      <w:kern w:val="0"/>
      <w:sz w:val="22"/>
      <w:szCs w:val="20"/>
    </w:rPr>
  </w:style>
  <w:style w:type="paragraph" w:customStyle="1" w:styleId="Proposal">
    <w:name w:val="Proposal"/>
    <w:basedOn w:val="a0"/>
    <w:link w:val="ProposalChar"/>
    <w:qFormat/>
    <w:pPr>
      <w:widowControl/>
      <w:numPr>
        <w:numId w:val="7"/>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宋体"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eastAsia="en-US"/>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宋体" w:hAnsi="Times New Roman" w:cs="Times New Roman"/>
      <w:kern w:val="0"/>
      <w:sz w:val="22"/>
      <w:szCs w:val="20"/>
    </w:rPr>
  </w:style>
  <w:style w:type="table" w:customStyle="1" w:styleId="410">
    <w:name w:val="网格表 41"/>
    <w:basedOn w:val="a2"/>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1">
    <w:name w:val="No Spacing"/>
    <w:uiPriority w:val="1"/>
    <w:qFormat/>
    <w:pPr>
      <w:widowControl w:val="0"/>
      <w:jc w:val="both"/>
    </w:pPr>
    <w:rPr>
      <w:rFonts w:ascii="Times New Roman" w:eastAsiaTheme="minorEastAsia" w:hAnsi="Times New Roman" w:cstheme="minorBidi"/>
      <w:kern w:val="2"/>
      <w:sz w:val="21"/>
      <w:szCs w:val="22"/>
    </w:rPr>
  </w:style>
  <w:style w:type="paragraph" w:customStyle="1" w:styleId="3GPPText">
    <w:name w:val="3GPP Text"/>
    <w:basedOn w:val="a0"/>
    <w:link w:val="3GPPTextChar"/>
    <w:qFormat/>
    <w:pPr>
      <w:widowControl/>
      <w:overflowPunct w:val="0"/>
      <w:autoSpaceDE w:val="0"/>
      <w:autoSpaceDN w:val="0"/>
      <w:adjustRightInd w:val="0"/>
      <w:spacing w:before="120" w:after="120"/>
      <w:textAlignment w:val="baseline"/>
    </w:pPr>
    <w:rPr>
      <w:rFonts w:eastAsia="宋体" w:cs="Times New Roman"/>
      <w:kern w:val="0"/>
      <w:sz w:val="22"/>
      <w:szCs w:val="20"/>
      <w:lang w:eastAsia="en-US"/>
    </w:r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paragraph" w:customStyle="1" w:styleId="Doc-title">
    <w:name w:val="Doc-title"/>
    <w:basedOn w:val="a0"/>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a0"/>
    <w:link w:val="citationChar"/>
    <w:qFormat/>
    <w:rPr>
      <w:rFonts w:eastAsia="Times New Roman" w:cs="Times New Roman"/>
      <w:kern w:val="0"/>
      <w:sz w:val="20"/>
      <w:szCs w:val="20"/>
    </w:rPr>
  </w:style>
  <w:style w:type="character" w:customStyle="1" w:styleId="citationChar">
    <w:name w:val="citation Char"/>
    <w:basedOn w:val="a1"/>
    <w:link w:val="citation"/>
    <w:qFormat/>
    <w:rPr>
      <w:rFonts w:ascii="Times New Roman" w:eastAsia="Times New Roman" w:hAnsi="Times New Roman" w:cs="Times New Roman"/>
      <w:kern w:val="0"/>
      <w:sz w:val="20"/>
      <w:szCs w:val="20"/>
    </w:rPr>
  </w:style>
  <w:style w:type="paragraph" w:customStyle="1" w:styleId="EmailDiscussion">
    <w:name w:val="EmailDiscussion"/>
    <w:basedOn w:val="a0"/>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a0"/>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a0"/>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a1"/>
    <w:qFormat/>
  </w:style>
  <w:style w:type="paragraph" w:customStyle="1" w:styleId="References">
    <w:name w:val="References"/>
    <w:basedOn w:val="a0"/>
    <w:qFormat/>
    <w:pPr>
      <w:widowControl/>
      <w:tabs>
        <w:tab w:val="left" w:pos="360"/>
      </w:tabs>
      <w:autoSpaceDE w:val="0"/>
      <w:autoSpaceDN w:val="0"/>
      <w:snapToGrid w:val="0"/>
      <w:spacing w:after="60"/>
      <w:ind w:left="360" w:hanging="360"/>
    </w:pPr>
    <w:rPr>
      <w:rFonts w:eastAsia="宋体" w:cs="Times New Roman"/>
      <w:kern w:val="0"/>
      <w:sz w:val="20"/>
      <w:szCs w:val="16"/>
      <w:lang w:eastAsia="en-US"/>
    </w:rPr>
  </w:style>
  <w:style w:type="table" w:customStyle="1" w:styleId="14">
    <w:name w:val="网格型1"/>
    <w:basedOn w:val="a2"/>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2">
    <w:name w:val="修订2"/>
    <w:hidden/>
    <w:uiPriority w:val="99"/>
    <w:semiHidden/>
    <w:qFormat/>
    <w:rPr>
      <w:rFonts w:ascii="Times New Roman" w:eastAsiaTheme="minorEastAsia" w:hAnsi="Times New Roman" w:cstheme="minorBidi"/>
      <w:kern w:val="2"/>
      <w:sz w:val="21"/>
      <w:szCs w:val="22"/>
    </w:rPr>
  </w:style>
  <w:style w:type="paragraph" w:customStyle="1" w:styleId="15">
    <w:name w:val="列出段落1"/>
    <w:basedOn w:val="a0"/>
    <w:qFormat/>
    <w:pPr>
      <w:widowControl/>
      <w:spacing w:before="100" w:beforeAutospacing="1" w:after="0"/>
      <w:ind w:leftChars="400" w:left="1120" w:hanging="720"/>
    </w:pPr>
    <w:rPr>
      <w:rFonts w:ascii="Times" w:eastAsia="Batang" w:hAnsi="Times" w:cs="Times New Roman"/>
      <w:kern w:val="0"/>
      <w:sz w:val="22"/>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pf1">
    <w:name w:val="pf1"/>
    <w:basedOn w:val="a0"/>
    <w:qFormat/>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a0"/>
    <w:qFormat/>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a1"/>
    <w:qFormat/>
    <w:rPr>
      <w:rFonts w:ascii="Segoe UI" w:hAnsi="Segoe UI" w:cs="Segoe UI" w:hint="default"/>
      <w:b/>
      <w:bCs/>
      <w:sz w:val="18"/>
      <w:szCs w:val="18"/>
      <w:shd w:val="clear" w:color="auto" w:fill="00FF00"/>
    </w:rPr>
  </w:style>
  <w:style w:type="character" w:customStyle="1" w:styleId="cf21">
    <w:name w:val="cf21"/>
    <w:basedOn w:val="a1"/>
    <w:qFormat/>
    <w:rPr>
      <w:rFonts w:ascii="Segoe UI" w:hAnsi="Segoe UI" w:cs="Segoe UI" w:hint="default"/>
      <w:sz w:val="18"/>
      <w:szCs w:val="18"/>
    </w:rPr>
  </w:style>
  <w:style w:type="character" w:customStyle="1" w:styleId="16">
    <w:name w:val="@他1"/>
    <w:basedOn w:val="a1"/>
    <w:uiPriority w:val="99"/>
    <w:unhideWhenUsed/>
    <w:qFormat/>
    <w:rPr>
      <w:color w:val="2B579A"/>
      <w:shd w:val="clear" w:color="auto" w:fill="E1DFDD"/>
    </w:rPr>
  </w:style>
  <w:style w:type="paragraph" w:customStyle="1" w:styleId="33">
    <w:name w:val="修订3"/>
    <w:hidden/>
    <w:uiPriority w:val="99"/>
    <w:unhideWhenUsed/>
    <w:qFormat/>
    <w:rPr>
      <w:rFonts w:ascii="Times New Roman" w:eastAsiaTheme="minorEastAsia" w:hAnsi="Times New Roman" w:cstheme="minorBidi"/>
      <w:kern w:val="2"/>
      <w:sz w:val="21"/>
      <w:szCs w:val="22"/>
    </w:rPr>
  </w:style>
  <w:style w:type="paragraph" w:customStyle="1" w:styleId="B6">
    <w:name w:val="B6"/>
    <w:basedOn w:val="B5"/>
    <w:qFormat/>
    <w:pPr>
      <w:ind w:left="198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B3D798-7672-41A1-A141-74B523D41901}">
  <ds:schemaRefs>
    <ds:schemaRef ds:uri="http://schemas.openxmlformats.org/officeDocument/2006/bibliography"/>
  </ds:schemaRefs>
</ds:datastoreItem>
</file>

<file path=customXml/itemProps2.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4.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9</Pages>
  <Words>2066</Words>
  <Characters>11782</Characters>
  <Application>Microsoft Office Word</Application>
  <DocSecurity>0</DocSecurity>
  <Lines>98</Lines>
  <Paragraphs>27</Paragraphs>
  <ScaleCrop>false</ScaleCrop>
  <Company>Huawei Technologies Co.,Ltd.</Company>
  <LinksUpToDate>false</LinksUpToDate>
  <CharactersWithSpaces>1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liumengting</dc:creator>
  <cp:lastModifiedBy>Huawei-YinghaoGuo</cp:lastModifiedBy>
  <cp:revision>19</cp:revision>
  <cp:lastPrinted>2023-09-16T10:01:00Z</cp:lastPrinted>
  <dcterms:created xsi:type="dcterms:W3CDTF">2023-11-30T23:36:00Z</dcterms:created>
  <dcterms:modified xsi:type="dcterms:W3CDTF">2023-12-01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iaiN2F21AUMYYyxddd3Wyyr1T2rNsdTioWq3OgQcGddYmH4KNipnqqJrioCxN9iAaGuYpaSI
WJnKyJ0nH/maWcPP9tqp6ZlBXByUKlIDW+xzvxg3gaI8PXHbul289YqaWIYL9nJIEWbvtJgY
jxgdaqMivdFFl3NNzMNKjN/2Qc5DoG/0V2u/xxPcvtJRvNW5wCNZjTHfqHbPhIBD7E9pmpO5
tgjasPoL7L3Xt/+Wu7</vt:lpwstr>
  </property>
  <property fmtid="{D5CDD505-2E9C-101B-9397-08002B2CF9AE}" pid="3" name="_2015_ms_pID_7253431">
    <vt:lpwstr>mtOEe9gEKXh5Vrtjk8xA6l2gsiv7a2nWDQfkZPqvPgEAcMuA2/gY9T
JTqaN/SAty86b9v0YxtNEhrUCxKuF7H18Er+D4OXSL9PxukSHX7IBAFZ8PyvFJdFcpcXLCng
482W2RmqUerBIQDCtzX7Gjcyz7+cU+z+ge8cvjAQ1YnsmsNpHEc67FEcfBl43oYF1oEO/gJu
xnOLqLkgX72izUfSBcd7PIO4cy8rF3rBdBgu</vt:lpwstr>
  </property>
  <property fmtid="{D5CDD505-2E9C-101B-9397-08002B2CF9AE}" pid="4" name="_2015_ms_pID_7253432">
    <vt:lpwstr>RA==</vt:lpwstr>
  </property>
  <property fmtid="{D5CDD505-2E9C-101B-9397-08002B2CF9AE}" pid="5" name="ContentTypeId">
    <vt:lpwstr>0x010100C3355BB4B7850E44A83DAD8AF6CF14B0</vt:lpwstr>
  </property>
  <property fmtid="{D5CDD505-2E9C-101B-9397-08002B2CF9AE}" pid="6" name="KSOProductBuildVer">
    <vt:lpwstr>2052-11.8.2.12085</vt:lpwstr>
  </property>
  <property fmtid="{D5CDD505-2E9C-101B-9397-08002B2CF9AE}" pid="7" name="MediaServiceImageTags">
    <vt:lpwstr/>
  </property>
  <property fmtid="{D5CDD505-2E9C-101B-9397-08002B2CF9AE}" pid="8" name="ICV">
    <vt:lpwstr>5C619C1003B442B4AE60B4879F07F4B6</vt:lpwstr>
  </property>
  <property fmtid="{D5CDD505-2E9C-101B-9397-08002B2CF9AE}" pid="9" name="CWM55c28d0041ba11ee800069b8000069b8">
    <vt:lpwstr>CWM0w1uvtEcZ7GrpPF9ZqK+Cum1t7ZkfuKK/DH4T3BFn25haUNbI+RxoEdeiqd2IwaIiFeDiCbZf5Ykt8X5TnE/Zg==</vt:lpwstr>
  </property>
  <property fmtid="{D5CDD505-2E9C-101B-9397-08002B2CF9AE}" pid="10" name="CWMec8ad17073a611ee8000197d0000187d">
    <vt:lpwstr>CWM2+hAwNZeZogUctLK5LDcvkDk5fSyyhfRZsu3XL6wPlsSuq+03I4J81kT856K+mKT4OVWYi7fL80DYb0dCpsgOQ==</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01398653</vt:lpwstr>
  </property>
</Properties>
</file>